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2F64BB" w14:textId="0C022A1F" w:rsidR="005E2316" w:rsidRPr="00492D9D" w:rsidRDefault="00032362" w:rsidP="001B1622">
      <w:pPr>
        <w:tabs>
          <w:tab w:val="left" w:pos="7470"/>
        </w:tabs>
        <w:rPr>
          <w:b/>
          <w:szCs w:val="24"/>
          <w:u w:val="single"/>
        </w:rPr>
      </w:pPr>
      <w:r w:rsidRPr="00492D9D">
        <w:rPr>
          <w:b/>
          <w:szCs w:val="24"/>
          <w:u w:val="single"/>
        </w:rPr>
        <w:t>A</w:t>
      </w:r>
      <w:r w:rsidR="005E2316" w:rsidRPr="00492D9D">
        <w:rPr>
          <w:b/>
          <w:szCs w:val="24"/>
          <w:u w:val="single"/>
        </w:rPr>
        <w:t xml:space="preserve">BC NEWS/WASHINGTON POST POLL: </w:t>
      </w:r>
      <w:r w:rsidR="00492D9D">
        <w:rPr>
          <w:b/>
          <w:szCs w:val="24"/>
          <w:u w:val="single"/>
        </w:rPr>
        <w:t>The 201</w:t>
      </w:r>
      <w:r w:rsidR="001F7F0E">
        <w:rPr>
          <w:b/>
          <w:szCs w:val="24"/>
          <w:u w:val="single"/>
        </w:rPr>
        <w:t>8</w:t>
      </w:r>
      <w:r w:rsidR="00492D9D">
        <w:rPr>
          <w:b/>
          <w:szCs w:val="24"/>
          <w:u w:val="single"/>
        </w:rPr>
        <w:t xml:space="preserve"> Midterm Election</w:t>
      </w:r>
      <w:r w:rsidR="001F7F0E">
        <w:rPr>
          <w:b/>
          <w:szCs w:val="24"/>
          <w:u w:val="single"/>
        </w:rPr>
        <w:t>s</w:t>
      </w:r>
    </w:p>
    <w:p w14:paraId="34381487" w14:textId="7BD6F37B" w:rsidR="005E2316" w:rsidRPr="00492D9D" w:rsidRDefault="005E2316" w:rsidP="005E2316">
      <w:pPr>
        <w:rPr>
          <w:b/>
          <w:szCs w:val="24"/>
        </w:rPr>
      </w:pPr>
      <w:r w:rsidRPr="00492D9D">
        <w:rPr>
          <w:b/>
          <w:szCs w:val="24"/>
        </w:rPr>
        <w:t xml:space="preserve">EMBARGOED FOR RELEASE AFTER </w:t>
      </w:r>
      <w:r w:rsidR="009915DE" w:rsidRPr="00492D9D">
        <w:rPr>
          <w:b/>
          <w:szCs w:val="24"/>
        </w:rPr>
        <w:t>1</w:t>
      </w:r>
      <w:r w:rsidR="0029500A" w:rsidRPr="00492D9D">
        <w:rPr>
          <w:b/>
          <w:szCs w:val="24"/>
        </w:rPr>
        <w:t>2</w:t>
      </w:r>
      <w:r w:rsidR="009915DE" w:rsidRPr="00492D9D">
        <w:rPr>
          <w:b/>
          <w:szCs w:val="24"/>
        </w:rPr>
        <w:t xml:space="preserve">:00 </w:t>
      </w:r>
      <w:r w:rsidR="0029500A" w:rsidRPr="00492D9D">
        <w:rPr>
          <w:b/>
          <w:szCs w:val="24"/>
        </w:rPr>
        <w:t>a</w:t>
      </w:r>
      <w:r w:rsidR="008967D7" w:rsidRPr="00492D9D">
        <w:rPr>
          <w:b/>
          <w:szCs w:val="24"/>
        </w:rPr>
        <w:t>.m</w:t>
      </w:r>
      <w:r w:rsidR="00FE741B" w:rsidRPr="00492D9D">
        <w:rPr>
          <w:b/>
          <w:szCs w:val="24"/>
        </w:rPr>
        <w:t xml:space="preserve">. </w:t>
      </w:r>
      <w:r w:rsidR="0029500A" w:rsidRPr="00492D9D">
        <w:rPr>
          <w:b/>
          <w:szCs w:val="24"/>
        </w:rPr>
        <w:t>Sunday</w:t>
      </w:r>
      <w:r w:rsidR="00190288" w:rsidRPr="00492D9D">
        <w:rPr>
          <w:b/>
          <w:szCs w:val="24"/>
        </w:rPr>
        <w:t>,</w:t>
      </w:r>
      <w:r w:rsidR="00C07B5B" w:rsidRPr="00492D9D">
        <w:rPr>
          <w:b/>
          <w:szCs w:val="24"/>
        </w:rPr>
        <w:t xml:space="preserve"> </w:t>
      </w:r>
      <w:r w:rsidR="00492D9D">
        <w:rPr>
          <w:b/>
          <w:szCs w:val="24"/>
        </w:rPr>
        <w:t xml:space="preserve">Nov. </w:t>
      </w:r>
      <w:r w:rsidR="0029500A" w:rsidRPr="00492D9D">
        <w:rPr>
          <w:b/>
          <w:szCs w:val="24"/>
        </w:rPr>
        <w:t>4</w:t>
      </w:r>
      <w:r w:rsidR="00394AC4" w:rsidRPr="00492D9D">
        <w:rPr>
          <w:b/>
          <w:szCs w:val="24"/>
        </w:rPr>
        <w:t>, 20</w:t>
      </w:r>
      <w:r w:rsidR="00594955" w:rsidRPr="00492D9D">
        <w:rPr>
          <w:b/>
          <w:szCs w:val="24"/>
        </w:rPr>
        <w:t>18</w:t>
      </w:r>
    </w:p>
    <w:p w14:paraId="66785A87" w14:textId="77777777" w:rsidR="005E2316" w:rsidRPr="003075B1" w:rsidRDefault="005E2316" w:rsidP="005E2316">
      <w:pPr>
        <w:rPr>
          <w:b/>
          <w:szCs w:val="24"/>
        </w:rPr>
      </w:pPr>
    </w:p>
    <w:p w14:paraId="34DCE0EF" w14:textId="6D5FBE29" w:rsidR="003E17F0" w:rsidRPr="00492D9D" w:rsidRDefault="005977D7" w:rsidP="003E17F0">
      <w:pPr>
        <w:jc w:val="center"/>
        <w:rPr>
          <w:b/>
          <w:sz w:val="46"/>
          <w:szCs w:val="46"/>
        </w:rPr>
      </w:pPr>
      <w:r>
        <w:rPr>
          <w:b/>
          <w:sz w:val="46"/>
          <w:szCs w:val="46"/>
        </w:rPr>
        <w:t xml:space="preserve">It’s </w:t>
      </w:r>
      <w:r w:rsidR="003E17F0" w:rsidRPr="00492D9D">
        <w:rPr>
          <w:b/>
          <w:sz w:val="46"/>
          <w:szCs w:val="46"/>
        </w:rPr>
        <w:t>Democrats +8 in Likely Voter Preference</w:t>
      </w:r>
      <w:r w:rsidR="003E17F0">
        <w:rPr>
          <w:b/>
          <w:sz w:val="46"/>
          <w:szCs w:val="46"/>
        </w:rPr>
        <w:t>,</w:t>
      </w:r>
    </w:p>
    <w:p w14:paraId="38E4EAFF" w14:textId="4D4842BA" w:rsidR="00492D9D" w:rsidRPr="00492D9D" w:rsidRDefault="005977D7" w:rsidP="00492D9D">
      <w:pPr>
        <w:jc w:val="center"/>
        <w:rPr>
          <w:b/>
          <w:sz w:val="46"/>
          <w:szCs w:val="46"/>
        </w:rPr>
      </w:pPr>
      <w:r>
        <w:rPr>
          <w:b/>
          <w:sz w:val="46"/>
          <w:szCs w:val="46"/>
        </w:rPr>
        <w:t xml:space="preserve">With </w:t>
      </w:r>
      <w:r w:rsidR="00492D9D" w:rsidRPr="00492D9D">
        <w:rPr>
          <w:b/>
          <w:sz w:val="46"/>
          <w:szCs w:val="46"/>
        </w:rPr>
        <w:t xml:space="preserve">Trump </w:t>
      </w:r>
      <w:r>
        <w:rPr>
          <w:b/>
          <w:sz w:val="46"/>
          <w:szCs w:val="46"/>
        </w:rPr>
        <w:t xml:space="preserve">and </w:t>
      </w:r>
      <w:r w:rsidR="00492D9D" w:rsidRPr="00492D9D">
        <w:rPr>
          <w:b/>
          <w:sz w:val="46"/>
          <w:szCs w:val="46"/>
        </w:rPr>
        <w:t>Health Care on Center Stage</w:t>
      </w:r>
    </w:p>
    <w:p w14:paraId="7ECC6C79" w14:textId="77777777" w:rsidR="00FE741B" w:rsidRDefault="00FE741B" w:rsidP="00FE741B"/>
    <w:p w14:paraId="6BDFB164" w14:textId="08C0EAA5" w:rsidR="00492D9D" w:rsidRDefault="00492D9D" w:rsidP="00492D9D">
      <w:r>
        <w:t>President Trump’s unpopularity and a broad gap in trust to handle health care are keeping Democrats in the hun</w:t>
      </w:r>
      <w:r w:rsidR="001F7F0E">
        <w:t xml:space="preserve">t to take control of Congress, but </w:t>
      </w:r>
      <w:r>
        <w:t>with an advantage that’s narrowed from its summertime peak.</w:t>
      </w:r>
    </w:p>
    <w:p w14:paraId="7FA533F3" w14:textId="77777777" w:rsidR="00492D9D" w:rsidRDefault="00492D9D" w:rsidP="00492D9D"/>
    <w:p w14:paraId="7FC6DD65" w14:textId="177CCC49" w:rsidR="00492D9D" w:rsidRDefault="00492D9D" w:rsidP="00492D9D">
      <w:r>
        <w:t>Democratic House candidates lead Republicans by 52-44 percent among likely voters in this final ABC News/Washington Post pre-election poll, the Democrats’ lead closing from 14 percentage points in August and 1</w:t>
      </w:r>
      <w:r w:rsidR="005977D7">
        <w:t>3</w:t>
      </w:r>
      <w:r>
        <w:t xml:space="preserve"> points in October to 8 points now.</w:t>
      </w:r>
    </w:p>
    <w:p w14:paraId="0B287018" w14:textId="77777777" w:rsidR="00492D9D" w:rsidRDefault="00492D9D" w:rsidP="00492D9D"/>
    <w:p w14:paraId="087E5E6D" w14:textId="0D498938" w:rsidR="00492D9D" w:rsidRDefault="00492D9D" w:rsidP="00492D9D">
      <w:r>
        <w:t xml:space="preserve">The GOP has seen some shoring in its base, </w:t>
      </w:r>
      <w:r w:rsidR="00BE6071">
        <w:t xml:space="preserve">including non-college white men and </w:t>
      </w:r>
      <w:r>
        <w:t>rural residents</w:t>
      </w:r>
      <w:r w:rsidR="00BE6071">
        <w:t>, as well as among independent women</w:t>
      </w:r>
      <w:r>
        <w:t xml:space="preserve">. At the same time, vote intention remains high in typically low-turnout Democratic groups, including young voters, nonwhites, liberals, Democrats and those who lean toward the party. </w:t>
      </w:r>
    </w:p>
    <w:p w14:paraId="3B71185F" w14:textId="77777777" w:rsidR="005977D7" w:rsidRDefault="005977D7" w:rsidP="00492D9D"/>
    <w:p w14:paraId="576EC32B" w14:textId="77777777" w:rsidR="006E245C" w:rsidRDefault="006E245C" w:rsidP="006E245C">
      <w:pPr>
        <w:jc w:val="center"/>
      </w:pPr>
      <w:r w:rsidRPr="006E245C">
        <w:rPr>
          <w:noProof/>
        </w:rPr>
        <w:drawing>
          <wp:inline distT="0" distB="0" distL="0" distR="0" wp14:anchorId="4F5685AF" wp14:editId="1FF364CD">
            <wp:extent cx="5285232" cy="38404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85232" cy="3840480"/>
                    </a:xfrm>
                    <a:prstGeom prst="rect">
                      <a:avLst/>
                    </a:prstGeom>
                  </pic:spPr>
                </pic:pic>
              </a:graphicData>
            </a:graphic>
          </wp:inline>
        </w:drawing>
      </w:r>
    </w:p>
    <w:p w14:paraId="3AA072F7" w14:textId="77777777" w:rsidR="006E245C" w:rsidRDefault="006E245C" w:rsidP="00492D9D"/>
    <w:p w14:paraId="72F93451" w14:textId="63E3C1FB" w:rsidR="00492D9D" w:rsidRDefault="00492D9D" w:rsidP="00492D9D">
      <w:r>
        <w:t xml:space="preserve">With Trump pushing to turn out his core support groups, the election stands more than ever as a referendum on his presidency. That’s not ideal for the Republicans: Trump’s 40 percent approval </w:t>
      </w:r>
      <w:r>
        <w:lastRenderedPageBreak/>
        <w:t xml:space="preserve">rating is the lowest for a president ahead of his first midterm save Harry Truman’s in 1946. And Trump’s average approval </w:t>
      </w:r>
      <w:r w:rsidR="005977D7">
        <w:t xml:space="preserve">from inauguration to first midterm is </w:t>
      </w:r>
      <w:r>
        <w:t>the lowest on record.</w:t>
      </w:r>
    </w:p>
    <w:p w14:paraId="5D58F485" w14:textId="77777777" w:rsidR="00492D9D" w:rsidRDefault="00492D9D" w:rsidP="00492D9D"/>
    <w:p w14:paraId="38A97E24" w14:textId="5597BE23" w:rsidR="00492D9D" w:rsidRDefault="00492D9D" w:rsidP="00492D9D">
      <w:r>
        <w:t xml:space="preserve">It matters because </w:t>
      </w:r>
      <w:r w:rsidR="005977D7">
        <w:t xml:space="preserve">59 </w:t>
      </w:r>
      <w:r>
        <w:t xml:space="preserve">percent of likely voters say it’s highly important to them to vote for a candidate who shares their opinion of Trump – down from a high of </w:t>
      </w:r>
      <w:r w:rsidR="005977D7">
        <w:t xml:space="preserve">64 </w:t>
      </w:r>
      <w:r>
        <w:t xml:space="preserve">percent in </w:t>
      </w:r>
      <w:r w:rsidR="005977D7">
        <w:t>October</w:t>
      </w:r>
      <w:r>
        <w:t xml:space="preserve">, but still a </w:t>
      </w:r>
      <w:r w:rsidR="005977D7">
        <w:t xml:space="preserve">solid </w:t>
      </w:r>
      <w:r>
        <w:t xml:space="preserve">majority. </w:t>
      </w:r>
      <w:r w:rsidR="005977D7">
        <w:t>And Trump’s approval among likely voters is 9 points underwater.</w:t>
      </w:r>
    </w:p>
    <w:p w14:paraId="57FE84CE" w14:textId="3701E60A" w:rsidR="00492D9D" w:rsidRDefault="00492D9D" w:rsidP="00492D9D">
      <w:pPr>
        <w:tabs>
          <w:tab w:val="left" w:pos="3621"/>
        </w:tabs>
        <w:rPr>
          <w:rFonts w:ascii="Courier New" w:hAnsi="Courier New" w:cs="Courier New"/>
          <w:sz w:val="20"/>
          <w:szCs w:val="20"/>
        </w:rPr>
      </w:pPr>
    </w:p>
    <w:p w14:paraId="5EE2DFAD" w14:textId="77777777" w:rsidR="004D27B2" w:rsidRDefault="004D27B2" w:rsidP="00492D9D">
      <w:pPr>
        <w:tabs>
          <w:tab w:val="left" w:pos="3621"/>
        </w:tabs>
        <w:rPr>
          <w:rFonts w:ascii="Courier New" w:hAnsi="Courier New" w:cs="Courier New"/>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340"/>
        <w:gridCol w:w="2250"/>
      </w:tblGrid>
      <w:tr w:rsidR="004D27B2" w14:paraId="4BB4A756" w14:textId="77777777" w:rsidTr="004D27B2">
        <w:trPr>
          <w:jc w:val="center"/>
        </w:trPr>
        <w:tc>
          <w:tcPr>
            <w:tcW w:w="1075" w:type="dxa"/>
            <w:tcBorders>
              <w:top w:val="single" w:sz="4" w:space="0" w:color="auto"/>
              <w:bottom w:val="single" w:sz="4" w:space="0" w:color="auto"/>
            </w:tcBorders>
          </w:tcPr>
          <w:p w14:paraId="5888E1D6" w14:textId="77777777" w:rsidR="004D27B2" w:rsidRPr="00A81FE5" w:rsidRDefault="004D27B2" w:rsidP="005977D7">
            <w:pPr>
              <w:rPr>
                <w:rFonts w:ascii="Arial" w:hAnsi="Arial" w:cs="Arial"/>
                <w:sz w:val="22"/>
              </w:rPr>
            </w:pPr>
          </w:p>
        </w:tc>
        <w:tc>
          <w:tcPr>
            <w:tcW w:w="2340" w:type="dxa"/>
            <w:tcBorders>
              <w:top w:val="single" w:sz="4" w:space="0" w:color="auto"/>
              <w:bottom w:val="single" w:sz="4" w:space="0" w:color="auto"/>
            </w:tcBorders>
          </w:tcPr>
          <w:p w14:paraId="164CB339" w14:textId="77777777" w:rsidR="004D27B2" w:rsidRPr="00A81FE5" w:rsidRDefault="004D27B2" w:rsidP="005977D7">
            <w:pPr>
              <w:tabs>
                <w:tab w:val="decimal" w:pos="1157"/>
              </w:tabs>
              <w:jc w:val="center"/>
              <w:rPr>
                <w:rFonts w:ascii="Arial" w:hAnsi="Arial" w:cs="Arial"/>
                <w:sz w:val="22"/>
              </w:rPr>
            </w:pPr>
            <w:r w:rsidRPr="00A81FE5">
              <w:rPr>
                <w:rFonts w:ascii="Arial" w:hAnsi="Arial" w:cs="Arial"/>
                <w:sz w:val="22"/>
              </w:rPr>
              <w:t>Presidential approval before first midterm</w:t>
            </w:r>
          </w:p>
        </w:tc>
        <w:tc>
          <w:tcPr>
            <w:tcW w:w="2250" w:type="dxa"/>
            <w:tcBorders>
              <w:top w:val="single" w:sz="4" w:space="0" w:color="auto"/>
              <w:bottom w:val="single" w:sz="4" w:space="0" w:color="auto"/>
            </w:tcBorders>
          </w:tcPr>
          <w:p w14:paraId="17845B70" w14:textId="77777777" w:rsidR="004D27B2" w:rsidRPr="00A81FE5" w:rsidRDefault="004D27B2" w:rsidP="005977D7">
            <w:pPr>
              <w:jc w:val="center"/>
              <w:rPr>
                <w:rFonts w:ascii="Arial" w:hAnsi="Arial" w:cs="Arial"/>
                <w:sz w:val="22"/>
              </w:rPr>
            </w:pPr>
            <w:r w:rsidRPr="00A81FE5">
              <w:rPr>
                <w:rFonts w:ascii="Arial" w:hAnsi="Arial" w:cs="Arial"/>
                <w:sz w:val="22"/>
              </w:rPr>
              <w:t>Midterm outcome for president’s party</w:t>
            </w:r>
          </w:p>
        </w:tc>
      </w:tr>
      <w:tr w:rsidR="004D27B2" w14:paraId="3937049A" w14:textId="77777777" w:rsidTr="004D27B2">
        <w:trPr>
          <w:jc w:val="center"/>
        </w:trPr>
        <w:tc>
          <w:tcPr>
            <w:tcW w:w="1075" w:type="dxa"/>
            <w:tcBorders>
              <w:top w:val="single" w:sz="4" w:space="0" w:color="auto"/>
            </w:tcBorders>
          </w:tcPr>
          <w:p w14:paraId="6C846B4D" w14:textId="77777777" w:rsidR="004D27B2" w:rsidRPr="00A81FE5" w:rsidRDefault="004D27B2" w:rsidP="005977D7">
            <w:pPr>
              <w:rPr>
                <w:rFonts w:ascii="Arial" w:hAnsi="Arial" w:cs="Arial"/>
                <w:sz w:val="22"/>
              </w:rPr>
            </w:pPr>
            <w:r w:rsidRPr="00A81FE5">
              <w:rPr>
                <w:rFonts w:ascii="Arial" w:hAnsi="Arial" w:cs="Arial"/>
                <w:sz w:val="22"/>
              </w:rPr>
              <w:t>Trump</w:t>
            </w:r>
          </w:p>
        </w:tc>
        <w:tc>
          <w:tcPr>
            <w:tcW w:w="2340" w:type="dxa"/>
            <w:tcBorders>
              <w:top w:val="single" w:sz="4" w:space="0" w:color="auto"/>
            </w:tcBorders>
          </w:tcPr>
          <w:p w14:paraId="2F1559BE" w14:textId="77777777" w:rsidR="004D27B2" w:rsidRPr="00A81FE5" w:rsidRDefault="004D27B2" w:rsidP="005977D7">
            <w:pPr>
              <w:tabs>
                <w:tab w:val="decimal" w:pos="1157"/>
              </w:tabs>
              <w:rPr>
                <w:rFonts w:ascii="Arial" w:hAnsi="Arial" w:cs="Arial"/>
                <w:sz w:val="22"/>
              </w:rPr>
            </w:pPr>
            <w:r w:rsidRPr="00A81FE5">
              <w:rPr>
                <w:rFonts w:ascii="Arial" w:hAnsi="Arial" w:cs="Arial"/>
                <w:sz w:val="22"/>
              </w:rPr>
              <w:t>40%</w:t>
            </w:r>
          </w:p>
        </w:tc>
        <w:tc>
          <w:tcPr>
            <w:tcW w:w="2250" w:type="dxa"/>
            <w:tcBorders>
              <w:top w:val="single" w:sz="4" w:space="0" w:color="auto"/>
            </w:tcBorders>
          </w:tcPr>
          <w:p w14:paraId="61208FBC" w14:textId="77777777" w:rsidR="004D27B2" w:rsidRPr="00A81FE5" w:rsidRDefault="004D27B2" w:rsidP="005977D7">
            <w:pPr>
              <w:jc w:val="center"/>
              <w:rPr>
                <w:rFonts w:ascii="Arial" w:hAnsi="Arial" w:cs="Arial"/>
                <w:sz w:val="22"/>
              </w:rPr>
            </w:pPr>
            <w:r w:rsidRPr="00A81FE5">
              <w:rPr>
                <w:rFonts w:ascii="Arial" w:hAnsi="Arial" w:cs="Arial"/>
                <w:sz w:val="22"/>
              </w:rPr>
              <w:t>TBD</w:t>
            </w:r>
          </w:p>
        </w:tc>
      </w:tr>
      <w:tr w:rsidR="004D27B2" w14:paraId="687380BA" w14:textId="77777777" w:rsidTr="004D27B2">
        <w:trPr>
          <w:jc w:val="center"/>
        </w:trPr>
        <w:tc>
          <w:tcPr>
            <w:tcW w:w="1075" w:type="dxa"/>
          </w:tcPr>
          <w:p w14:paraId="0EB8519A" w14:textId="77777777" w:rsidR="004D27B2" w:rsidRPr="00A81FE5" w:rsidRDefault="004D27B2" w:rsidP="005977D7">
            <w:pPr>
              <w:rPr>
                <w:rFonts w:ascii="Arial" w:hAnsi="Arial" w:cs="Arial"/>
                <w:sz w:val="22"/>
              </w:rPr>
            </w:pPr>
            <w:r w:rsidRPr="00A81FE5">
              <w:rPr>
                <w:rFonts w:ascii="Arial" w:hAnsi="Arial" w:cs="Arial"/>
                <w:sz w:val="22"/>
              </w:rPr>
              <w:t>Obama</w:t>
            </w:r>
          </w:p>
        </w:tc>
        <w:tc>
          <w:tcPr>
            <w:tcW w:w="2340" w:type="dxa"/>
          </w:tcPr>
          <w:p w14:paraId="501F49A0" w14:textId="77777777" w:rsidR="004D27B2" w:rsidRPr="00A81FE5" w:rsidRDefault="004D27B2" w:rsidP="005977D7">
            <w:pPr>
              <w:jc w:val="center"/>
              <w:rPr>
                <w:rFonts w:ascii="Arial" w:hAnsi="Arial" w:cs="Arial"/>
                <w:sz w:val="22"/>
              </w:rPr>
            </w:pPr>
            <w:r w:rsidRPr="00A81FE5">
              <w:rPr>
                <w:rFonts w:ascii="Arial" w:hAnsi="Arial" w:cs="Arial"/>
                <w:sz w:val="22"/>
              </w:rPr>
              <w:t>50</w:t>
            </w:r>
          </w:p>
        </w:tc>
        <w:tc>
          <w:tcPr>
            <w:tcW w:w="2250" w:type="dxa"/>
          </w:tcPr>
          <w:p w14:paraId="5B58604E" w14:textId="77777777" w:rsidR="004D27B2" w:rsidRPr="00A81FE5" w:rsidRDefault="004D27B2" w:rsidP="005977D7">
            <w:pPr>
              <w:tabs>
                <w:tab w:val="decimal" w:pos="1155"/>
              </w:tabs>
              <w:rPr>
                <w:rFonts w:ascii="Arial" w:hAnsi="Arial" w:cs="Arial"/>
                <w:sz w:val="22"/>
              </w:rPr>
            </w:pPr>
            <w:r w:rsidRPr="00A81FE5">
              <w:rPr>
                <w:rFonts w:ascii="Arial" w:hAnsi="Arial" w:cs="Arial"/>
                <w:sz w:val="22"/>
              </w:rPr>
              <w:t>-63 seats</w:t>
            </w:r>
          </w:p>
        </w:tc>
      </w:tr>
      <w:tr w:rsidR="004D27B2" w14:paraId="35835281" w14:textId="77777777" w:rsidTr="004D27B2">
        <w:trPr>
          <w:jc w:val="center"/>
        </w:trPr>
        <w:tc>
          <w:tcPr>
            <w:tcW w:w="1075" w:type="dxa"/>
          </w:tcPr>
          <w:p w14:paraId="321E4B18" w14:textId="77777777" w:rsidR="004D27B2" w:rsidRPr="00A81FE5" w:rsidRDefault="004D27B2" w:rsidP="005977D7">
            <w:pPr>
              <w:rPr>
                <w:rFonts w:ascii="Arial" w:hAnsi="Arial" w:cs="Arial"/>
                <w:sz w:val="22"/>
              </w:rPr>
            </w:pPr>
            <w:r w:rsidRPr="00A81FE5">
              <w:rPr>
                <w:rFonts w:ascii="Arial" w:hAnsi="Arial" w:cs="Arial"/>
                <w:sz w:val="22"/>
              </w:rPr>
              <w:t>Clinton</w:t>
            </w:r>
          </w:p>
        </w:tc>
        <w:tc>
          <w:tcPr>
            <w:tcW w:w="2340" w:type="dxa"/>
          </w:tcPr>
          <w:p w14:paraId="4F33A44B" w14:textId="77777777" w:rsidR="004D27B2" w:rsidRPr="00A81FE5" w:rsidRDefault="004D27B2" w:rsidP="005977D7">
            <w:pPr>
              <w:jc w:val="center"/>
              <w:rPr>
                <w:rFonts w:ascii="Arial" w:hAnsi="Arial" w:cs="Arial"/>
                <w:sz w:val="22"/>
              </w:rPr>
            </w:pPr>
            <w:r w:rsidRPr="00A81FE5">
              <w:rPr>
                <w:rFonts w:ascii="Arial" w:hAnsi="Arial" w:cs="Arial"/>
                <w:sz w:val="22"/>
              </w:rPr>
              <w:t>48</w:t>
            </w:r>
          </w:p>
        </w:tc>
        <w:tc>
          <w:tcPr>
            <w:tcW w:w="2250" w:type="dxa"/>
          </w:tcPr>
          <w:p w14:paraId="0B32C384" w14:textId="77777777" w:rsidR="004D27B2" w:rsidRPr="00A81FE5" w:rsidRDefault="004D27B2" w:rsidP="005977D7">
            <w:pPr>
              <w:jc w:val="center"/>
              <w:rPr>
                <w:rFonts w:ascii="Arial" w:hAnsi="Arial" w:cs="Arial"/>
                <w:sz w:val="22"/>
              </w:rPr>
            </w:pPr>
            <w:r w:rsidRPr="00A81FE5">
              <w:rPr>
                <w:rFonts w:ascii="Arial" w:hAnsi="Arial" w:cs="Arial"/>
                <w:sz w:val="22"/>
              </w:rPr>
              <w:t>-54</w:t>
            </w:r>
          </w:p>
        </w:tc>
      </w:tr>
      <w:tr w:rsidR="004D27B2" w14:paraId="0215B3E0" w14:textId="77777777" w:rsidTr="004D27B2">
        <w:trPr>
          <w:jc w:val="center"/>
        </w:trPr>
        <w:tc>
          <w:tcPr>
            <w:tcW w:w="1075" w:type="dxa"/>
          </w:tcPr>
          <w:p w14:paraId="0A00F782" w14:textId="77777777" w:rsidR="004D27B2" w:rsidRPr="00A81FE5" w:rsidRDefault="004D27B2" w:rsidP="005977D7">
            <w:pPr>
              <w:rPr>
                <w:rFonts w:ascii="Arial" w:hAnsi="Arial" w:cs="Arial"/>
                <w:sz w:val="22"/>
              </w:rPr>
            </w:pPr>
            <w:r w:rsidRPr="00A81FE5">
              <w:rPr>
                <w:rFonts w:ascii="Arial" w:hAnsi="Arial" w:cs="Arial"/>
                <w:sz w:val="22"/>
              </w:rPr>
              <w:t>Reagan</w:t>
            </w:r>
          </w:p>
        </w:tc>
        <w:tc>
          <w:tcPr>
            <w:tcW w:w="2340" w:type="dxa"/>
          </w:tcPr>
          <w:p w14:paraId="6223E521" w14:textId="77777777" w:rsidR="004D27B2" w:rsidRPr="00A81FE5" w:rsidRDefault="004D27B2" w:rsidP="005977D7">
            <w:pPr>
              <w:jc w:val="center"/>
              <w:rPr>
                <w:rFonts w:ascii="Arial" w:hAnsi="Arial" w:cs="Arial"/>
                <w:sz w:val="22"/>
              </w:rPr>
            </w:pPr>
            <w:r w:rsidRPr="00A81FE5">
              <w:rPr>
                <w:rFonts w:ascii="Arial" w:hAnsi="Arial" w:cs="Arial"/>
                <w:sz w:val="22"/>
              </w:rPr>
              <w:t>49</w:t>
            </w:r>
          </w:p>
        </w:tc>
        <w:tc>
          <w:tcPr>
            <w:tcW w:w="2250" w:type="dxa"/>
          </w:tcPr>
          <w:p w14:paraId="161A17F4" w14:textId="77777777" w:rsidR="004D27B2" w:rsidRPr="00A81FE5" w:rsidRDefault="004D27B2" w:rsidP="005977D7">
            <w:pPr>
              <w:jc w:val="center"/>
              <w:rPr>
                <w:rFonts w:ascii="Arial" w:hAnsi="Arial" w:cs="Arial"/>
                <w:sz w:val="22"/>
              </w:rPr>
            </w:pPr>
            <w:r w:rsidRPr="00A81FE5">
              <w:rPr>
                <w:rFonts w:ascii="Arial" w:hAnsi="Arial" w:cs="Arial"/>
                <w:sz w:val="22"/>
              </w:rPr>
              <w:t>-26</w:t>
            </w:r>
          </w:p>
        </w:tc>
      </w:tr>
      <w:tr w:rsidR="004D27B2" w14:paraId="793BC9B2" w14:textId="77777777" w:rsidTr="004D27B2">
        <w:trPr>
          <w:jc w:val="center"/>
        </w:trPr>
        <w:tc>
          <w:tcPr>
            <w:tcW w:w="1075" w:type="dxa"/>
          </w:tcPr>
          <w:p w14:paraId="15A24FC0" w14:textId="77777777" w:rsidR="004D27B2" w:rsidRPr="00A81FE5" w:rsidRDefault="004D27B2" w:rsidP="005977D7">
            <w:pPr>
              <w:rPr>
                <w:rFonts w:ascii="Arial" w:hAnsi="Arial" w:cs="Arial"/>
                <w:sz w:val="22"/>
              </w:rPr>
            </w:pPr>
            <w:r w:rsidRPr="00A81FE5">
              <w:rPr>
                <w:rFonts w:ascii="Arial" w:hAnsi="Arial" w:cs="Arial"/>
                <w:sz w:val="22"/>
              </w:rPr>
              <w:t>Carter</w:t>
            </w:r>
          </w:p>
        </w:tc>
        <w:tc>
          <w:tcPr>
            <w:tcW w:w="2340" w:type="dxa"/>
          </w:tcPr>
          <w:p w14:paraId="0EDA3526" w14:textId="77777777" w:rsidR="004D27B2" w:rsidRPr="00A81FE5" w:rsidRDefault="004D27B2" w:rsidP="005977D7">
            <w:pPr>
              <w:jc w:val="center"/>
              <w:rPr>
                <w:rFonts w:ascii="Arial" w:hAnsi="Arial" w:cs="Arial"/>
                <w:sz w:val="22"/>
              </w:rPr>
            </w:pPr>
            <w:r w:rsidRPr="00A81FE5">
              <w:rPr>
                <w:rFonts w:ascii="Arial" w:hAnsi="Arial" w:cs="Arial"/>
                <w:sz w:val="22"/>
              </w:rPr>
              <w:t>49</w:t>
            </w:r>
          </w:p>
        </w:tc>
        <w:tc>
          <w:tcPr>
            <w:tcW w:w="2250" w:type="dxa"/>
          </w:tcPr>
          <w:p w14:paraId="6435A65A" w14:textId="77777777" w:rsidR="004D27B2" w:rsidRPr="00A81FE5" w:rsidRDefault="004D27B2" w:rsidP="005977D7">
            <w:pPr>
              <w:jc w:val="center"/>
              <w:rPr>
                <w:rFonts w:ascii="Arial" w:hAnsi="Arial" w:cs="Arial"/>
                <w:sz w:val="22"/>
              </w:rPr>
            </w:pPr>
            <w:r w:rsidRPr="00A81FE5">
              <w:rPr>
                <w:rFonts w:ascii="Arial" w:hAnsi="Arial" w:cs="Arial"/>
                <w:sz w:val="22"/>
              </w:rPr>
              <w:t>-15</w:t>
            </w:r>
          </w:p>
        </w:tc>
      </w:tr>
      <w:tr w:rsidR="004D27B2" w14:paraId="7B06DC58" w14:textId="77777777" w:rsidTr="004D27B2">
        <w:trPr>
          <w:jc w:val="center"/>
        </w:trPr>
        <w:tc>
          <w:tcPr>
            <w:tcW w:w="1075" w:type="dxa"/>
          </w:tcPr>
          <w:p w14:paraId="05B5AD4D" w14:textId="77777777" w:rsidR="004D27B2" w:rsidRPr="00A81FE5" w:rsidRDefault="004D27B2" w:rsidP="005977D7">
            <w:pPr>
              <w:rPr>
                <w:rFonts w:ascii="Arial" w:hAnsi="Arial" w:cs="Arial"/>
                <w:sz w:val="22"/>
              </w:rPr>
            </w:pPr>
            <w:r w:rsidRPr="00A81FE5">
              <w:rPr>
                <w:rFonts w:ascii="Arial" w:hAnsi="Arial" w:cs="Arial"/>
                <w:sz w:val="22"/>
              </w:rPr>
              <w:t>Truman</w:t>
            </w:r>
          </w:p>
        </w:tc>
        <w:tc>
          <w:tcPr>
            <w:tcW w:w="2340" w:type="dxa"/>
          </w:tcPr>
          <w:p w14:paraId="25C60B5C" w14:textId="77777777" w:rsidR="004D27B2" w:rsidRPr="00A81FE5" w:rsidRDefault="004D27B2" w:rsidP="005977D7">
            <w:pPr>
              <w:jc w:val="center"/>
              <w:rPr>
                <w:rFonts w:ascii="Arial" w:hAnsi="Arial" w:cs="Arial"/>
                <w:sz w:val="22"/>
              </w:rPr>
            </w:pPr>
            <w:r w:rsidRPr="00A81FE5">
              <w:rPr>
                <w:rFonts w:ascii="Arial" w:hAnsi="Arial" w:cs="Arial"/>
                <w:sz w:val="22"/>
              </w:rPr>
              <w:t>33</w:t>
            </w:r>
          </w:p>
        </w:tc>
        <w:tc>
          <w:tcPr>
            <w:tcW w:w="2250" w:type="dxa"/>
          </w:tcPr>
          <w:p w14:paraId="39AE9E97" w14:textId="77777777" w:rsidR="004D27B2" w:rsidRPr="00A81FE5" w:rsidRDefault="004D27B2" w:rsidP="005977D7">
            <w:pPr>
              <w:jc w:val="center"/>
              <w:rPr>
                <w:rFonts w:ascii="Arial" w:hAnsi="Arial" w:cs="Arial"/>
                <w:sz w:val="22"/>
              </w:rPr>
            </w:pPr>
            <w:r w:rsidRPr="00A81FE5">
              <w:rPr>
                <w:rFonts w:ascii="Arial" w:hAnsi="Arial" w:cs="Arial"/>
                <w:sz w:val="22"/>
              </w:rPr>
              <w:t>-55</w:t>
            </w:r>
          </w:p>
        </w:tc>
      </w:tr>
    </w:tbl>
    <w:p w14:paraId="384AF51F" w14:textId="77777777" w:rsidR="00492D9D" w:rsidRDefault="00492D9D" w:rsidP="004D27B2">
      <w:pPr>
        <w:jc w:val="center"/>
        <w:rPr>
          <w:rFonts w:ascii="Courier New" w:hAnsi="Courier New" w:cs="Courier New"/>
          <w:sz w:val="20"/>
          <w:szCs w:val="20"/>
        </w:rPr>
      </w:pPr>
    </w:p>
    <w:p w14:paraId="5958ED2A" w14:textId="43400424" w:rsidR="00492D9D" w:rsidRDefault="00492D9D" w:rsidP="00492D9D">
      <w:r>
        <w:rPr>
          <w:rFonts w:ascii="Courier New" w:hAnsi="Courier New" w:cs="Courier New"/>
          <w:sz w:val="20"/>
          <w:szCs w:val="20"/>
        </w:rPr>
        <w:t xml:space="preserve">  </w:t>
      </w:r>
    </w:p>
    <w:p w14:paraId="438F460A" w14:textId="29C929DE" w:rsidR="00492D9D" w:rsidRDefault="00492D9D" w:rsidP="00492D9D">
      <w:r>
        <w:t xml:space="preserve">The Democratic lead </w:t>
      </w:r>
      <w:r w:rsidR="005977D7">
        <w:t xml:space="preserve">in this poll, produced for ABC by </w:t>
      </w:r>
      <w:hyperlink r:id="rId8" w:history="1">
        <w:r w:rsidR="005977D7" w:rsidRPr="005977D7">
          <w:rPr>
            <w:rStyle w:val="Hyperlink"/>
          </w:rPr>
          <w:t>Langer Research Associates</w:t>
        </w:r>
      </w:hyperlink>
      <w:r w:rsidR="005977D7">
        <w:t xml:space="preserve">, </w:t>
      </w:r>
      <w:r>
        <w:t>in no way makes the election outcome a done deal. One concern for the Democrats is their over-vote in safe districts. In those rated solid or likely Democratic by the ABC News Political Unit, Democratic candidates lead by a vast 67-29 percent. In solid or likely Republican district</w:t>
      </w:r>
      <w:r w:rsidR="003E17F0">
        <w:t>s</w:t>
      </w:r>
      <w:r>
        <w:t>, it’s a 58-35 percent Republican lead. And in le</w:t>
      </w:r>
      <w:r w:rsidR="001F7F0E">
        <w:t>aning or tossup districts, it’s</w:t>
      </w:r>
      <w:r w:rsidR="003E17F0">
        <w:t xml:space="preserve"> </w:t>
      </w:r>
      <w:r>
        <w:t>close – 49-4</w:t>
      </w:r>
      <w:r w:rsidR="005977D7">
        <w:t>4</w:t>
      </w:r>
      <w:r>
        <w:t xml:space="preserve"> percent for Democratic vs. Republican candidates.</w:t>
      </w:r>
    </w:p>
    <w:p w14:paraId="6A7EC90B" w14:textId="77777777" w:rsidR="00492D9D" w:rsidRDefault="00492D9D" w:rsidP="00492D9D"/>
    <w:p w14:paraId="683C8D66" w14:textId="66FEEB96" w:rsidR="002428CF" w:rsidRDefault="00492D9D" w:rsidP="002428CF">
      <w:r>
        <w:t>Further tea leaves come from the 14 percent of registered voters who, as of late last week, said they’d already cast their ballots. They split exactly evenly, 49-49 percent.</w:t>
      </w:r>
      <w:r w:rsidR="002428CF">
        <w:t xml:space="preserve"> Notably, 44 percent of them are senior citizens, generally a more pro-Republican group.</w:t>
      </w:r>
    </w:p>
    <w:p w14:paraId="48B12F95" w14:textId="77777777" w:rsidR="00492D9D" w:rsidRDefault="00492D9D" w:rsidP="00492D9D"/>
    <w:p w14:paraId="507B3D39" w14:textId="77777777" w:rsidR="00492D9D" w:rsidRDefault="00492D9D" w:rsidP="00492D9D">
      <w:r>
        <w:t>TURNOUT – Conventional wisdom holds that to do well the Democrats need at least a 10-point margin among registered voters before a midterm election, because their support drops among those who actually turn out. But anti-Trump motivation may change the equation; unusually, the Democrats don’t lose ground in the shift from registered voters, +7 points, to likely voters, +8.</w:t>
      </w:r>
    </w:p>
    <w:p w14:paraId="22E8823C" w14:textId="77777777" w:rsidR="00492D9D" w:rsidRDefault="00492D9D" w:rsidP="00492D9D"/>
    <w:p w14:paraId="4CD8F90F" w14:textId="2AB27989" w:rsidR="00492D9D" w:rsidRDefault="00492D9D" w:rsidP="00492D9D">
      <w:r>
        <w:t>Vote intention is high across the board; 80 percent of registered voters say they’re certain to vote this year</w:t>
      </w:r>
      <w:r w:rsidR="005977D7">
        <w:t xml:space="preserve"> or already have done so</w:t>
      </w:r>
      <w:r>
        <w:t xml:space="preserve">, compared with 65 percent at this point in 2014 and 71 percent in 2010. But it’s unusually high in particular among Democratic groups. Three-quarters of nonwhites say they’re certain to vote, compared with 49 percent at this point in 2014. And 69 percent of registered voters age 18-39 say they’ll certainly vote, up from 44 percent in the last midterms. </w:t>
      </w:r>
    </w:p>
    <w:p w14:paraId="3AD7964E" w14:textId="77777777" w:rsidR="00492D9D" w:rsidRPr="001B1DF2" w:rsidRDefault="00492D9D" w:rsidP="00492D9D">
      <w:pPr>
        <w:rPr>
          <w:rFonts w:ascii="Courier New" w:hAnsi="Courier New" w:cs="Courier New"/>
          <w:sz w:val="20"/>
          <w:szCs w:val="20"/>
        </w:rPr>
      </w:pPr>
    </w:p>
    <w:p w14:paraId="7BAE10B7" w14:textId="7671C645" w:rsidR="00492D9D" w:rsidRDefault="00492D9D" w:rsidP="00492D9D">
      <w:r>
        <w:t>Similarly, intention to vote is up by 24 points among liberals and 18 points among moderates</w:t>
      </w:r>
      <w:r w:rsidR="003E17F0">
        <w:t xml:space="preserve"> compared with 2014,</w:t>
      </w:r>
      <w:r>
        <w:t xml:space="preserve"> </w:t>
      </w:r>
      <w:r w:rsidR="003E17F0">
        <w:t xml:space="preserve">vs. </w:t>
      </w:r>
      <w:r w:rsidR="005977D7">
        <w:t>6</w:t>
      </w:r>
      <w:r>
        <w:t xml:space="preserve"> points among conservatives. </w:t>
      </w:r>
      <w:r w:rsidR="003E17F0">
        <w:t>It</w:t>
      </w:r>
      <w:r>
        <w:t xml:space="preserve">’s up 9 points among Republicans and Republican-leaning independents, </w:t>
      </w:r>
      <w:r w:rsidR="003E17F0">
        <w:t xml:space="preserve">compared with </w:t>
      </w:r>
      <w:r>
        <w:t>a 20-point jump among leaned Democrats.</w:t>
      </w:r>
    </w:p>
    <w:p w14:paraId="5FC42946" w14:textId="77777777" w:rsidR="00492D9D" w:rsidRDefault="00492D9D" w:rsidP="00492D9D"/>
    <w:p w14:paraId="037058BF" w14:textId="77777777" w:rsidR="00492D9D" w:rsidRDefault="00492D9D" w:rsidP="00492D9D">
      <w:r>
        <w:t>Democrats are less advantaged here than it might seem, because registration rates are lower in some of their core groups, particularly young adults and nonwhites. Regardless, having inspired these higher vote intentions, the challenge for Democrats, as always, is to actually turn them out.</w:t>
      </w:r>
    </w:p>
    <w:p w14:paraId="05D03CF5" w14:textId="77777777" w:rsidR="005977D7" w:rsidRDefault="005977D7" w:rsidP="00492D9D">
      <w:pPr>
        <w:rPr>
          <w:rFonts w:ascii="Courier New" w:hAnsi="Courier New" w:cs="Courier New"/>
          <w:sz w:val="20"/>
          <w:szCs w:val="20"/>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770"/>
        <w:gridCol w:w="1770"/>
        <w:gridCol w:w="1770"/>
      </w:tblGrid>
      <w:tr w:rsidR="004D27B2" w14:paraId="718F510A" w14:textId="77777777" w:rsidTr="00F0662F">
        <w:trPr>
          <w:jc w:val="center"/>
        </w:trPr>
        <w:tc>
          <w:tcPr>
            <w:tcW w:w="2430" w:type="dxa"/>
            <w:tcBorders>
              <w:top w:val="single" w:sz="4" w:space="0" w:color="auto"/>
              <w:bottom w:val="single" w:sz="4" w:space="0" w:color="auto"/>
            </w:tcBorders>
          </w:tcPr>
          <w:p w14:paraId="6CFCBAD0" w14:textId="77777777" w:rsidR="004D27B2" w:rsidRPr="00A81FE5" w:rsidRDefault="004D27B2" w:rsidP="005977D7">
            <w:pPr>
              <w:rPr>
                <w:rFonts w:ascii="Arial" w:hAnsi="Arial" w:cs="Arial"/>
                <w:sz w:val="22"/>
              </w:rPr>
            </w:pPr>
          </w:p>
        </w:tc>
        <w:tc>
          <w:tcPr>
            <w:tcW w:w="5310" w:type="dxa"/>
            <w:gridSpan w:val="3"/>
            <w:tcBorders>
              <w:top w:val="single" w:sz="4" w:space="0" w:color="auto"/>
              <w:bottom w:val="single" w:sz="4" w:space="0" w:color="auto"/>
            </w:tcBorders>
          </w:tcPr>
          <w:p w14:paraId="36979DD9" w14:textId="1D401491" w:rsidR="004D27B2" w:rsidRDefault="004D27B2" w:rsidP="005977D7">
            <w:pPr>
              <w:jc w:val="center"/>
              <w:rPr>
                <w:rFonts w:ascii="Arial" w:hAnsi="Arial" w:cs="Arial"/>
                <w:sz w:val="22"/>
              </w:rPr>
            </w:pPr>
            <w:r>
              <w:rPr>
                <w:rFonts w:ascii="Arial" w:hAnsi="Arial" w:cs="Arial"/>
                <w:sz w:val="22"/>
              </w:rPr>
              <w:t xml:space="preserve">“Certain to vote” </w:t>
            </w:r>
            <w:r w:rsidR="00F0662F">
              <w:rPr>
                <w:rFonts w:ascii="Arial" w:hAnsi="Arial" w:cs="Arial"/>
                <w:sz w:val="22"/>
              </w:rPr>
              <w:t xml:space="preserve">or already voted </w:t>
            </w:r>
            <w:r>
              <w:rPr>
                <w:rFonts w:ascii="Arial" w:hAnsi="Arial" w:cs="Arial"/>
                <w:sz w:val="22"/>
              </w:rPr>
              <w:t>among reg. voters</w:t>
            </w:r>
          </w:p>
        </w:tc>
      </w:tr>
      <w:tr w:rsidR="004D27B2" w14:paraId="098C113D" w14:textId="77777777" w:rsidTr="0067374A">
        <w:trPr>
          <w:jc w:val="center"/>
        </w:trPr>
        <w:tc>
          <w:tcPr>
            <w:tcW w:w="2430" w:type="dxa"/>
            <w:tcBorders>
              <w:top w:val="single" w:sz="4" w:space="0" w:color="auto"/>
              <w:bottom w:val="single" w:sz="4" w:space="0" w:color="auto"/>
            </w:tcBorders>
          </w:tcPr>
          <w:p w14:paraId="2224EA37" w14:textId="77777777" w:rsidR="004D27B2" w:rsidRPr="00A81FE5" w:rsidRDefault="004D27B2" w:rsidP="005977D7">
            <w:pPr>
              <w:rPr>
                <w:rFonts w:ascii="Arial" w:hAnsi="Arial" w:cs="Arial"/>
                <w:sz w:val="22"/>
              </w:rPr>
            </w:pPr>
          </w:p>
        </w:tc>
        <w:tc>
          <w:tcPr>
            <w:tcW w:w="1770" w:type="dxa"/>
            <w:tcBorders>
              <w:top w:val="single" w:sz="4" w:space="0" w:color="auto"/>
              <w:bottom w:val="single" w:sz="4" w:space="0" w:color="auto"/>
            </w:tcBorders>
          </w:tcPr>
          <w:p w14:paraId="7D3A03F0" w14:textId="77777777" w:rsidR="004D27B2" w:rsidRPr="00A81FE5" w:rsidRDefault="004D27B2" w:rsidP="005977D7">
            <w:pPr>
              <w:jc w:val="center"/>
              <w:rPr>
                <w:rFonts w:ascii="Arial" w:hAnsi="Arial" w:cs="Arial"/>
                <w:sz w:val="22"/>
              </w:rPr>
            </w:pPr>
            <w:r>
              <w:rPr>
                <w:rFonts w:ascii="Arial" w:hAnsi="Arial" w:cs="Arial"/>
                <w:sz w:val="22"/>
              </w:rPr>
              <w:t>Now</w:t>
            </w:r>
          </w:p>
        </w:tc>
        <w:tc>
          <w:tcPr>
            <w:tcW w:w="1770" w:type="dxa"/>
            <w:tcBorders>
              <w:top w:val="single" w:sz="4" w:space="0" w:color="auto"/>
              <w:bottom w:val="single" w:sz="4" w:space="0" w:color="auto"/>
            </w:tcBorders>
          </w:tcPr>
          <w:p w14:paraId="35B604BA" w14:textId="77777777" w:rsidR="004D27B2" w:rsidRPr="00A81FE5" w:rsidRDefault="004D27B2" w:rsidP="005977D7">
            <w:pPr>
              <w:jc w:val="center"/>
              <w:rPr>
                <w:rFonts w:ascii="Arial" w:hAnsi="Arial" w:cs="Arial"/>
                <w:sz w:val="22"/>
              </w:rPr>
            </w:pPr>
            <w:r>
              <w:rPr>
                <w:rFonts w:ascii="Arial" w:hAnsi="Arial" w:cs="Arial"/>
                <w:sz w:val="22"/>
              </w:rPr>
              <w:t>2014</w:t>
            </w:r>
          </w:p>
        </w:tc>
        <w:tc>
          <w:tcPr>
            <w:tcW w:w="1770" w:type="dxa"/>
            <w:tcBorders>
              <w:top w:val="single" w:sz="4" w:space="0" w:color="auto"/>
              <w:bottom w:val="single" w:sz="4" w:space="0" w:color="auto"/>
            </w:tcBorders>
          </w:tcPr>
          <w:p w14:paraId="22E014D6" w14:textId="77777777" w:rsidR="004D27B2" w:rsidRDefault="004D27B2" w:rsidP="005977D7">
            <w:pPr>
              <w:jc w:val="center"/>
              <w:rPr>
                <w:rFonts w:ascii="Arial" w:hAnsi="Arial" w:cs="Arial"/>
                <w:sz w:val="22"/>
              </w:rPr>
            </w:pPr>
            <w:r>
              <w:rPr>
                <w:rFonts w:ascii="Arial" w:hAnsi="Arial" w:cs="Arial"/>
                <w:sz w:val="22"/>
              </w:rPr>
              <w:t>Diff.</w:t>
            </w:r>
          </w:p>
        </w:tc>
      </w:tr>
      <w:tr w:rsidR="004D27B2" w14:paraId="499394D6" w14:textId="77777777" w:rsidTr="0067374A">
        <w:trPr>
          <w:jc w:val="center"/>
        </w:trPr>
        <w:tc>
          <w:tcPr>
            <w:tcW w:w="2430" w:type="dxa"/>
            <w:tcBorders>
              <w:top w:val="single" w:sz="4" w:space="0" w:color="auto"/>
            </w:tcBorders>
          </w:tcPr>
          <w:p w14:paraId="5D7E0D2D" w14:textId="77777777" w:rsidR="004D27B2" w:rsidRPr="00A81FE5" w:rsidRDefault="004D27B2" w:rsidP="005977D7">
            <w:pPr>
              <w:rPr>
                <w:rFonts w:ascii="Arial" w:hAnsi="Arial" w:cs="Arial"/>
                <w:sz w:val="22"/>
              </w:rPr>
            </w:pPr>
            <w:r>
              <w:rPr>
                <w:rFonts w:ascii="Arial" w:hAnsi="Arial" w:cs="Arial"/>
                <w:sz w:val="22"/>
              </w:rPr>
              <w:t>All</w:t>
            </w:r>
          </w:p>
        </w:tc>
        <w:tc>
          <w:tcPr>
            <w:tcW w:w="1770" w:type="dxa"/>
            <w:tcBorders>
              <w:top w:val="single" w:sz="4" w:space="0" w:color="auto"/>
            </w:tcBorders>
          </w:tcPr>
          <w:p w14:paraId="47CC6425" w14:textId="01F59F61" w:rsidR="004D27B2" w:rsidRPr="00A81FE5" w:rsidRDefault="004D27B2" w:rsidP="002D0A58">
            <w:pPr>
              <w:tabs>
                <w:tab w:val="decimal" w:pos="882"/>
              </w:tabs>
              <w:rPr>
                <w:rFonts w:ascii="Arial" w:hAnsi="Arial" w:cs="Arial"/>
                <w:sz w:val="22"/>
              </w:rPr>
            </w:pPr>
            <w:r>
              <w:rPr>
                <w:rFonts w:ascii="Arial" w:hAnsi="Arial" w:cs="Arial"/>
                <w:sz w:val="22"/>
              </w:rPr>
              <w:t>80</w:t>
            </w:r>
            <w:r w:rsidRPr="00A81FE5">
              <w:rPr>
                <w:rFonts w:ascii="Arial" w:hAnsi="Arial" w:cs="Arial"/>
                <w:sz w:val="22"/>
              </w:rPr>
              <w:t>%</w:t>
            </w:r>
          </w:p>
        </w:tc>
        <w:tc>
          <w:tcPr>
            <w:tcW w:w="1770" w:type="dxa"/>
            <w:tcBorders>
              <w:top w:val="single" w:sz="4" w:space="0" w:color="auto"/>
            </w:tcBorders>
          </w:tcPr>
          <w:p w14:paraId="072AAF65" w14:textId="46EFEF3B" w:rsidR="004D27B2" w:rsidRPr="00A81FE5" w:rsidRDefault="004D27B2" w:rsidP="002D0A58">
            <w:pPr>
              <w:tabs>
                <w:tab w:val="decimal" w:pos="882"/>
              </w:tabs>
              <w:rPr>
                <w:rFonts w:ascii="Arial" w:hAnsi="Arial" w:cs="Arial"/>
                <w:sz w:val="22"/>
              </w:rPr>
            </w:pPr>
            <w:r>
              <w:rPr>
                <w:rFonts w:ascii="Arial" w:hAnsi="Arial" w:cs="Arial"/>
                <w:sz w:val="22"/>
              </w:rPr>
              <w:t>65%</w:t>
            </w:r>
          </w:p>
        </w:tc>
        <w:tc>
          <w:tcPr>
            <w:tcW w:w="1770" w:type="dxa"/>
            <w:tcBorders>
              <w:top w:val="single" w:sz="4" w:space="0" w:color="auto"/>
            </w:tcBorders>
          </w:tcPr>
          <w:p w14:paraId="0B9761E7" w14:textId="77777777" w:rsidR="004D27B2" w:rsidRPr="00A81FE5" w:rsidRDefault="004D27B2" w:rsidP="002D0A58">
            <w:pPr>
              <w:tabs>
                <w:tab w:val="decimal" w:pos="852"/>
              </w:tabs>
              <w:rPr>
                <w:rFonts w:ascii="Arial" w:hAnsi="Arial" w:cs="Arial"/>
                <w:sz w:val="22"/>
              </w:rPr>
            </w:pPr>
            <w:r>
              <w:rPr>
                <w:rFonts w:ascii="Arial" w:hAnsi="Arial" w:cs="Arial"/>
                <w:sz w:val="22"/>
              </w:rPr>
              <w:t>+15 pts.</w:t>
            </w:r>
          </w:p>
        </w:tc>
      </w:tr>
      <w:tr w:rsidR="004D27B2" w14:paraId="17896E77" w14:textId="77777777" w:rsidTr="0067374A">
        <w:trPr>
          <w:jc w:val="center"/>
        </w:trPr>
        <w:tc>
          <w:tcPr>
            <w:tcW w:w="2430" w:type="dxa"/>
          </w:tcPr>
          <w:p w14:paraId="3DC1BF3E" w14:textId="77777777" w:rsidR="004D27B2" w:rsidRPr="00A81FE5" w:rsidRDefault="004D27B2" w:rsidP="005977D7">
            <w:pPr>
              <w:rPr>
                <w:rFonts w:ascii="Arial" w:hAnsi="Arial" w:cs="Arial"/>
                <w:sz w:val="22"/>
              </w:rPr>
            </w:pPr>
          </w:p>
        </w:tc>
        <w:tc>
          <w:tcPr>
            <w:tcW w:w="1770" w:type="dxa"/>
          </w:tcPr>
          <w:p w14:paraId="4CD27DC5" w14:textId="77777777" w:rsidR="004D27B2" w:rsidRPr="00A81FE5" w:rsidRDefault="004D27B2" w:rsidP="002D0A58">
            <w:pPr>
              <w:tabs>
                <w:tab w:val="decimal" w:pos="882"/>
              </w:tabs>
              <w:rPr>
                <w:rFonts w:ascii="Arial" w:hAnsi="Arial" w:cs="Arial"/>
                <w:sz w:val="22"/>
              </w:rPr>
            </w:pPr>
          </w:p>
        </w:tc>
        <w:tc>
          <w:tcPr>
            <w:tcW w:w="1770" w:type="dxa"/>
          </w:tcPr>
          <w:p w14:paraId="422FDD03" w14:textId="77777777" w:rsidR="004D27B2" w:rsidRPr="00A81FE5" w:rsidRDefault="004D27B2" w:rsidP="002D0A58">
            <w:pPr>
              <w:tabs>
                <w:tab w:val="decimal" w:pos="882"/>
                <w:tab w:val="decimal" w:pos="1155"/>
              </w:tabs>
              <w:rPr>
                <w:rFonts w:ascii="Arial" w:hAnsi="Arial" w:cs="Arial"/>
                <w:sz w:val="22"/>
              </w:rPr>
            </w:pPr>
          </w:p>
        </w:tc>
        <w:tc>
          <w:tcPr>
            <w:tcW w:w="1770" w:type="dxa"/>
          </w:tcPr>
          <w:p w14:paraId="413E8BE4" w14:textId="77777777" w:rsidR="004D27B2" w:rsidRPr="00A81FE5" w:rsidRDefault="004D27B2" w:rsidP="002D0A58">
            <w:pPr>
              <w:tabs>
                <w:tab w:val="decimal" w:pos="852"/>
              </w:tabs>
              <w:rPr>
                <w:rFonts w:ascii="Arial" w:hAnsi="Arial" w:cs="Arial"/>
                <w:sz w:val="22"/>
              </w:rPr>
            </w:pPr>
          </w:p>
        </w:tc>
      </w:tr>
      <w:tr w:rsidR="004D27B2" w14:paraId="048A8ECC" w14:textId="77777777" w:rsidTr="0067374A">
        <w:trPr>
          <w:jc w:val="center"/>
        </w:trPr>
        <w:tc>
          <w:tcPr>
            <w:tcW w:w="2430" w:type="dxa"/>
          </w:tcPr>
          <w:p w14:paraId="0E5F8D65" w14:textId="1469A19D" w:rsidR="004D27B2" w:rsidRPr="00A81FE5" w:rsidRDefault="004D27B2" w:rsidP="005977D7">
            <w:pPr>
              <w:rPr>
                <w:rFonts w:ascii="Arial" w:hAnsi="Arial" w:cs="Arial"/>
                <w:sz w:val="22"/>
              </w:rPr>
            </w:pPr>
            <w:r>
              <w:rPr>
                <w:rFonts w:ascii="Arial" w:hAnsi="Arial" w:cs="Arial"/>
                <w:sz w:val="22"/>
              </w:rPr>
              <w:t>Nonwhites</w:t>
            </w:r>
          </w:p>
        </w:tc>
        <w:tc>
          <w:tcPr>
            <w:tcW w:w="1770" w:type="dxa"/>
          </w:tcPr>
          <w:p w14:paraId="02C01E15" w14:textId="77777777" w:rsidR="004D27B2" w:rsidRPr="00A81FE5" w:rsidRDefault="004D27B2" w:rsidP="002D0A58">
            <w:pPr>
              <w:tabs>
                <w:tab w:val="decimal" w:pos="882"/>
              </w:tabs>
              <w:rPr>
                <w:rFonts w:ascii="Arial" w:hAnsi="Arial" w:cs="Arial"/>
                <w:sz w:val="22"/>
              </w:rPr>
            </w:pPr>
            <w:r>
              <w:rPr>
                <w:rFonts w:ascii="Arial" w:hAnsi="Arial" w:cs="Arial"/>
                <w:sz w:val="22"/>
              </w:rPr>
              <w:t>75</w:t>
            </w:r>
          </w:p>
        </w:tc>
        <w:tc>
          <w:tcPr>
            <w:tcW w:w="1770" w:type="dxa"/>
          </w:tcPr>
          <w:p w14:paraId="1F4EBC8F" w14:textId="77777777" w:rsidR="004D27B2" w:rsidRPr="00A81FE5" w:rsidRDefault="004D27B2" w:rsidP="002D0A58">
            <w:pPr>
              <w:tabs>
                <w:tab w:val="decimal" w:pos="882"/>
              </w:tabs>
              <w:rPr>
                <w:rFonts w:ascii="Arial" w:hAnsi="Arial" w:cs="Arial"/>
                <w:sz w:val="22"/>
              </w:rPr>
            </w:pPr>
            <w:r>
              <w:rPr>
                <w:rFonts w:ascii="Arial" w:hAnsi="Arial" w:cs="Arial"/>
                <w:sz w:val="22"/>
              </w:rPr>
              <w:t>49</w:t>
            </w:r>
          </w:p>
        </w:tc>
        <w:tc>
          <w:tcPr>
            <w:tcW w:w="1770" w:type="dxa"/>
          </w:tcPr>
          <w:p w14:paraId="2AA484E2" w14:textId="77777777" w:rsidR="004D27B2" w:rsidRPr="00A81FE5" w:rsidRDefault="004D27B2" w:rsidP="002D0A58">
            <w:pPr>
              <w:tabs>
                <w:tab w:val="decimal" w:pos="852"/>
              </w:tabs>
              <w:rPr>
                <w:rFonts w:ascii="Arial" w:hAnsi="Arial" w:cs="Arial"/>
                <w:sz w:val="22"/>
              </w:rPr>
            </w:pPr>
            <w:r>
              <w:rPr>
                <w:rFonts w:ascii="Arial" w:hAnsi="Arial" w:cs="Arial"/>
                <w:sz w:val="22"/>
              </w:rPr>
              <w:t>+26</w:t>
            </w:r>
          </w:p>
        </w:tc>
      </w:tr>
      <w:tr w:rsidR="004D27B2" w14:paraId="545DF780" w14:textId="77777777" w:rsidTr="0067374A">
        <w:trPr>
          <w:jc w:val="center"/>
        </w:trPr>
        <w:tc>
          <w:tcPr>
            <w:tcW w:w="2430" w:type="dxa"/>
          </w:tcPr>
          <w:p w14:paraId="3E6DAFC4" w14:textId="77777777" w:rsidR="004D27B2" w:rsidRDefault="004D27B2" w:rsidP="005977D7">
            <w:pPr>
              <w:rPr>
                <w:rFonts w:ascii="Arial" w:hAnsi="Arial" w:cs="Arial"/>
                <w:sz w:val="22"/>
              </w:rPr>
            </w:pPr>
            <w:r>
              <w:rPr>
                <w:rFonts w:ascii="Arial" w:hAnsi="Arial" w:cs="Arial"/>
                <w:sz w:val="22"/>
              </w:rPr>
              <w:t>Whites</w:t>
            </w:r>
          </w:p>
        </w:tc>
        <w:tc>
          <w:tcPr>
            <w:tcW w:w="1770" w:type="dxa"/>
          </w:tcPr>
          <w:p w14:paraId="10FCC8F9" w14:textId="77777777" w:rsidR="004D27B2" w:rsidRPr="00A81FE5" w:rsidRDefault="004D27B2" w:rsidP="002D0A58">
            <w:pPr>
              <w:tabs>
                <w:tab w:val="decimal" w:pos="882"/>
              </w:tabs>
              <w:rPr>
                <w:rFonts w:ascii="Arial" w:hAnsi="Arial" w:cs="Arial"/>
                <w:sz w:val="22"/>
              </w:rPr>
            </w:pPr>
            <w:r>
              <w:rPr>
                <w:rFonts w:ascii="Arial" w:hAnsi="Arial" w:cs="Arial"/>
                <w:sz w:val="22"/>
              </w:rPr>
              <w:t>82</w:t>
            </w:r>
          </w:p>
        </w:tc>
        <w:tc>
          <w:tcPr>
            <w:tcW w:w="1770" w:type="dxa"/>
          </w:tcPr>
          <w:p w14:paraId="4CB6B8F8" w14:textId="77777777" w:rsidR="004D27B2" w:rsidRPr="00A81FE5" w:rsidRDefault="004D27B2" w:rsidP="002D0A58">
            <w:pPr>
              <w:tabs>
                <w:tab w:val="decimal" w:pos="882"/>
              </w:tabs>
              <w:rPr>
                <w:rFonts w:ascii="Arial" w:hAnsi="Arial" w:cs="Arial"/>
                <w:sz w:val="22"/>
              </w:rPr>
            </w:pPr>
            <w:r>
              <w:rPr>
                <w:rFonts w:ascii="Arial" w:hAnsi="Arial" w:cs="Arial"/>
                <w:sz w:val="22"/>
              </w:rPr>
              <w:t>71</w:t>
            </w:r>
          </w:p>
        </w:tc>
        <w:tc>
          <w:tcPr>
            <w:tcW w:w="1770" w:type="dxa"/>
          </w:tcPr>
          <w:p w14:paraId="18E2EAFF" w14:textId="77777777" w:rsidR="004D27B2" w:rsidRPr="00A81FE5" w:rsidRDefault="004D27B2" w:rsidP="002D0A58">
            <w:pPr>
              <w:tabs>
                <w:tab w:val="decimal" w:pos="852"/>
              </w:tabs>
              <w:rPr>
                <w:rFonts w:ascii="Arial" w:hAnsi="Arial" w:cs="Arial"/>
                <w:sz w:val="22"/>
              </w:rPr>
            </w:pPr>
            <w:r>
              <w:rPr>
                <w:rFonts w:ascii="Arial" w:hAnsi="Arial" w:cs="Arial"/>
                <w:sz w:val="22"/>
              </w:rPr>
              <w:t>+11</w:t>
            </w:r>
          </w:p>
        </w:tc>
      </w:tr>
      <w:tr w:rsidR="004D27B2" w14:paraId="472291A2" w14:textId="77777777" w:rsidTr="0067374A">
        <w:trPr>
          <w:jc w:val="center"/>
        </w:trPr>
        <w:tc>
          <w:tcPr>
            <w:tcW w:w="2430" w:type="dxa"/>
          </w:tcPr>
          <w:p w14:paraId="33ECD28D" w14:textId="77777777" w:rsidR="004D27B2" w:rsidRDefault="004D27B2" w:rsidP="005977D7">
            <w:pPr>
              <w:rPr>
                <w:rFonts w:ascii="Arial" w:hAnsi="Arial" w:cs="Arial"/>
                <w:sz w:val="22"/>
              </w:rPr>
            </w:pPr>
          </w:p>
        </w:tc>
        <w:tc>
          <w:tcPr>
            <w:tcW w:w="1770" w:type="dxa"/>
          </w:tcPr>
          <w:p w14:paraId="1F563807" w14:textId="77777777" w:rsidR="004D27B2" w:rsidRPr="00A81FE5" w:rsidRDefault="004D27B2" w:rsidP="002D0A58">
            <w:pPr>
              <w:tabs>
                <w:tab w:val="decimal" w:pos="882"/>
              </w:tabs>
              <w:rPr>
                <w:rFonts w:ascii="Arial" w:hAnsi="Arial" w:cs="Arial"/>
                <w:sz w:val="22"/>
              </w:rPr>
            </w:pPr>
          </w:p>
        </w:tc>
        <w:tc>
          <w:tcPr>
            <w:tcW w:w="1770" w:type="dxa"/>
          </w:tcPr>
          <w:p w14:paraId="49B01EFD" w14:textId="77777777" w:rsidR="004D27B2" w:rsidRPr="00A81FE5" w:rsidRDefault="004D27B2" w:rsidP="002D0A58">
            <w:pPr>
              <w:tabs>
                <w:tab w:val="decimal" w:pos="882"/>
              </w:tabs>
              <w:rPr>
                <w:rFonts w:ascii="Arial" w:hAnsi="Arial" w:cs="Arial"/>
                <w:sz w:val="22"/>
              </w:rPr>
            </w:pPr>
          </w:p>
        </w:tc>
        <w:tc>
          <w:tcPr>
            <w:tcW w:w="1770" w:type="dxa"/>
          </w:tcPr>
          <w:p w14:paraId="04A19D77" w14:textId="77777777" w:rsidR="004D27B2" w:rsidRPr="00A81FE5" w:rsidRDefault="004D27B2" w:rsidP="002D0A58">
            <w:pPr>
              <w:tabs>
                <w:tab w:val="decimal" w:pos="852"/>
              </w:tabs>
              <w:rPr>
                <w:rFonts w:ascii="Arial" w:hAnsi="Arial" w:cs="Arial"/>
                <w:sz w:val="22"/>
              </w:rPr>
            </w:pPr>
          </w:p>
        </w:tc>
      </w:tr>
      <w:tr w:rsidR="004D27B2" w14:paraId="50FD82AA" w14:textId="77777777" w:rsidTr="0067374A">
        <w:trPr>
          <w:jc w:val="center"/>
        </w:trPr>
        <w:tc>
          <w:tcPr>
            <w:tcW w:w="2430" w:type="dxa"/>
          </w:tcPr>
          <w:p w14:paraId="1439BE8F" w14:textId="77777777" w:rsidR="004D27B2" w:rsidRDefault="004D27B2" w:rsidP="005977D7">
            <w:pPr>
              <w:rPr>
                <w:rFonts w:ascii="Arial" w:hAnsi="Arial" w:cs="Arial"/>
                <w:sz w:val="22"/>
              </w:rPr>
            </w:pPr>
            <w:r>
              <w:rPr>
                <w:rFonts w:ascii="Arial" w:hAnsi="Arial" w:cs="Arial"/>
                <w:sz w:val="22"/>
              </w:rPr>
              <w:t>Age 18-39</w:t>
            </w:r>
          </w:p>
        </w:tc>
        <w:tc>
          <w:tcPr>
            <w:tcW w:w="1770" w:type="dxa"/>
          </w:tcPr>
          <w:p w14:paraId="06502B1A" w14:textId="77777777" w:rsidR="004D27B2" w:rsidRPr="00A81FE5" w:rsidRDefault="004D27B2" w:rsidP="002D0A58">
            <w:pPr>
              <w:tabs>
                <w:tab w:val="decimal" w:pos="882"/>
              </w:tabs>
              <w:rPr>
                <w:rFonts w:ascii="Arial" w:hAnsi="Arial" w:cs="Arial"/>
                <w:sz w:val="22"/>
              </w:rPr>
            </w:pPr>
            <w:r>
              <w:rPr>
                <w:rFonts w:ascii="Arial" w:hAnsi="Arial" w:cs="Arial"/>
                <w:sz w:val="22"/>
              </w:rPr>
              <w:t>69</w:t>
            </w:r>
          </w:p>
        </w:tc>
        <w:tc>
          <w:tcPr>
            <w:tcW w:w="1770" w:type="dxa"/>
          </w:tcPr>
          <w:p w14:paraId="4C922BEF" w14:textId="77777777" w:rsidR="004D27B2" w:rsidRPr="00A81FE5" w:rsidRDefault="004D27B2" w:rsidP="002D0A58">
            <w:pPr>
              <w:tabs>
                <w:tab w:val="decimal" w:pos="882"/>
              </w:tabs>
              <w:rPr>
                <w:rFonts w:ascii="Arial" w:hAnsi="Arial" w:cs="Arial"/>
                <w:sz w:val="22"/>
              </w:rPr>
            </w:pPr>
            <w:r>
              <w:rPr>
                <w:rFonts w:ascii="Arial" w:hAnsi="Arial" w:cs="Arial"/>
                <w:sz w:val="22"/>
              </w:rPr>
              <w:t>44</w:t>
            </w:r>
          </w:p>
        </w:tc>
        <w:tc>
          <w:tcPr>
            <w:tcW w:w="1770" w:type="dxa"/>
          </w:tcPr>
          <w:p w14:paraId="1EAC3F1A" w14:textId="77777777" w:rsidR="004D27B2" w:rsidRPr="00A81FE5" w:rsidRDefault="004D27B2" w:rsidP="002D0A58">
            <w:pPr>
              <w:tabs>
                <w:tab w:val="decimal" w:pos="852"/>
              </w:tabs>
              <w:rPr>
                <w:rFonts w:ascii="Arial" w:hAnsi="Arial" w:cs="Arial"/>
                <w:sz w:val="22"/>
              </w:rPr>
            </w:pPr>
            <w:r>
              <w:rPr>
                <w:rFonts w:ascii="Arial" w:hAnsi="Arial" w:cs="Arial"/>
                <w:sz w:val="22"/>
              </w:rPr>
              <w:t>+25</w:t>
            </w:r>
          </w:p>
        </w:tc>
      </w:tr>
      <w:tr w:rsidR="004D27B2" w14:paraId="19648412" w14:textId="77777777" w:rsidTr="0067374A">
        <w:trPr>
          <w:jc w:val="center"/>
        </w:trPr>
        <w:tc>
          <w:tcPr>
            <w:tcW w:w="2430" w:type="dxa"/>
          </w:tcPr>
          <w:p w14:paraId="288A92C5" w14:textId="77777777" w:rsidR="004D27B2" w:rsidRDefault="004D27B2" w:rsidP="005977D7">
            <w:pPr>
              <w:rPr>
                <w:rFonts w:ascii="Arial" w:hAnsi="Arial" w:cs="Arial"/>
                <w:sz w:val="22"/>
              </w:rPr>
            </w:pPr>
            <w:r>
              <w:rPr>
                <w:rFonts w:ascii="Arial" w:hAnsi="Arial" w:cs="Arial"/>
                <w:sz w:val="22"/>
              </w:rPr>
              <w:t>40-64</w:t>
            </w:r>
          </w:p>
        </w:tc>
        <w:tc>
          <w:tcPr>
            <w:tcW w:w="1770" w:type="dxa"/>
          </w:tcPr>
          <w:p w14:paraId="672D4F54" w14:textId="77777777" w:rsidR="004D27B2" w:rsidRPr="00A81FE5" w:rsidRDefault="004D27B2" w:rsidP="002D0A58">
            <w:pPr>
              <w:tabs>
                <w:tab w:val="decimal" w:pos="882"/>
              </w:tabs>
              <w:rPr>
                <w:rFonts w:ascii="Arial" w:hAnsi="Arial" w:cs="Arial"/>
                <w:sz w:val="22"/>
              </w:rPr>
            </w:pPr>
            <w:r>
              <w:rPr>
                <w:rFonts w:ascii="Arial" w:hAnsi="Arial" w:cs="Arial"/>
                <w:sz w:val="22"/>
              </w:rPr>
              <w:t>81</w:t>
            </w:r>
          </w:p>
        </w:tc>
        <w:tc>
          <w:tcPr>
            <w:tcW w:w="1770" w:type="dxa"/>
          </w:tcPr>
          <w:p w14:paraId="50493975" w14:textId="77777777" w:rsidR="004D27B2" w:rsidRPr="00A81FE5" w:rsidRDefault="004D27B2" w:rsidP="002D0A58">
            <w:pPr>
              <w:tabs>
                <w:tab w:val="decimal" w:pos="882"/>
              </w:tabs>
              <w:rPr>
                <w:rFonts w:ascii="Arial" w:hAnsi="Arial" w:cs="Arial"/>
                <w:sz w:val="22"/>
              </w:rPr>
            </w:pPr>
            <w:r>
              <w:rPr>
                <w:rFonts w:ascii="Arial" w:hAnsi="Arial" w:cs="Arial"/>
                <w:sz w:val="22"/>
              </w:rPr>
              <w:t>71</w:t>
            </w:r>
          </w:p>
        </w:tc>
        <w:tc>
          <w:tcPr>
            <w:tcW w:w="1770" w:type="dxa"/>
          </w:tcPr>
          <w:p w14:paraId="242E2595" w14:textId="77777777" w:rsidR="004D27B2" w:rsidRPr="00A81FE5" w:rsidRDefault="004D27B2" w:rsidP="002D0A58">
            <w:pPr>
              <w:tabs>
                <w:tab w:val="decimal" w:pos="852"/>
              </w:tabs>
              <w:rPr>
                <w:rFonts w:ascii="Arial" w:hAnsi="Arial" w:cs="Arial"/>
                <w:sz w:val="22"/>
              </w:rPr>
            </w:pPr>
            <w:r>
              <w:rPr>
                <w:rFonts w:ascii="Arial" w:hAnsi="Arial" w:cs="Arial"/>
                <w:sz w:val="22"/>
              </w:rPr>
              <w:t>+10</w:t>
            </w:r>
          </w:p>
        </w:tc>
      </w:tr>
      <w:tr w:rsidR="004D27B2" w14:paraId="41696D30" w14:textId="77777777" w:rsidTr="0067374A">
        <w:trPr>
          <w:jc w:val="center"/>
        </w:trPr>
        <w:tc>
          <w:tcPr>
            <w:tcW w:w="2430" w:type="dxa"/>
          </w:tcPr>
          <w:p w14:paraId="402B7032" w14:textId="7D817072" w:rsidR="004D27B2" w:rsidRDefault="004D27B2" w:rsidP="005977D7">
            <w:pPr>
              <w:rPr>
                <w:rFonts w:ascii="Arial" w:hAnsi="Arial" w:cs="Arial"/>
                <w:sz w:val="22"/>
              </w:rPr>
            </w:pPr>
            <w:r>
              <w:rPr>
                <w:rFonts w:ascii="Arial" w:hAnsi="Arial" w:cs="Arial"/>
                <w:sz w:val="22"/>
              </w:rPr>
              <w:t>65</w:t>
            </w:r>
            <w:r w:rsidR="00A54761">
              <w:rPr>
                <w:rFonts w:ascii="Arial" w:hAnsi="Arial" w:cs="Arial"/>
                <w:sz w:val="22"/>
              </w:rPr>
              <w:t>+</w:t>
            </w:r>
          </w:p>
        </w:tc>
        <w:tc>
          <w:tcPr>
            <w:tcW w:w="1770" w:type="dxa"/>
          </w:tcPr>
          <w:p w14:paraId="5D7BF6D8" w14:textId="77777777" w:rsidR="004D27B2" w:rsidRPr="00A81FE5" w:rsidRDefault="004D27B2" w:rsidP="002D0A58">
            <w:pPr>
              <w:tabs>
                <w:tab w:val="decimal" w:pos="882"/>
              </w:tabs>
              <w:rPr>
                <w:rFonts w:ascii="Arial" w:hAnsi="Arial" w:cs="Arial"/>
                <w:sz w:val="22"/>
              </w:rPr>
            </w:pPr>
            <w:r>
              <w:rPr>
                <w:rFonts w:ascii="Arial" w:hAnsi="Arial" w:cs="Arial"/>
                <w:sz w:val="22"/>
              </w:rPr>
              <w:t>91</w:t>
            </w:r>
          </w:p>
        </w:tc>
        <w:tc>
          <w:tcPr>
            <w:tcW w:w="1770" w:type="dxa"/>
          </w:tcPr>
          <w:p w14:paraId="77B99DA6" w14:textId="77777777" w:rsidR="004D27B2" w:rsidRPr="00A81FE5" w:rsidRDefault="004D27B2" w:rsidP="002D0A58">
            <w:pPr>
              <w:tabs>
                <w:tab w:val="decimal" w:pos="882"/>
              </w:tabs>
              <w:rPr>
                <w:rFonts w:ascii="Arial" w:hAnsi="Arial" w:cs="Arial"/>
                <w:sz w:val="22"/>
              </w:rPr>
            </w:pPr>
            <w:r>
              <w:rPr>
                <w:rFonts w:ascii="Arial" w:hAnsi="Arial" w:cs="Arial"/>
                <w:sz w:val="22"/>
              </w:rPr>
              <w:t>80</w:t>
            </w:r>
          </w:p>
        </w:tc>
        <w:tc>
          <w:tcPr>
            <w:tcW w:w="1770" w:type="dxa"/>
          </w:tcPr>
          <w:p w14:paraId="26E1D9B3" w14:textId="77777777" w:rsidR="004D27B2" w:rsidRPr="00A81FE5" w:rsidRDefault="004D27B2" w:rsidP="002D0A58">
            <w:pPr>
              <w:tabs>
                <w:tab w:val="decimal" w:pos="852"/>
              </w:tabs>
              <w:rPr>
                <w:rFonts w:ascii="Arial" w:hAnsi="Arial" w:cs="Arial"/>
                <w:sz w:val="22"/>
              </w:rPr>
            </w:pPr>
            <w:r>
              <w:rPr>
                <w:rFonts w:ascii="Arial" w:hAnsi="Arial" w:cs="Arial"/>
                <w:sz w:val="22"/>
              </w:rPr>
              <w:t>+11</w:t>
            </w:r>
          </w:p>
        </w:tc>
      </w:tr>
      <w:tr w:rsidR="004D27B2" w14:paraId="7C0C156C" w14:textId="77777777" w:rsidTr="0067374A">
        <w:trPr>
          <w:jc w:val="center"/>
        </w:trPr>
        <w:tc>
          <w:tcPr>
            <w:tcW w:w="2430" w:type="dxa"/>
          </w:tcPr>
          <w:p w14:paraId="048E9705" w14:textId="77777777" w:rsidR="004D27B2" w:rsidRDefault="004D27B2" w:rsidP="005977D7">
            <w:pPr>
              <w:rPr>
                <w:rFonts w:ascii="Arial" w:hAnsi="Arial" w:cs="Arial"/>
                <w:sz w:val="22"/>
              </w:rPr>
            </w:pPr>
          </w:p>
        </w:tc>
        <w:tc>
          <w:tcPr>
            <w:tcW w:w="1770" w:type="dxa"/>
          </w:tcPr>
          <w:p w14:paraId="6D44405A" w14:textId="77777777" w:rsidR="004D27B2" w:rsidRPr="00A81FE5" w:rsidRDefault="004D27B2" w:rsidP="002D0A58">
            <w:pPr>
              <w:tabs>
                <w:tab w:val="decimal" w:pos="882"/>
              </w:tabs>
              <w:rPr>
                <w:rFonts w:ascii="Arial" w:hAnsi="Arial" w:cs="Arial"/>
                <w:sz w:val="22"/>
              </w:rPr>
            </w:pPr>
          </w:p>
        </w:tc>
        <w:tc>
          <w:tcPr>
            <w:tcW w:w="1770" w:type="dxa"/>
          </w:tcPr>
          <w:p w14:paraId="6E65BCF8" w14:textId="77777777" w:rsidR="004D27B2" w:rsidRPr="00A81FE5" w:rsidRDefault="004D27B2" w:rsidP="002D0A58">
            <w:pPr>
              <w:tabs>
                <w:tab w:val="decimal" w:pos="882"/>
              </w:tabs>
              <w:rPr>
                <w:rFonts w:ascii="Arial" w:hAnsi="Arial" w:cs="Arial"/>
                <w:sz w:val="22"/>
              </w:rPr>
            </w:pPr>
          </w:p>
        </w:tc>
        <w:tc>
          <w:tcPr>
            <w:tcW w:w="1770" w:type="dxa"/>
          </w:tcPr>
          <w:p w14:paraId="500F7519" w14:textId="77777777" w:rsidR="004D27B2" w:rsidRPr="00A81FE5" w:rsidRDefault="004D27B2" w:rsidP="002D0A58">
            <w:pPr>
              <w:tabs>
                <w:tab w:val="decimal" w:pos="852"/>
              </w:tabs>
              <w:rPr>
                <w:rFonts w:ascii="Arial" w:hAnsi="Arial" w:cs="Arial"/>
                <w:sz w:val="22"/>
              </w:rPr>
            </w:pPr>
          </w:p>
        </w:tc>
      </w:tr>
      <w:tr w:rsidR="004D27B2" w14:paraId="1EE8A067" w14:textId="77777777" w:rsidTr="0067374A">
        <w:trPr>
          <w:jc w:val="center"/>
        </w:trPr>
        <w:tc>
          <w:tcPr>
            <w:tcW w:w="2430" w:type="dxa"/>
          </w:tcPr>
          <w:p w14:paraId="769ECC2A" w14:textId="77777777" w:rsidR="004D27B2" w:rsidRDefault="004D27B2" w:rsidP="005977D7">
            <w:pPr>
              <w:rPr>
                <w:rFonts w:ascii="Arial" w:hAnsi="Arial" w:cs="Arial"/>
                <w:sz w:val="22"/>
              </w:rPr>
            </w:pPr>
            <w:r>
              <w:rPr>
                <w:rFonts w:ascii="Arial" w:hAnsi="Arial" w:cs="Arial"/>
                <w:sz w:val="22"/>
              </w:rPr>
              <w:t>Liberals</w:t>
            </w:r>
          </w:p>
        </w:tc>
        <w:tc>
          <w:tcPr>
            <w:tcW w:w="1770" w:type="dxa"/>
          </w:tcPr>
          <w:p w14:paraId="450B51E1" w14:textId="77777777" w:rsidR="004D27B2" w:rsidRPr="00A81FE5" w:rsidRDefault="004D27B2" w:rsidP="002D0A58">
            <w:pPr>
              <w:tabs>
                <w:tab w:val="decimal" w:pos="882"/>
              </w:tabs>
              <w:rPr>
                <w:rFonts w:ascii="Arial" w:hAnsi="Arial" w:cs="Arial"/>
                <w:sz w:val="22"/>
              </w:rPr>
            </w:pPr>
            <w:r>
              <w:rPr>
                <w:rFonts w:ascii="Arial" w:hAnsi="Arial" w:cs="Arial"/>
                <w:sz w:val="22"/>
              </w:rPr>
              <w:t>80</w:t>
            </w:r>
          </w:p>
        </w:tc>
        <w:tc>
          <w:tcPr>
            <w:tcW w:w="1770" w:type="dxa"/>
          </w:tcPr>
          <w:p w14:paraId="5E5110DC" w14:textId="77777777" w:rsidR="004D27B2" w:rsidRPr="00A81FE5" w:rsidRDefault="004D27B2" w:rsidP="002D0A58">
            <w:pPr>
              <w:tabs>
                <w:tab w:val="decimal" w:pos="882"/>
              </w:tabs>
              <w:rPr>
                <w:rFonts w:ascii="Arial" w:hAnsi="Arial" w:cs="Arial"/>
                <w:sz w:val="22"/>
              </w:rPr>
            </w:pPr>
            <w:r>
              <w:rPr>
                <w:rFonts w:ascii="Arial" w:hAnsi="Arial" w:cs="Arial"/>
                <w:sz w:val="22"/>
              </w:rPr>
              <w:t>56</w:t>
            </w:r>
          </w:p>
        </w:tc>
        <w:tc>
          <w:tcPr>
            <w:tcW w:w="1770" w:type="dxa"/>
          </w:tcPr>
          <w:p w14:paraId="6700A5E1" w14:textId="77777777" w:rsidR="004D27B2" w:rsidRPr="00A81FE5" w:rsidRDefault="004D27B2" w:rsidP="002D0A58">
            <w:pPr>
              <w:tabs>
                <w:tab w:val="decimal" w:pos="852"/>
              </w:tabs>
              <w:rPr>
                <w:rFonts w:ascii="Arial" w:hAnsi="Arial" w:cs="Arial"/>
                <w:sz w:val="22"/>
              </w:rPr>
            </w:pPr>
            <w:r>
              <w:rPr>
                <w:rFonts w:ascii="Arial" w:hAnsi="Arial" w:cs="Arial"/>
                <w:sz w:val="22"/>
              </w:rPr>
              <w:t>+24</w:t>
            </w:r>
          </w:p>
        </w:tc>
      </w:tr>
      <w:tr w:rsidR="004D27B2" w14:paraId="1E158CC9" w14:textId="77777777" w:rsidTr="0067374A">
        <w:trPr>
          <w:jc w:val="center"/>
        </w:trPr>
        <w:tc>
          <w:tcPr>
            <w:tcW w:w="2430" w:type="dxa"/>
          </w:tcPr>
          <w:p w14:paraId="5D5E45F7" w14:textId="77777777" w:rsidR="004D27B2" w:rsidRDefault="004D27B2" w:rsidP="005977D7">
            <w:pPr>
              <w:rPr>
                <w:rFonts w:ascii="Arial" w:hAnsi="Arial" w:cs="Arial"/>
                <w:sz w:val="22"/>
              </w:rPr>
            </w:pPr>
            <w:r>
              <w:rPr>
                <w:rFonts w:ascii="Arial" w:hAnsi="Arial" w:cs="Arial"/>
                <w:sz w:val="22"/>
              </w:rPr>
              <w:t>Moderates</w:t>
            </w:r>
          </w:p>
        </w:tc>
        <w:tc>
          <w:tcPr>
            <w:tcW w:w="1770" w:type="dxa"/>
          </w:tcPr>
          <w:p w14:paraId="04AEF791" w14:textId="77777777" w:rsidR="004D27B2" w:rsidRPr="00A81FE5" w:rsidRDefault="004D27B2" w:rsidP="002D0A58">
            <w:pPr>
              <w:tabs>
                <w:tab w:val="decimal" w:pos="882"/>
              </w:tabs>
              <w:rPr>
                <w:rFonts w:ascii="Arial" w:hAnsi="Arial" w:cs="Arial"/>
                <w:sz w:val="22"/>
              </w:rPr>
            </w:pPr>
            <w:r>
              <w:rPr>
                <w:rFonts w:ascii="Arial" w:hAnsi="Arial" w:cs="Arial"/>
                <w:sz w:val="22"/>
              </w:rPr>
              <w:t>79</w:t>
            </w:r>
          </w:p>
        </w:tc>
        <w:tc>
          <w:tcPr>
            <w:tcW w:w="1770" w:type="dxa"/>
          </w:tcPr>
          <w:p w14:paraId="475C1931" w14:textId="77777777" w:rsidR="004D27B2" w:rsidRPr="00A81FE5" w:rsidRDefault="004D27B2" w:rsidP="002D0A58">
            <w:pPr>
              <w:tabs>
                <w:tab w:val="decimal" w:pos="882"/>
              </w:tabs>
              <w:rPr>
                <w:rFonts w:ascii="Arial" w:hAnsi="Arial" w:cs="Arial"/>
                <w:sz w:val="22"/>
              </w:rPr>
            </w:pPr>
            <w:r>
              <w:rPr>
                <w:rFonts w:ascii="Arial" w:hAnsi="Arial" w:cs="Arial"/>
                <w:sz w:val="22"/>
              </w:rPr>
              <w:t>61</w:t>
            </w:r>
          </w:p>
        </w:tc>
        <w:tc>
          <w:tcPr>
            <w:tcW w:w="1770" w:type="dxa"/>
          </w:tcPr>
          <w:p w14:paraId="333F4A63" w14:textId="77777777" w:rsidR="004D27B2" w:rsidRPr="00A81FE5" w:rsidRDefault="004D27B2" w:rsidP="002D0A58">
            <w:pPr>
              <w:tabs>
                <w:tab w:val="decimal" w:pos="852"/>
              </w:tabs>
              <w:rPr>
                <w:rFonts w:ascii="Arial" w:hAnsi="Arial" w:cs="Arial"/>
                <w:sz w:val="22"/>
              </w:rPr>
            </w:pPr>
            <w:r>
              <w:rPr>
                <w:rFonts w:ascii="Arial" w:hAnsi="Arial" w:cs="Arial"/>
                <w:sz w:val="22"/>
              </w:rPr>
              <w:t>+18</w:t>
            </w:r>
          </w:p>
        </w:tc>
      </w:tr>
      <w:tr w:rsidR="004D27B2" w14:paraId="03A7B5FD" w14:textId="77777777" w:rsidTr="0067374A">
        <w:trPr>
          <w:jc w:val="center"/>
        </w:trPr>
        <w:tc>
          <w:tcPr>
            <w:tcW w:w="2430" w:type="dxa"/>
          </w:tcPr>
          <w:p w14:paraId="3BC6C62C" w14:textId="77777777" w:rsidR="004D27B2" w:rsidRDefault="004D27B2" w:rsidP="005977D7">
            <w:pPr>
              <w:rPr>
                <w:rFonts w:ascii="Arial" w:hAnsi="Arial" w:cs="Arial"/>
                <w:sz w:val="22"/>
              </w:rPr>
            </w:pPr>
            <w:r>
              <w:rPr>
                <w:rFonts w:ascii="Arial" w:hAnsi="Arial" w:cs="Arial"/>
                <w:sz w:val="22"/>
              </w:rPr>
              <w:t>Conservatives</w:t>
            </w:r>
          </w:p>
        </w:tc>
        <w:tc>
          <w:tcPr>
            <w:tcW w:w="1770" w:type="dxa"/>
          </w:tcPr>
          <w:p w14:paraId="53AD66F1" w14:textId="77777777" w:rsidR="004D27B2" w:rsidRPr="00A81FE5" w:rsidRDefault="004D27B2" w:rsidP="002D0A58">
            <w:pPr>
              <w:tabs>
                <w:tab w:val="decimal" w:pos="882"/>
              </w:tabs>
              <w:rPr>
                <w:rFonts w:ascii="Arial" w:hAnsi="Arial" w:cs="Arial"/>
                <w:sz w:val="22"/>
              </w:rPr>
            </w:pPr>
            <w:r>
              <w:rPr>
                <w:rFonts w:ascii="Arial" w:hAnsi="Arial" w:cs="Arial"/>
                <w:sz w:val="22"/>
              </w:rPr>
              <w:t>82</w:t>
            </w:r>
          </w:p>
        </w:tc>
        <w:tc>
          <w:tcPr>
            <w:tcW w:w="1770" w:type="dxa"/>
          </w:tcPr>
          <w:p w14:paraId="3E53070A" w14:textId="77777777" w:rsidR="004D27B2" w:rsidRPr="00A81FE5" w:rsidRDefault="004D27B2" w:rsidP="002D0A58">
            <w:pPr>
              <w:tabs>
                <w:tab w:val="decimal" w:pos="882"/>
              </w:tabs>
              <w:rPr>
                <w:rFonts w:ascii="Arial" w:hAnsi="Arial" w:cs="Arial"/>
                <w:sz w:val="22"/>
              </w:rPr>
            </w:pPr>
            <w:r>
              <w:rPr>
                <w:rFonts w:ascii="Arial" w:hAnsi="Arial" w:cs="Arial"/>
                <w:sz w:val="22"/>
              </w:rPr>
              <w:t>76</w:t>
            </w:r>
          </w:p>
        </w:tc>
        <w:tc>
          <w:tcPr>
            <w:tcW w:w="1770" w:type="dxa"/>
          </w:tcPr>
          <w:p w14:paraId="1241DC28" w14:textId="78955B10" w:rsidR="004D27B2" w:rsidRPr="00A81FE5" w:rsidRDefault="004D27B2" w:rsidP="002D0A58">
            <w:pPr>
              <w:tabs>
                <w:tab w:val="decimal" w:pos="852"/>
              </w:tabs>
              <w:rPr>
                <w:rFonts w:ascii="Arial" w:hAnsi="Arial" w:cs="Arial"/>
                <w:sz w:val="22"/>
              </w:rPr>
            </w:pPr>
            <w:r>
              <w:rPr>
                <w:rFonts w:ascii="Arial" w:hAnsi="Arial" w:cs="Arial"/>
                <w:sz w:val="22"/>
              </w:rPr>
              <w:t>+</w:t>
            </w:r>
            <w:r w:rsidR="00F0662F">
              <w:rPr>
                <w:rFonts w:ascii="Arial" w:hAnsi="Arial" w:cs="Arial"/>
                <w:sz w:val="22"/>
              </w:rPr>
              <w:t>6</w:t>
            </w:r>
          </w:p>
        </w:tc>
      </w:tr>
      <w:tr w:rsidR="004D27B2" w14:paraId="3EC256EB" w14:textId="77777777" w:rsidTr="0067374A">
        <w:trPr>
          <w:jc w:val="center"/>
        </w:trPr>
        <w:tc>
          <w:tcPr>
            <w:tcW w:w="2430" w:type="dxa"/>
          </w:tcPr>
          <w:p w14:paraId="53FD5B03" w14:textId="77777777" w:rsidR="004D27B2" w:rsidRDefault="004D27B2" w:rsidP="005977D7">
            <w:pPr>
              <w:rPr>
                <w:rFonts w:ascii="Arial" w:hAnsi="Arial" w:cs="Arial"/>
                <w:sz w:val="22"/>
              </w:rPr>
            </w:pPr>
          </w:p>
        </w:tc>
        <w:tc>
          <w:tcPr>
            <w:tcW w:w="1770" w:type="dxa"/>
          </w:tcPr>
          <w:p w14:paraId="39997375" w14:textId="77777777" w:rsidR="004D27B2" w:rsidRPr="00A81FE5" w:rsidRDefault="004D27B2" w:rsidP="002D0A58">
            <w:pPr>
              <w:tabs>
                <w:tab w:val="decimal" w:pos="882"/>
              </w:tabs>
              <w:rPr>
                <w:rFonts w:ascii="Arial" w:hAnsi="Arial" w:cs="Arial"/>
                <w:sz w:val="22"/>
              </w:rPr>
            </w:pPr>
          </w:p>
        </w:tc>
        <w:tc>
          <w:tcPr>
            <w:tcW w:w="1770" w:type="dxa"/>
          </w:tcPr>
          <w:p w14:paraId="4EEF2286" w14:textId="77777777" w:rsidR="004D27B2" w:rsidRPr="00A81FE5" w:rsidRDefault="004D27B2" w:rsidP="002D0A58">
            <w:pPr>
              <w:tabs>
                <w:tab w:val="decimal" w:pos="882"/>
              </w:tabs>
              <w:rPr>
                <w:rFonts w:ascii="Arial" w:hAnsi="Arial" w:cs="Arial"/>
                <w:sz w:val="22"/>
              </w:rPr>
            </w:pPr>
          </w:p>
        </w:tc>
        <w:tc>
          <w:tcPr>
            <w:tcW w:w="1770" w:type="dxa"/>
          </w:tcPr>
          <w:p w14:paraId="470C5269" w14:textId="77777777" w:rsidR="004D27B2" w:rsidRPr="00A81FE5" w:rsidRDefault="004D27B2" w:rsidP="002D0A58">
            <w:pPr>
              <w:tabs>
                <w:tab w:val="decimal" w:pos="852"/>
              </w:tabs>
              <w:rPr>
                <w:rFonts w:ascii="Arial" w:hAnsi="Arial" w:cs="Arial"/>
                <w:sz w:val="22"/>
              </w:rPr>
            </w:pPr>
          </w:p>
        </w:tc>
      </w:tr>
      <w:tr w:rsidR="004D27B2" w14:paraId="36BE41A0" w14:textId="77777777" w:rsidTr="0067374A">
        <w:trPr>
          <w:jc w:val="center"/>
        </w:trPr>
        <w:tc>
          <w:tcPr>
            <w:tcW w:w="2430" w:type="dxa"/>
          </w:tcPr>
          <w:p w14:paraId="408D47DE" w14:textId="77777777" w:rsidR="004D27B2" w:rsidRDefault="004D27B2" w:rsidP="005977D7">
            <w:pPr>
              <w:rPr>
                <w:rFonts w:ascii="Arial" w:hAnsi="Arial" w:cs="Arial"/>
                <w:sz w:val="22"/>
              </w:rPr>
            </w:pPr>
            <w:r>
              <w:rPr>
                <w:rFonts w:ascii="Arial" w:hAnsi="Arial" w:cs="Arial"/>
                <w:sz w:val="22"/>
              </w:rPr>
              <w:t>Leaned Democrats</w:t>
            </w:r>
          </w:p>
        </w:tc>
        <w:tc>
          <w:tcPr>
            <w:tcW w:w="1770" w:type="dxa"/>
          </w:tcPr>
          <w:p w14:paraId="070AE8F7" w14:textId="73EF7780" w:rsidR="004D27B2" w:rsidRPr="00A81FE5" w:rsidRDefault="004D27B2" w:rsidP="002D0A58">
            <w:pPr>
              <w:tabs>
                <w:tab w:val="decimal" w:pos="882"/>
              </w:tabs>
              <w:rPr>
                <w:rFonts w:ascii="Arial" w:hAnsi="Arial" w:cs="Arial"/>
                <w:sz w:val="22"/>
              </w:rPr>
            </w:pPr>
            <w:r>
              <w:rPr>
                <w:rFonts w:ascii="Arial" w:hAnsi="Arial" w:cs="Arial"/>
                <w:sz w:val="22"/>
              </w:rPr>
              <w:t>8</w:t>
            </w:r>
            <w:r w:rsidR="00F0662F">
              <w:rPr>
                <w:rFonts w:ascii="Arial" w:hAnsi="Arial" w:cs="Arial"/>
                <w:sz w:val="22"/>
              </w:rPr>
              <w:t>2</w:t>
            </w:r>
          </w:p>
        </w:tc>
        <w:tc>
          <w:tcPr>
            <w:tcW w:w="1770" w:type="dxa"/>
          </w:tcPr>
          <w:p w14:paraId="489812FD" w14:textId="5442968C" w:rsidR="004D27B2" w:rsidRPr="00A81FE5" w:rsidRDefault="00F0662F" w:rsidP="002D0A58">
            <w:pPr>
              <w:tabs>
                <w:tab w:val="decimal" w:pos="882"/>
              </w:tabs>
              <w:rPr>
                <w:rFonts w:ascii="Arial" w:hAnsi="Arial" w:cs="Arial"/>
                <w:sz w:val="22"/>
              </w:rPr>
            </w:pPr>
            <w:r>
              <w:rPr>
                <w:rFonts w:ascii="Arial" w:hAnsi="Arial" w:cs="Arial"/>
                <w:sz w:val="22"/>
              </w:rPr>
              <w:t>62</w:t>
            </w:r>
          </w:p>
        </w:tc>
        <w:tc>
          <w:tcPr>
            <w:tcW w:w="1770" w:type="dxa"/>
          </w:tcPr>
          <w:p w14:paraId="0D1D43CA" w14:textId="740A0153" w:rsidR="004D27B2" w:rsidRPr="00A81FE5" w:rsidRDefault="004D27B2" w:rsidP="002D0A58">
            <w:pPr>
              <w:tabs>
                <w:tab w:val="decimal" w:pos="852"/>
              </w:tabs>
              <w:rPr>
                <w:rFonts w:ascii="Arial" w:hAnsi="Arial" w:cs="Arial"/>
                <w:sz w:val="22"/>
              </w:rPr>
            </w:pPr>
            <w:r>
              <w:rPr>
                <w:rFonts w:ascii="Arial" w:hAnsi="Arial" w:cs="Arial"/>
                <w:sz w:val="22"/>
              </w:rPr>
              <w:t>+</w:t>
            </w:r>
            <w:r w:rsidR="00F0662F">
              <w:rPr>
                <w:rFonts w:ascii="Arial" w:hAnsi="Arial" w:cs="Arial"/>
                <w:sz w:val="22"/>
              </w:rPr>
              <w:t>20</w:t>
            </w:r>
          </w:p>
        </w:tc>
      </w:tr>
      <w:tr w:rsidR="004D27B2" w14:paraId="35D3CB74" w14:textId="77777777" w:rsidTr="0067374A">
        <w:trPr>
          <w:jc w:val="center"/>
        </w:trPr>
        <w:tc>
          <w:tcPr>
            <w:tcW w:w="2430" w:type="dxa"/>
          </w:tcPr>
          <w:p w14:paraId="3BE8552B" w14:textId="77777777" w:rsidR="004D27B2" w:rsidRPr="00A81FE5" w:rsidRDefault="004D27B2" w:rsidP="005977D7">
            <w:pPr>
              <w:rPr>
                <w:rFonts w:ascii="Arial" w:hAnsi="Arial" w:cs="Arial"/>
                <w:sz w:val="22"/>
              </w:rPr>
            </w:pPr>
            <w:r>
              <w:rPr>
                <w:rFonts w:ascii="Arial" w:hAnsi="Arial" w:cs="Arial"/>
                <w:sz w:val="22"/>
              </w:rPr>
              <w:t>Leaned Republicans</w:t>
            </w:r>
          </w:p>
        </w:tc>
        <w:tc>
          <w:tcPr>
            <w:tcW w:w="1770" w:type="dxa"/>
          </w:tcPr>
          <w:p w14:paraId="5B181562" w14:textId="77777777" w:rsidR="004D27B2" w:rsidRPr="00A81FE5" w:rsidRDefault="004D27B2" w:rsidP="002D0A58">
            <w:pPr>
              <w:tabs>
                <w:tab w:val="decimal" w:pos="882"/>
              </w:tabs>
              <w:rPr>
                <w:rFonts w:ascii="Arial" w:hAnsi="Arial" w:cs="Arial"/>
                <w:sz w:val="22"/>
              </w:rPr>
            </w:pPr>
            <w:r>
              <w:rPr>
                <w:rFonts w:ascii="Arial" w:hAnsi="Arial" w:cs="Arial"/>
                <w:sz w:val="22"/>
              </w:rPr>
              <w:t>80</w:t>
            </w:r>
          </w:p>
        </w:tc>
        <w:tc>
          <w:tcPr>
            <w:tcW w:w="1770" w:type="dxa"/>
          </w:tcPr>
          <w:p w14:paraId="45F9245F" w14:textId="77777777" w:rsidR="004D27B2" w:rsidRPr="00A81FE5" w:rsidRDefault="004D27B2" w:rsidP="002D0A58">
            <w:pPr>
              <w:tabs>
                <w:tab w:val="decimal" w:pos="882"/>
              </w:tabs>
              <w:rPr>
                <w:rFonts w:ascii="Arial" w:hAnsi="Arial" w:cs="Arial"/>
                <w:sz w:val="22"/>
              </w:rPr>
            </w:pPr>
            <w:r>
              <w:rPr>
                <w:rFonts w:ascii="Arial" w:hAnsi="Arial" w:cs="Arial"/>
                <w:sz w:val="22"/>
              </w:rPr>
              <w:t>71</w:t>
            </w:r>
          </w:p>
        </w:tc>
        <w:tc>
          <w:tcPr>
            <w:tcW w:w="1770" w:type="dxa"/>
          </w:tcPr>
          <w:p w14:paraId="01F52D34" w14:textId="77777777" w:rsidR="004D27B2" w:rsidRPr="00A81FE5" w:rsidRDefault="004D27B2" w:rsidP="002D0A58">
            <w:pPr>
              <w:tabs>
                <w:tab w:val="decimal" w:pos="852"/>
              </w:tabs>
              <w:rPr>
                <w:rFonts w:ascii="Arial" w:hAnsi="Arial" w:cs="Arial"/>
                <w:sz w:val="22"/>
              </w:rPr>
            </w:pPr>
            <w:r>
              <w:rPr>
                <w:rFonts w:ascii="Arial" w:hAnsi="Arial" w:cs="Arial"/>
                <w:sz w:val="22"/>
              </w:rPr>
              <w:t>+9</w:t>
            </w:r>
          </w:p>
        </w:tc>
      </w:tr>
    </w:tbl>
    <w:p w14:paraId="5C17DC05" w14:textId="3E94C956" w:rsidR="00492D9D" w:rsidRDefault="00492D9D" w:rsidP="004D27B2">
      <w:pPr>
        <w:jc w:val="center"/>
        <w:rPr>
          <w:rFonts w:ascii="Courier New" w:hAnsi="Courier New" w:cs="Courier New"/>
          <w:sz w:val="20"/>
          <w:szCs w:val="20"/>
        </w:rPr>
      </w:pPr>
    </w:p>
    <w:p w14:paraId="2AE44976" w14:textId="77777777" w:rsidR="003E17F0" w:rsidRDefault="003E17F0" w:rsidP="00492D9D"/>
    <w:p w14:paraId="2B2F5990" w14:textId="2B4CA342" w:rsidR="00492D9D" w:rsidRDefault="00492D9D" w:rsidP="00492D9D">
      <w:r>
        <w:t>GROUPS – Group-level vote preferences matter as well as turnout, and here, as noted, the GOP has seen some gains. The party’s candidates led by 27 points among non-college white men last month; it’s 39 points now. They had only 9-</w:t>
      </w:r>
      <w:r w:rsidR="00BE6071">
        <w:t xml:space="preserve"> and </w:t>
      </w:r>
      <w:r>
        <w:t>10-poin</w:t>
      </w:r>
      <w:r w:rsidR="003E17F0">
        <w:t>t</w:t>
      </w:r>
      <w:r>
        <w:t xml:space="preserve"> leads among rural residents in August and October, surprising result</w:t>
      </w:r>
      <w:r w:rsidR="003E17F0">
        <w:t>s</w:t>
      </w:r>
      <w:r>
        <w:t xml:space="preserve">; it’s 33 points today. And the party’s improved </w:t>
      </w:r>
      <w:r w:rsidR="00BE6071">
        <w:t xml:space="preserve">since last month </w:t>
      </w:r>
      <w:r>
        <w:t>among white Protestants, evangelical and non-evangelical alike.</w:t>
      </w:r>
    </w:p>
    <w:p w14:paraId="528BB849" w14:textId="77777777" w:rsidR="00492D9D" w:rsidRDefault="00492D9D" w:rsidP="00492D9D"/>
    <w:p w14:paraId="5529B397" w14:textId="5616FDC9" w:rsidR="00492D9D" w:rsidRDefault="00492D9D" w:rsidP="00492D9D">
      <w:r>
        <w:t xml:space="preserve">There’s also a change among women; they went from 25- and 22-point Democratic margins in the last two ABC/Post polls to 14 points now, while men continue to divide evenly. </w:t>
      </w:r>
      <w:r w:rsidR="001F7F0E" w:rsidRPr="003E17F0">
        <w:t xml:space="preserve">The </w:t>
      </w:r>
      <w:r w:rsidR="003E17F0">
        <w:t xml:space="preserve">shift </w:t>
      </w:r>
      <w:r w:rsidR="001F7F0E" w:rsidRPr="003E17F0">
        <w:t>chiefly is among rural women.</w:t>
      </w:r>
      <w:r w:rsidR="003E17F0">
        <w:t xml:space="preserve"> Suburban women, for their part, </w:t>
      </w:r>
      <w:r w:rsidR="00BE6071">
        <w:t>favor Democrats by 11 points, same as October but down from 21 points in August</w:t>
      </w:r>
      <w:r w:rsidR="003E17F0">
        <w:t>.</w:t>
      </w:r>
    </w:p>
    <w:p w14:paraId="4B12FC15" w14:textId="77777777" w:rsidR="00BE6071" w:rsidRDefault="00BE6071" w:rsidP="00492D9D"/>
    <w:p w14:paraId="325D9955" w14:textId="475EA4C7" w:rsidR="00BE6071" w:rsidRPr="003E17F0" w:rsidRDefault="001811E3" w:rsidP="001811E3">
      <w:bookmarkStart w:id="0" w:name="_GoBack"/>
      <w:bookmarkEnd w:id="0"/>
      <w:r>
        <w:t xml:space="preserve">Another notable change comes among independent women, who now divide about evenly among Democratic and Republican House candidates, 43-41 percent, after a 33-point Democratic preference in October. </w:t>
      </w:r>
      <w:r w:rsidRPr="00E24F74">
        <w:rPr>
          <w:color w:val="0070C0"/>
        </w:rPr>
        <w:t xml:space="preserve">This reflects more conservatives and whites, and fewer liberals and nonwhites, in the ranks of independent women. It’s </w:t>
      </w:r>
      <w:r>
        <w:t>produced a tighter contest among independents overall, now 48-41 percent between the Democrats and Republicans.</w:t>
      </w:r>
    </w:p>
    <w:p w14:paraId="3BDB9759" w14:textId="77777777" w:rsidR="00492D9D" w:rsidRDefault="00492D9D" w:rsidP="00492D9D"/>
    <w:p w14:paraId="724A15F5" w14:textId="77777777" w:rsidR="00492D9D" w:rsidRDefault="00492D9D" w:rsidP="00492D9D">
      <w:r>
        <w:t>Countervailing changes on the Democratic side have been slighter, leading to the somewhat closer contest overall.</w:t>
      </w:r>
    </w:p>
    <w:p w14:paraId="0A90B067" w14:textId="77777777" w:rsidR="00492D9D" w:rsidRDefault="00492D9D" w:rsidP="00492D9D"/>
    <w:p w14:paraId="6BCC1AAF" w14:textId="77777777" w:rsidR="00492D9D" w:rsidRDefault="00492D9D" w:rsidP="00492D9D">
      <w:r>
        <w:t>ISSUES – As noted above, health care is key to the Democrats’ prospects; they lead in trust to handle the issue by 50-34 percent, a 16-point margin that’s unchanged from last month. Moreover, health care now leads the list in salience – 78 percent call it highly important in their vote choice, numerically (albeit not significantly) ahead of the economy, 76 percent.</w:t>
      </w:r>
    </w:p>
    <w:p w14:paraId="43BF217E" w14:textId="77777777" w:rsidR="003E17F0" w:rsidRDefault="003E17F0" w:rsidP="00492D9D"/>
    <w:p w14:paraId="1796084E" w14:textId="531C5F42" w:rsidR="003E17F0" w:rsidRPr="00206532" w:rsidRDefault="003E17F0" w:rsidP="003E17F0">
      <w:pPr>
        <w:rPr>
          <w:color w:val="0070C0"/>
        </w:rPr>
      </w:pPr>
      <w:r>
        <w:t xml:space="preserve">At the same time, in the face of Trump’s focus on immigration, trust to handle that issue has moved slightly from </w:t>
      </w:r>
      <w:r w:rsidR="008A6E2F">
        <w:t xml:space="preserve">a </w:t>
      </w:r>
      <w:r>
        <w:t>clear Democratic advantage last month, 50-39 percent, to a divided 47-</w:t>
      </w:r>
      <w:r w:rsidR="008A6E2F">
        <w:t>4</w:t>
      </w:r>
      <w:r>
        <w:t xml:space="preserve">2 percent now – and the Republicans lead, 49-39 percent, in trust to handle the related issue of </w:t>
      </w:r>
      <w:r>
        <w:lastRenderedPageBreak/>
        <w:t>border security. Sixty-seven percent call immigration highly important in their vote (it was 70</w:t>
      </w:r>
      <w:r w:rsidR="00BE6071">
        <w:t xml:space="preserve"> </w:t>
      </w:r>
      <w:r>
        <w:t xml:space="preserve">percent last month); 59 percent say </w:t>
      </w:r>
      <w:r w:rsidR="008A6E2F">
        <w:t xml:space="preserve">the same about </w:t>
      </w:r>
      <w:r>
        <w:t xml:space="preserve">border security, ranking it sixth in a list of </w:t>
      </w:r>
      <w:r w:rsidR="008A6E2F">
        <w:t>seven</w:t>
      </w:r>
      <w:r>
        <w:t xml:space="preserve"> issues.</w:t>
      </w:r>
      <w:r w:rsidR="00206532">
        <w:t xml:space="preserve"> </w:t>
      </w:r>
      <w:r w:rsidR="00206532" w:rsidRPr="00206532">
        <w:rPr>
          <w:color w:val="0070C0"/>
        </w:rPr>
        <w:t>It’s the first time ABC/Post has asked about trust to handle border security, but Fox News had +14 and +1</w:t>
      </w:r>
      <w:r w:rsidR="00EC2430">
        <w:rPr>
          <w:color w:val="0070C0"/>
        </w:rPr>
        <w:t>1</w:t>
      </w:r>
      <w:r w:rsidR="00206532" w:rsidRPr="00206532">
        <w:rPr>
          <w:color w:val="0070C0"/>
        </w:rPr>
        <w:t xml:space="preserve"> Republican results in June and September, and the Post had Trump +10 over the Democrats on the issue in July – all indicating no change, despite the president’s recent focus on a so-called caravan of </w:t>
      </w:r>
      <w:r w:rsidR="00EC2430">
        <w:rPr>
          <w:color w:val="0070C0"/>
        </w:rPr>
        <w:t>migrants</w:t>
      </w:r>
      <w:r w:rsidR="00206532" w:rsidRPr="00206532">
        <w:rPr>
          <w:color w:val="0070C0"/>
        </w:rPr>
        <w:t xml:space="preserve"> from Central America.</w:t>
      </w:r>
    </w:p>
    <w:p w14:paraId="3C516EE6" w14:textId="77777777" w:rsidR="00206532" w:rsidRDefault="00206532" w:rsidP="003E17F0"/>
    <w:p w14:paraId="6EF96E70" w14:textId="77777777" w:rsidR="00492D9D" w:rsidRDefault="00492D9D" w:rsidP="00492D9D">
      <w:pPr>
        <w:jc w:val="center"/>
      </w:pPr>
      <w:r w:rsidRPr="00492D9D">
        <w:rPr>
          <w:noProof/>
        </w:rPr>
        <w:drawing>
          <wp:inline distT="0" distB="0" distL="0" distR="0" wp14:anchorId="52367A23" wp14:editId="71C94C09">
            <wp:extent cx="5285232" cy="3840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85232" cy="3840480"/>
                    </a:xfrm>
                    <a:prstGeom prst="rect">
                      <a:avLst/>
                    </a:prstGeom>
                  </pic:spPr>
                </pic:pic>
              </a:graphicData>
            </a:graphic>
          </wp:inline>
        </w:drawing>
      </w:r>
    </w:p>
    <w:p w14:paraId="3A5C46F9" w14:textId="77777777" w:rsidR="00492D9D" w:rsidRDefault="00492D9D" w:rsidP="00492D9D">
      <w:pPr>
        <w:jc w:val="center"/>
      </w:pPr>
    </w:p>
    <w:p w14:paraId="2765A44B" w14:textId="77777777" w:rsidR="003E17F0" w:rsidRDefault="003E17F0" w:rsidP="00492D9D"/>
    <w:p w14:paraId="128E30D1" w14:textId="5D857C14" w:rsidR="00492D9D" w:rsidRDefault="00B033F4" w:rsidP="00492D9D">
      <w:hyperlink r:id="rId10" w:history="1">
        <w:r w:rsidR="00492D9D" w:rsidRPr="00686956">
          <w:rPr>
            <w:rStyle w:val="Hyperlink"/>
          </w:rPr>
          <w:t>As reported Friday</w:t>
        </w:r>
      </w:hyperlink>
      <w:r w:rsidR="00492D9D">
        <w:t xml:space="preserve"> the Democrats have a 15-point lead in trust to handle reducing divisions between people and groups (highly important to 69 percent)</w:t>
      </w:r>
      <w:r w:rsidR="00BE6071">
        <w:t>. T</w:t>
      </w:r>
      <w:r w:rsidR="00492D9D">
        <w:t>heir biggest advantage, a vast 32 points, is in trust to handle global warming, though comparatively few, 48 percent, call this highly important in their vote.</w:t>
      </w:r>
    </w:p>
    <w:p w14:paraId="73F3792E" w14:textId="77777777" w:rsidR="00492D9D" w:rsidRDefault="00492D9D" w:rsidP="00492D9D"/>
    <w:p w14:paraId="5E7CBD92" w14:textId="091B1BD4" w:rsidR="00492D9D" w:rsidRDefault="00492D9D" w:rsidP="00492D9D">
      <w:r>
        <w:t>There’s a close division, 45-41 percent, Republican</w:t>
      </w:r>
      <w:r w:rsidR="008A6E2F">
        <w:t>s</w:t>
      </w:r>
      <w:r>
        <w:t>-Democrats, in trust to handle taxes – it’s</w:t>
      </w:r>
    </w:p>
    <w:p w14:paraId="7281709D" w14:textId="77777777" w:rsidR="00492D9D" w:rsidRDefault="00492D9D" w:rsidP="00492D9D">
      <w:r>
        <w:t xml:space="preserve">typically a concern for the Republicans when the Democrats are competitive on this issue – and a 9-point GOP advantage in trust to handle the economy. </w:t>
      </w:r>
    </w:p>
    <w:p w14:paraId="18BB4439" w14:textId="77777777" w:rsidR="00206532" w:rsidRDefault="00206532" w:rsidP="00492D9D"/>
    <w:p w14:paraId="633509B5" w14:textId="77777777" w:rsidR="00206532" w:rsidRDefault="00206532" w:rsidP="00492D9D"/>
    <w:p w14:paraId="04C25E24" w14:textId="77777777" w:rsidR="00206532" w:rsidRDefault="00206532" w:rsidP="00492D9D"/>
    <w:p w14:paraId="2FA24872" w14:textId="77777777" w:rsidR="00206532" w:rsidRDefault="00206532" w:rsidP="00492D9D"/>
    <w:p w14:paraId="7FC20E2F" w14:textId="77777777" w:rsidR="00206532" w:rsidRDefault="00206532" w:rsidP="00492D9D"/>
    <w:p w14:paraId="52A719EF" w14:textId="77777777" w:rsidR="00206532" w:rsidRDefault="00206532" w:rsidP="00492D9D"/>
    <w:p w14:paraId="6F9ABF36" w14:textId="77777777" w:rsidR="00206532" w:rsidRDefault="00206532" w:rsidP="00492D9D"/>
    <w:p w14:paraId="62213DF2" w14:textId="77777777" w:rsidR="00BE6071" w:rsidRDefault="00BE6071" w:rsidP="00492D9D"/>
    <w:p w14:paraId="732CE256" w14:textId="77777777" w:rsidR="004D27B2" w:rsidRDefault="004D27B2" w:rsidP="00492D9D"/>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1569"/>
        <w:gridCol w:w="1569"/>
        <w:gridCol w:w="1317"/>
        <w:gridCol w:w="1434"/>
      </w:tblGrid>
      <w:tr w:rsidR="00F0662F" w14:paraId="701EC07E" w14:textId="77777777" w:rsidTr="005977D7">
        <w:trPr>
          <w:jc w:val="center"/>
        </w:trPr>
        <w:tc>
          <w:tcPr>
            <w:tcW w:w="2340" w:type="dxa"/>
            <w:tcBorders>
              <w:top w:val="single" w:sz="4" w:space="0" w:color="auto"/>
              <w:bottom w:val="single" w:sz="4" w:space="0" w:color="auto"/>
            </w:tcBorders>
          </w:tcPr>
          <w:p w14:paraId="25DBB0D5" w14:textId="77777777" w:rsidR="00F0662F" w:rsidRPr="00A81FE5" w:rsidRDefault="00F0662F" w:rsidP="005977D7">
            <w:pPr>
              <w:rPr>
                <w:rFonts w:ascii="Arial" w:hAnsi="Arial" w:cs="Arial"/>
                <w:sz w:val="22"/>
              </w:rPr>
            </w:pPr>
          </w:p>
        </w:tc>
        <w:tc>
          <w:tcPr>
            <w:tcW w:w="5889" w:type="dxa"/>
            <w:gridSpan w:val="4"/>
            <w:tcBorders>
              <w:top w:val="single" w:sz="4" w:space="0" w:color="auto"/>
              <w:bottom w:val="single" w:sz="4" w:space="0" w:color="auto"/>
            </w:tcBorders>
          </w:tcPr>
          <w:p w14:paraId="6FA38B2A" w14:textId="15C2F702" w:rsidR="00F0662F" w:rsidRDefault="00F0662F" w:rsidP="00F0662F">
            <w:pPr>
              <w:jc w:val="center"/>
              <w:rPr>
                <w:rFonts w:ascii="Arial" w:hAnsi="Arial" w:cs="Arial"/>
                <w:sz w:val="22"/>
              </w:rPr>
            </w:pPr>
            <w:r>
              <w:rPr>
                <w:rFonts w:ascii="Arial" w:hAnsi="Arial" w:cs="Arial"/>
                <w:sz w:val="22"/>
              </w:rPr>
              <w:t>Trust to handle among registered voters</w:t>
            </w:r>
          </w:p>
        </w:tc>
      </w:tr>
      <w:tr w:rsidR="004D27B2" w14:paraId="0048366A" w14:textId="77777777" w:rsidTr="004D27B2">
        <w:trPr>
          <w:jc w:val="center"/>
        </w:trPr>
        <w:tc>
          <w:tcPr>
            <w:tcW w:w="2340" w:type="dxa"/>
            <w:tcBorders>
              <w:top w:val="single" w:sz="4" w:space="0" w:color="auto"/>
              <w:bottom w:val="single" w:sz="4" w:space="0" w:color="auto"/>
            </w:tcBorders>
          </w:tcPr>
          <w:p w14:paraId="66CB93E3" w14:textId="77777777" w:rsidR="004D27B2" w:rsidRPr="00A81FE5" w:rsidRDefault="004D27B2" w:rsidP="005977D7">
            <w:pPr>
              <w:rPr>
                <w:rFonts w:ascii="Arial" w:hAnsi="Arial" w:cs="Arial"/>
                <w:sz w:val="22"/>
              </w:rPr>
            </w:pPr>
          </w:p>
        </w:tc>
        <w:tc>
          <w:tcPr>
            <w:tcW w:w="1569" w:type="dxa"/>
            <w:tcBorders>
              <w:top w:val="single" w:sz="4" w:space="0" w:color="auto"/>
              <w:bottom w:val="single" w:sz="4" w:space="0" w:color="auto"/>
            </w:tcBorders>
          </w:tcPr>
          <w:p w14:paraId="2AF55DE2" w14:textId="77777777" w:rsidR="004D27B2" w:rsidRDefault="004D27B2" w:rsidP="005977D7">
            <w:pPr>
              <w:jc w:val="center"/>
              <w:rPr>
                <w:rFonts w:ascii="Arial" w:hAnsi="Arial" w:cs="Arial"/>
                <w:sz w:val="22"/>
              </w:rPr>
            </w:pPr>
            <w:r>
              <w:rPr>
                <w:rFonts w:ascii="Arial" w:hAnsi="Arial" w:cs="Arial"/>
                <w:sz w:val="22"/>
              </w:rPr>
              <w:t>Highly important</w:t>
            </w:r>
          </w:p>
        </w:tc>
        <w:tc>
          <w:tcPr>
            <w:tcW w:w="1569" w:type="dxa"/>
            <w:tcBorders>
              <w:top w:val="single" w:sz="4" w:space="0" w:color="auto"/>
              <w:bottom w:val="single" w:sz="4" w:space="0" w:color="auto"/>
            </w:tcBorders>
          </w:tcPr>
          <w:p w14:paraId="221F6897" w14:textId="77777777" w:rsidR="004D27B2" w:rsidRPr="00A81FE5" w:rsidRDefault="004D27B2" w:rsidP="005977D7">
            <w:pPr>
              <w:jc w:val="center"/>
              <w:rPr>
                <w:rFonts w:ascii="Arial" w:hAnsi="Arial" w:cs="Arial"/>
                <w:sz w:val="22"/>
              </w:rPr>
            </w:pPr>
            <w:r>
              <w:rPr>
                <w:rFonts w:ascii="Arial" w:hAnsi="Arial" w:cs="Arial"/>
                <w:sz w:val="22"/>
              </w:rPr>
              <w:t>Democratic Party</w:t>
            </w:r>
          </w:p>
        </w:tc>
        <w:tc>
          <w:tcPr>
            <w:tcW w:w="1317" w:type="dxa"/>
            <w:tcBorders>
              <w:top w:val="single" w:sz="4" w:space="0" w:color="auto"/>
              <w:bottom w:val="single" w:sz="4" w:space="0" w:color="auto"/>
            </w:tcBorders>
          </w:tcPr>
          <w:p w14:paraId="29FC3941" w14:textId="77777777" w:rsidR="004D27B2" w:rsidRPr="00A81FE5" w:rsidRDefault="004D27B2" w:rsidP="005977D7">
            <w:pPr>
              <w:jc w:val="center"/>
              <w:rPr>
                <w:rFonts w:ascii="Arial" w:hAnsi="Arial" w:cs="Arial"/>
                <w:sz w:val="22"/>
              </w:rPr>
            </w:pPr>
            <w:r>
              <w:rPr>
                <w:rFonts w:ascii="Arial" w:hAnsi="Arial" w:cs="Arial"/>
                <w:sz w:val="22"/>
              </w:rPr>
              <w:t>Republican Party</w:t>
            </w:r>
          </w:p>
        </w:tc>
        <w:tc>
          <w:tcPr>
            <w:tcW w:w="1434" w:type="dxa"/>
            <w:tcBorders>
              <w:top w:val="single" w:sz="4" w:space="0" w:color="auto"/>
              <w:bottom w:val="single" w:sz="4" w:space="0" w:color="auto"/>
            </w:tcBorders>
            <w:vAlign w:val="center"/>
          </w:tcPr>
          <w:p w14:paraId="4C2D48A1" w14:textId="77777777" w:rsidR="004D27B2" w:rsidRDefault="004D27B2" w:rsidP="005977D7">
            <w:pPr>
              <w:rPr>
                <w:rFonts w:ascii="Arial" w:hAnsi="Arial" w:cs="Arial"/>
                <w:sz w:val="22"/>
              </w:rPr>
            </w:pPr>
            <w:r>
              <w:rPr>
                <w:rFonts w:ascii="Arial" w:hAnsi="Arial" w:cs="Arial"/>
                <w:sz w:val="22"/>
              </w:rPr>
              <w:t xml:space="preserve">       Diff.</w:t>
            </w:r>
          </w:p>
        </w:tc>
      </w:tr>
      <w:tr w:rsidR="004D27B2" w14:paraId="6E1ABB46" w14:textId="77777777" w:rsidTr="004D27B2">
        <w:trPr>
          <w:jc w:val="center"/>
        </w:trPr>
        <w:tc>
          <w:tcPr>
            <w:tcW w:w="2340" w:type="dxa"/>
            <w:tcBorders>
              <w:top w:val="single" w:sz="4" w:space="0" w:color="auto"/>
            </w:tcBorders>
          </w:tcPr>
          <w:p w14:paraId="6D5C1F87" w14:textId="77777777" w:rsidR="004D27B2" w:rsidRPr="00A81FE5" w:rsidRDefault="004D27B2" w:rsidP="005977D7">
            <w:pPr>
              <w:rPr>
                <w:rFonts w:ascii="Arial" w:hAnsi="Arial" w:cs="Arial"/>
                <w:sz w:val="22"/>
              </w:rPr>
            </w:pPr>
            <w:r>
              <w:rPr>
                <w:rFonts w:ascii="Arial" w:hAnsi="Arial" w:cs="Arial"/>
                <w:sz w:val="22"/>
              </w:rPr>
              <w:t>Health care</w:t>
            </w:r>
          </w:p>
        </w:tc>
        <w:tc>
          <w:tcPr>
            <w:tcW w:w="1569" w:type="dxa"/>
            <w:tcBorders>
              <w:top w:val="single" w:sz="4" w:space="0" w:color="auto"/>
            </w:tcBorders>
          </w:tcPr>
          <w:p w14:paraId="02325F88" w14:textId="77777777" w:rsidR="004D27B2" w:rsidRDefault="004D27B2" w:rsidP="005977D7">
            <w:pPr>
              <w:tabs>
                <w:tab w:val="decimal" w:pos="786"/>
              </w:tabs>
              <w:rPr>
                <w:rFonts w:ascii="Arial" w:hAnsi="Arial" w:cs="Arial"/>
                <w:sz w:val="22"/>
              </w:rPr>
            </w:pPr>
            <w:r>
              <w:rPr>
                <w:rFonts w:ascii="Arial" w:hAnsi="Arial" w:cs="Arial"/>
                <w:sz w:val="22"/>
              </w:rPr>
              <w:t>78</w:t>
            </w:r>
            <w:r w:rsidRPr="00A81FE5">
              <w:rPr>
                <w:rFonts w:ascii="Arial" w:hAnsi="Arial" w:cs="Arial"/>
                <w:sz w:val="22"/>
              </w:rPr>
              <w:t>%</w:t>
            </w:r>
          </w:p>
        </w:tc>
        <w:tc>
          <w:tcPr>
            <w:tcW w:w="1569" w:type="dxa"/>
            <w:tcBorders>
              <w:top w:val="single" w:sz="4" w:space="0" w:color="auto"/>
            </w:tcBorders>
          </w:tcPr>
          <w:p w14:paraId="61878C0B" w14:textId="77777777" w:rsidR="004D27B2" w:rsidRPr="00A81FE5" w:rsidRDefault="004D27B2" w:rsidP="005977D7">
            <w:pPr>
              <w:tabs>
                <w:tab w:val="decimal" w:pos="786"/>
              </w:tabs>
              <w:rPr>
                <w:rFonts w:ascii="Arial" w:hAnsi="Arial" w:cs="Arial"/>
                <w:sz w:val="22"/>
              </w:rPr>
            </w:pPr>
            <w:r>
              <w:rPr>
                <w:rFonts w:ascii="Arial" w:hAnsi="Arial" w:cs="Arial"/>
                <w:sz w:val="22"/>
              </w:rPr>
              <w:t>50</w:t>
            </w:r>
            <w:r w:rsidRPr="00A81FE5">
              <w:rPr>
                <w:rFonts w:ascii="Arial" w:hAnsi="Arial" w:cs="Arial"/>
                <w:sz w:val="22"/>
              </w:rPr>
              <w:t>%</w:t>
            </w:r>
          </w:p>
        </w:tc>
        <w:tc>
          <w:tcPr>
            <w:tcW w:w="1317" w:type="dxa"/>
            <w:tcBorders>
              <w:top w:val="single" w:sz="4" w:space="0" w:color="auto"/>
            </w:tcBorders>
          </w:tcPr>
          <w:p w14:paraId="28145F36" w14:textId="77777777" w:rsidR="004D27B2" w:rsidRPr="00A81FE5" w:rsidRDefault="004D27B2" w:rsidP="005977D7">
            <w:pPr>
              <w:tabs>
                <w:tab w:val="decimal" w:pos="665"/>
              </w:tabs>
              <w:rPr>
                <w:rFonts w:ascii="Arial" w:hAnsi="Arial" w:cs="Arial"/>
                <w:sz w:val="22"/>
              </w:rPr>
            </w:pPr>
            <w:r>
              <w:rPr>
                <w:rFonts w:ascii="Arial" w:hAnsi="Arial" w:cs="Arial"/>
                <w:sz w:val="22"/>
              </w:rPr>
              <w:t>34%</w:t>
            </w:r>
          </w:p>
        </w:tc>
        <w:tc>
          <w:tcPr>
            <w:tcW w:w="1434" w:type="dxa"/>
            <w:tcBorders>
              <w:top w:val="single" w:sz="4" w:space="0" w:color="auto"/>
            </w:tcBorders>
          </w:tcPr>
          <w:p w14:paraId="30956399" w14:textId="77777777" w:rsidR="004D27B2" w:rsidRPr="00A81FE5" w:rsidRDefault="004D27B2" w:rsidP="005977D7">
            <w:pPr>
              <w:tabs>
                <w:tab w:val="left" w:pos="332"/>
              </w:tabs>
              <w:rPr>
                <w:rFonts w:ascii="Arial" w:hAnsi="Arial" w:cs="Arial"/>
                <w:sz w:val="22"/>
              </w:rPr>
            </w:pPr>
            <w:r>
              <w:rPr>
                <w:rFonts w:ascii="Arial" w:hAnsi="Arial" w:cs="Arial"/>
                <w:sz w:val="22"/>
              </w:rPr>
              <w:t xml:space="preserve">   D +16 pts.</w:t>
            </w:r>
          </w:p>
        </w:tc>
      </w:tr>
      <w:tr w:rsidR="004D27B2" w14:paraId="73DBDA4D" w14:textId="77777777" w:rsidTr="004D27B2">
        <w:trPr>
          <w:jc w:val="center"/>
        </w:trPr>
        <w:tc>
          <w:tcPr>
            <w:tcW w:w="2340" w:type="dxa"/>
          </w:tcPr>
          <w:p w14:paraId="128F4C57" w14:textId="77777777" w:rsidR="004D27B2" w:rsidRPr="00A81FE5" w:rsidRDefault="004D27B2" w:rsidP="005977D7">
            <w:pPr>
              <w:rPr>
                <w:rFonts w:ascii="Arial" w:hAnsi="Arial" w:cs="Arial"/>
                <w:sz w:val="22"/>
              </w:rPr>
            </w:pPr>
            <w:r>
              <w:rPr>
                <w:rFonts w:ascii="Arial" w:hAnsi="Arial" w:cs="Arial"/>
                <w:sz w:val="22"/>
              </w:rPr>
              <w:t>Economy</w:t>
            </w:r>
          </w:p>
        </w:tc>
        <w:tc>
          <w:tcPr>
            <w:tcW w:w="1569" w:type="dxa"/>
          </w:tcPr>
          <w:p w14:paraId="1E706C44" w14:textId="77777777" w:rsidR="004D27B2" w:rsidRDefault="004D27B2" w:rsidP="005977D7">
            <w:pPr>
              <w:jc w:val="center"/>
              <w:rPr>
                <w:rFonts w:ascii="Arial" w:hAnsi="Arial" w:cs="Arial"/>
                <w:sz w:val="22"/>
              </w:rPr>
            </w:pPr>
            <w:r>
              <w:rPr>
                <w:rFonts w:ascii="Arial" w:hAnsi="Arial" w:cs="Arial"/>
                <w:sz w:val="22"/>
              </w:rPr>
              <w:t>76</w:t>
            </w:r>
          </w:p>
        </w:tc>
        <w:tc>
          <w:tcPr>
            <w:tcW w:w="1569" w:type="dxa"/>
          </w:tcPr>
          <w:p w14:paraId="59F62B31" w14:textId="77777777" w:rsidR="004D27B2" w:rsidRPr="00A81FE5" w:rsidRDefault="004D27B2" w:rsidP="005977D7">
            <w:pPr>
              <w:jc w:val="center"/>
              <w:rPr>
                <w:rFonts w:ascii="Arial" w:hAnsi="Arial" w:cs="Arial"/>
                <w:sz w:val="22"/>
              </w:rPr>
            </w:pPr>
            <w:r>
              <w:rPr>
                <w:rFonts w:ascii="Arial" w:hAnsi="Arial" w:cs="Arial"/>
                <w:sz w:val="22"/>
              </w:rPr>
              <w:t>39</w:t>
            </w:r>
          </w:p>
        </w:tc>
        <w:tc>
          <w:tcPr>
            <w:tcW w:w="1317" w:type="dxa"/>
          </w:tcPr>
          <w:p w14:paraId="53E3E35F" w14:textId="77777777" w:rsidR="004D27B2" w:rsidRPr="00A81FE5" w:rsidRDefault="004D27B2" w:rsidP="005977D7">
            <w:pPr>
              <w:tabs>
                <w:tab w:val="decimal" w:pos="665"/>
              </w:tabs>
              <w:rPr>
                <w:rFonts w:ascii="Arial" w:hAnsi="Arial" w:cs="Arial"/>
                <w:sz w:val="22"/>
              </w:rPr>
            </w:pPr>
            <w:r>
              <w:rPr>
                <w:rFonts w:ascii="Arial" w:hAnsi="Arial" w:cs="Arial"/>
                <w:sz w:val="22"/>
              </w:rPr>
              <w:t>48</w:t>
            </w:r>
          </w:p>
        </w:tc>
        <w:tc>
          <w:tcPr>
            <w:tcW w:w="1434" w:type="dxa"/>
          </w:tcPr>
          <w:p w14:paraId="689694EB" w14:textId="738AC6E3" w:rsidR="004D27B2" w:rsidRPr="00A81FE5" w:rsidRDefault="004D27B2" w:rsidP="005977D7">
            <w:pPr>
              <w:tabs>
                <w:tab w:val="left" w:pos="332"/>
              </w:tabs>
              <w:rPr>
                <w:rFonts w:ascii="Arial" w:hAnsi="Arial" w:cs="Arial"/>
                <w:sz w:val="22"/>
              </w:rPr>
            </w:pPr>
            <w:r>
              <w:rPr>
                <w:rFonts w:ascii="Arial" w:hAnsi="Arial" w:cs="Arial"/>
                <w:sz w:val="22"/>
              </w:rPr>
              <w:t xml:space="preserve">   </w:t>
            </w:r>
            <w:r w:rsidR="00F0662F">
              <w:rPr>
                <w:rFonts w:ascii="Arial" w:hAnsi="Arial" w:cs="Arial"/>
                <w:sz w:val="22"/>
              </w:rPr>
              <w:t>R</w:t>
            </w:r>
            <w:r>
              <w:rPr>
                <w:rFonts w:ascii="Arial" w:hAnsi="Arial" w:cs="Arial"/>
                <w:sz w:val="22"/>
              </w:rPr>
              <w:t xml:space="preserve">  +9</w:t>
            </w:r>
          </w:p>
        </w:tc>
      </w:tr>
      <w:tr w:rsidR="004D27B2" w14:paraId="255C53A2" w14:textId="77777777" w:rsidTr="004D27B2">
        <w:trPr>
          <w:jc w:val="center"/>
        </w:trPr>
        <w:tc>
          <w:tcPr>
            <w:tcW w:w="2340" w:type="dxa"/>
          </w:tcPr>
          <w:p w14:paraId="5452C17E" w14:textId="77777777" w:rsidR="004D27B2" w:rsidRPr="00A81FE5" w:rsidRDefault="004D27B2" w:rsidP="005977D7">
            <w:pPr>
              <w:rPr>
                <w:rFonts w:ascii="Arial" w:hAnsi="Arial" w:cs="Arial"/>
                <w:sz w:val="22"/>
              </w:rPr>
            </w:pPr>
            <w:r>
              <w:rPr>
                <w:rFonts w:ascii="Arial" w:hAnsi="Arial" w:cs="Arial"/>
                <w:sz w:val="22"/>
              </w:rPr>
              <w:t xml:space="preserve">Divisions between </w:t>
            </w:r>
          </w:p>
        </w:tc>
        <w:tc>
          <w:tcPr>
            <w:tcW w:w="1569" w:type="dxa"/>
          </w:tcPr>
          <w:p w14:paraId="05D5F2FE" w14:textId="77777777" w:rsidR="004D27B2" w:rsidRDefault="004D27B2" w:rsidP="005977D7">
            <w:pPr>
              <w:jc w:val="center"/>
              <w:rPr>
                <w:rFonts w:ascii="Arial" w:hAnsi="Arial" w:cs="Arial"/>
                <w:sz w:val="22"/>
              </w:rPr>
            </w:pPr>
          </w:p>
        </w:tc>
        <w:tc>
          <w:tcPr>
            <w:tcW w:w="1569" w:type="dxa"/>
          </w:tcPr>
          <w:p w14:paraId="7BD7A32E" w14:textId="77777777" w:rsidR="004D27B2" w:rsidRPr="00A81FE5" w:rsidRDefault="004D27B2" w:rsidP="005977D7">
            <w:pPr>
              <w:jc w:val="center"/>
              <w:rPr>
                <w:rFonts w:ascii="Arial" w:hAnsi="Arial" w:cs="Arial"/>
                <w:sz w:val="22"/>
              </w:rPr>
            </w:pPr>
          </w:p>
        </w:tc>
        <w:tc>
          <w:tcPr>
            <w:tcW w:w="1317" w:type="dxa"/>
          </w:tcPr>
          <w:p w14:paraId="1A9C22A9" w14:textId="77777777" w:rsidR="004D27B2" w:rsidRPr="00A81FE5" w:rsidRDefault="004D27B2" w:rsidP="005977D7">
            <w:pPr>
              <w:jc w:val="center"/>
              <w:rPr>
                <w:rFonts w:ascii="Arial" w:hAnsi="Arial" w:cs="Arial"/>
                <w:sz w:val="22"/>
              </w:rPr>
            </w:pPr>
          </w:p>
        </w:tc>
        <w:tc>
          <w:tcPr>
            <w:tcW w:w="1434" w:type="dxa"/>
          </w:tcPr>
          <w:p w14:paraId="72EA661D" w14:textId="77777777" w:rsidR="004D27B2" w:rsidRPr="00A81FE5" w:rsidRDefault="004D27B2" w:rsidP="005977D7">
            <w:pPr>
              <w:tabs>
                <w:tab w:val="left" w:pos="332"/>
              </w:tabs>
              <w:rPr>
                <w:rFonts w:ascii="Arial" w:hAnsi="Arial" w:cs="Arial"/>
                <w:sz w:val="22"/>
              </w:rPr>
            </w:pPr>
            <w:r>
              <w:rPr>
                <w:rFonts w:ascii="Arial" w:hAnsi="Arial" w:cs="Arial"/>
                <w:sz w:val="22"/>
              </w:rPr>
              <w:t xml:space="preserve">   </w:t>
            </w:r>
          </w:p>
        </w:tc>
      </w:tr>
      <w:tr w:rsidR="004D27B2" w14:paraId="47D85052" w14:textId="77777777" w:rsidTr="004D27B2">
        <w:trPr>
          <w:jc w:val="center"/>
        </w:trPr>
        <w:tc>
          <w:tcPr>
            <w:tcW w:w="2340" w:type="dxa"/>
          </w:tcPr>
          <w:p w14:paraId="6201334F" w14:textId="77777777" w:rsidR="004D27B2" w:rsidRDefault="004D27B2" w:rsidP="005977D7">
            <w:pPr>
              <w:rPr>
                <w:rFonts w:ascii="Arial" w:hAnsi="Arial" w:cs="Arial"/>
                <w:sz w:val="22"/>
              </w:rPr>
            </w:pPr>
            <w:r>
              <w:rPr>
                <w:rFonts w:ascii="Arial" w:hAnsi="Arial" w:cs="Arial"/>
                <w:sz w:val="22"/>
              </w:rPr>
              <w:t xml:space="preserve"> people and groups</w:t>
            </w:r>
          </w:p>
        </w:tc>
        <w:tc>
          <w:tcPr>
            <w:tcW w:w="1569" w:type="dxa"/>
          </w:tcPr>
          <w:p w14:paraId="631A4626" w14:textId="77777777" w:rsidR="004D27B2" w:rsidRDefault="004D27B2" w:rsidP="005977D7">
            <w:pPr>
              <w:jc w:val="center"/>
              <w:rPr>
                <w:rFonts w:ascii="Arial" w:hAnsi="Arial" w:cs="Arial"/>
                <w:sz w:val="22"/>
              </w:rPr>
            </w:pPr>
            <w:r>
              <w:rPr>
                <w:rFonts w:ascii="Arial" w:hAnsi="Arial" w:cs="Arial"/>
                <w:sz w:val="22"/>
              </w:rPr>
              <w:t>69</w:t>
            </w:r>
          </w:p>
        </w:tc>
        <w:tc>
          <w:tcPr>
            <w:tcW w:w="1569" w:type="dxa"/>
          </w:tcPr>
          <w:p w14:paraId="02020197" w14:textId="77777777" w:rsidR="004D27B2" w:rsidRDefault="004D27B2" w:rsidP="005977D7">
            <w:pPr>
              <w:jc w:val="center"/>
              <w:rPr>
                <w:rFonts w:ascii="Arial" w:hAnsi="Arial" w:cs="Arial"/>
                <w:sz w:val="22"/>
              </w:rPr>
            </w:pPr>
            <w:r>
              <w:rPr>
                <w:rFonts w:ascii="Arial" w:hAnsi="Arial" w:cs="Arial"/>
                <w:sz w:val="22"/>
              </w:rPr>
              <w:t>46</w:t>
            </w:r>
          </w:p>
        </w:tc>
        <w:tc>
          <w:tcPr>
            <w:tcW w:w="1317" w:type="dxa"/>
          </w:tcPr>
          <w:p w14:paraId="2203B2E8" w14:textId="77777777" w:rsidR="004D27B2" w:rsidRDefault="004D27B2" w:rsidP="005977D7">
            <w:pPr>
              <w:jc w:val="center"/>
              <w:rPr>
                <w:rFonts w:ascii="Arial" w:hAnsi="Arial" w:cs="Arial"/>
                <w:sz w:val="22"/>
              </w:rPr>
            </w:pPr>
            <w:r>
              <w:rPr>
                <w:rFonts w:ascii="Arial" w:hAnsi="Arial" w:cs="Arial"/>
                <w:sz w:val="22"/>
              </w:rPr>
              <w:t>31</w:t>
            </w:r>
          </w:p>
        </w:tc>
        <w:tc>
          <w:tcPr>
            <w:tcW w:w="1434" w:type="dxa"/>
          </w:tcPr>
          <w:p w14:paraId="02F338D7" w14:textId="77777777" w:rsidR="004D27B2" w:rsidRDefault="004D27B2" w:rsidP="005977D7">
            <w:pPr>
              <w:tabs>
                <w:tab w:val="left" w:pos="332"/>
              </w:tabs>
              <w:rPr>
                <w:rFonts w:ascii="Arial" w:hAnsi="Arial" w:cs="Arial"/>
                <w:sz w:val="22"/>
              </w:rPr>
            </w:pPr>
            <w:r>
              <w:rPr>
                <w:rFonts w:ascii="Arial" w:hAnsi="Arial" w:cs="Arial"/>
                <w:sz w:val="22"/>
              </w:rPr>
              <w:t xml:space="preserve">   D +15</w:t>
            </w:r>
          </w:p>
        </w:tc>
      </w:tr>
      <w:tr w:rsidR="004D27B2" w14:paraId="5C33FC3A" w14:textId="77777777" w:rsidTr="004D27B2">
        <w:trPr>
          <w:jc w:val="center"/>
        </w:trPr>
        <w:tc>
          <w:tcPr>
            <w:tcW w:w="2340" w:type="dxa"/>
          </w:tcPr>
          <w:p w14:paraId="508E26D1" w14:textId="77777777" w:rsidR="004D27B2" w:rsidRPr="00A81FE5" w:rsidRDefault="004D27B2" w:rsidP="005977D7">
            <w:pPr>
              <w:rPr>
                <w:rFonts w:ascii="Arial" w:hAnsi="Arial" w:cs="Arial"/>
                <w:sz w:val="22"/>
              </w:rPr>
            </w:pPr>
            <w:r>
              <w:rPr>
                <w:rFonts w:ascii="Arial" w:hAnsi="Arial" w:cs="Arial"/>
                <w:sz w:val="22"/>
              </w:rPr>
              <w:t>Immigration</w:t>
            </w:r>
          </w:p>
        </w:tc>
        <w:tc>
          <w:tcPr>
            <w:tcW w:w="1569" w:type="dxa"/>
          </w:tcPr>
          <w:p w14:paraId="78740646" w14:textId="77777777" w:rsidR="004D27B2" w:rsidRDefault="004D27B2" w:rsidP="005977D7">
            <w:pPr>
              <w:jc w:val="center"/>
              <w:rPr>
                <w:rFonts w:ascii="Arial" w:hAnsi="Arial" w:cs="Arial"/>
                <w:sz w:val="22"/>
              </w:rPr>
            </w:pPr>
            <w:r>
              <w:rPr>
                <w:rFonts w:ascii="Arial" w:hAnsi="Arial" w:cs="Arial"/>
                <w:sz w:val="22"/>
              </w:rPr>
              <w:t>67</w:t>
            </w:r>
          </w:p>
        </w:tc>
        <w:tc>
          <w:tcPr>
            <w:tcW w:w="1569" w:type="dxa"/>
          </w:tcPr>
          <w:p w14:paraId="1621B048" w14:textId="77777777" w:rsidR="004D27B2" w:rsidRPr="00A81FE5" w:rsidRDefault="004D27B2" w:rsidP="005977D7">
            <w:pPr>
              <w:jc w:val="center"/>
              <w:rPr>
                <w:rFonts w:ascii="Arial" w:hAnsi="Arial" w:cs="Arial"/>
                <w:sz w:val="22"/>
              </w:rPr>
            </w:pPr>
            <w:r>
              <w:rPr>
                <w:rFonts w:ascii="Arial" w:hAnsi="Arial" w:cs="Arial"/>
                <w:sz w:val="22"/>
              </w:rPr>
              <w:t>47</w:t>
            </w:r>
          </w:p>
        </w:tc>
        <w:tc>
          <w:tcPr>
            <w:tcW w:w="1317" w:type="dxa"/>
          </w:tcPr>
          <w:p w14:paraId="25746F95" w14:textId="77777777" w:rsidR="004D27B2" w:rsidRPr="00A81FE5" w:rsidRDefault="004D27B2" w:rsidP="005977D7">
            <w:pPr>
              <w:jc w:val="center"/>
              <w:rPr>
                <w:rFonts w:ascii="Arial" w:hAnsi="Arial" w:cs="Arial"/>
                <w:sz w:val="22"/>
              </w:rPr>
            </w:pPr>
            <w:r>
              <w:rPr>
                <w:rFonts w:ascii="Arial" w:hAnsi="Arial" w:cs="Arial"/>
                <w:sz w:val="22"/>
              </w:rPr>
              <w:t>42</w:t>
            </w:r>
          </w:p>
        </w:tc>
        <w:tc>
          <w:tcPr>
            <w:tcW w:w="1434" w:type="dxa"/>
          </w:tcPr>
          <w:p w14:paraId="7EE96E28" w14:textId="77777777" w:rsidR="004D27B2" w:rsidRPr="00A81FE5" w:rsidRDefault="004D27B2" w:rsidP="005977D7">
            <w:pPr>
              <w:tabs>
                <w:tab w:val="left" w:pos="332"/>
              </w:tabs>
              <w:rPr>
                <w:rFonts w:ascii="Arial" w:hAnsi="Arial" w:cs="Arial"/>
                <w:sz w:val="22"/>
              </w:rPr>
            </w:pPr>
            <w:r>
              <w:rPr>
                <w:rFonts w:ascii="Arial" w:hAnsi="Arial" w:cs="Arial"/>
                <w:sz w:val="22"/>
              </w:rPr>
              <w:t xml:space="preserve">   D   +5</w:t>
            </w:r>
          </w:p>
        </w:tc>
      </w:tr>
      <w:tr w:rsidR="004D27B2" w14:paraId="24354ACC" w14:textId="77777777" w:rsidTr="004D27B2">
        <w:trPr>
          <w:jc w:val="center"/>
        </w:trPr>
        <w:tc>
          <w:tcPr>
            <w:tcW w:w="2340" w:type="dxa"/>
          </w:tcPr>
          <w:p w14:paraId="5160151C" w14:textId="77777777" w:rsidR="004D27B2" w:rsidRPr="00A81FE5" w:rsidRDefault="004D27B2" w:rsidP="005977D7">
            <w:pPr>
              <w:rPr>
                <w:rFonts w:ascii="Arial" w:hAnsi="Arial" w:cs="Arial"/>
                <w:sz w:val="22"/>
              </w:rPr>
            </w:pPr>
            <w:r>
              <w:rPr>
                <w:rFonts w:ascii="Arial" w:hAnsi="Arial" w:cs="Arial"/>
                <w:sz w:val="22"/>
              </w:rPr>
              <w:t>Taxes</w:t>
            </w:r>
          </w:p>
        </w:tc>
        <w:tc>
          <w:tcPr>
            <w:tcW w:w="1569" w:type="dxa"/>
          </w:tcPr>
          <w:p w14:paraId="6E16BD6B" w14:textId="77777777" w:rsidR="004D27B2" w:rsidRDefault="004D27B2" w:rsidP="005977D7">
            <w:pPr>
              <w:jc w:val="center"/>
              <w:rPr>
                <w:rFonts w:ascii="Arial" w:hAnsi="Arial" w:cs="Arial"/>
                <w:sz w:val="22"/>
              </w:rPr>
            </w:pPr>
            <w:r>
              <w:rPr>
                <w:rFonts w:ascii="Arial" w:hAnsi="Arial" w:cs="Arial"/>
                <w:sz w:val="22"/>
              </w:rPr>
              <w:t>66</w:t>
            </w:r>
          </w:p>
        </w:tc>
        <w:tc>
          <w:tcPr>
            <w:tcW w:w="1569" w:type="dxa"/>
          </w:tcPr>
          <w:p w14:paraId="796DA170" w14:textId="77777777" w:rsidR="004D27B2" w:rsidRPr="00A81FE5" w:rsidRDefault="004D27B2" w:rsidP="005977D7">
            <w:pPr>
              <w:jc w:val="center"/>
              <w:rPr>
                <w:rFonts w:ascii="Arial" w:hAnsi="Arial" w:cs="Arial"/>
                <w:sz w:val="22"/>
              </w:rPr>
            </w:pPr>
            <w:r>
              <w:rPr>
                <w:rFonts w:ascii="Arial" w:hAnsi="Arial" w:cs="Arial"/>
                <w:sz w:val="22"/>
              </w:rPr>
              <w:t>41</w:t>
            </w:r>
          </w:p>
        </w:tc>
        <w:tc>
          <w:tcPr>
            <w:tcW w:w="1317" w:type="dxa"/>
          </w:tcPr>
          <w:p w14:paraId="7DD7315B" w14:textId="77777777" w:rsidR="004D27B2" w:rsidRPr="00A81FE5" w:rsidRDefault="004D27B2" w:rsidP="005977D7">
            <w:pPr>
              <w:jc w:val="center"/>
              <w:rPr>
                <w:rFonts w:ascii="Arial" w:hAnsi="Arial" w:cs="Arial"/>
                <w:sz w:val="22"/>
              </w:rPr>
            </w:pPr>
            <w:r>
              <w:rPr>
                <w:rFonts w:ascii="Arial" w:hAnsi="Arial" w:cs="Arial"/>
                <w:sz w:val="22"/>
              </w:rPr>
              <w:t>45</w:t>
            </w:r>
          </w:p>
        </w:tc>
        <w:tc>
          <w:tcPr>
            <w:tcW w:w="1434" w:type="dxa"/>
          </w:tcPr>
          <w:p w14:paraId="438D7103" w14:textId="16FD34A0" w:rsidR="004D27B2" w:rsidRPr="00A81FE5" w:rsidRDefault="004D27B2" w:rsidP="005977D7">
            <w:pPr>
              <w:tabs>
                <w:tab w:val="left" w:pos="332"/>
              </w:tabs>
              <w:rPr>
                <w:rFonts w:ascii="Arial" w:hAnsi="Arial" w:cs="Arial"/>
                <w:sz w:val="22"/>
              </w:rPr>
            </w:pPr>
            <w:r>
              <w:rPr>
                <w:rFonts w:ascii="Arial" w:hAnsi="Arial" w:cs="Arial"/>
                <w:sz w:val="22"/>
              </w:rPr>
              <w:t xml:space="preserve">   R   +</w:t>
            </w:r>
            <w:r w:rsidR="00F0662F">
              <w:rPr>
                <w:rFonts w:ascii="Arial" w:hAnsi="Arial" w:cs="Arial"/>
                <w:sz w:val="22"/>
              </w:rPr>
              <w:t>4</w:t>
            </w:r>
          </w:p>
        </w:tc>
      </w:tr>
      <w:tr w:rsidR="004D27B2" w14:paraId="50609149" w14:textId="77777777" w:rsidTr="004D27B2">
        <w:trPr>
          <w:jc w:val="center"/>
        </w:trPr>
        <w:tc>
          <w:tcPr>
            <w:tcW w:w="2340" w:type="dxa"/>
          </w:tcPr>
          <w:p w14:paraId="2B832B42" w14:textId="77777777" w:rsidR="004D27B2" w:rsidRDefault="004D27B2" w:rsidP="005977D7">
            <w:pPr>
              <w:rPr>
                <w:rFonts w:ascii="Arial" w:hAnsi="Arial" w:cs="Arial"/>
                <w:sz w:val="22"/>
              </w:rPr>
            </w:pPr>
            <w:r>
              <w:rPr>
                <w:rFonts w:ascii="Arial" w:hAnsi="Arial" w:cs="Arial"/>
                <w:sz w:val="22"/>
              </w:rPr>
              <w:t>Border security</w:t>
            </w:r>
          </w:p>
        </w:tc>
        <w:tc>
          <w:tcPr>
            <w:tcW w:w="1569" w:type="dxa"/>
          </w:tcPr>
          <w:p w14:paraId="621F50D3" w14:textId="77777777" w:rsidR="004D27B2" w:rsidRDefault="004D27B2" w:rsidP="005977D7">
            <w:pPr>
              <w:jc w:val="center"/>
              <w:rPr>
                <w:rFonts w:ascii="Arial" w:hAnsi="Arial" w:cs="Arial"/>
                <w:sz w:val="22"/>
              </w:rPr>
            </w:pPr>
            <w:r>
              <w:rPr>
                <w:rFonts w:ascii="Arial" w:hAnsi="Arial" w:cs="Arial"/>
                <w:sz w:val="22"/>
              </w:rPr>
              <w:t>59</w:t>
            </w:r>
          </w:p>
        </w:tc>
        <w:tc>
          <w:tcPr>
            <w:tcW w:w="1569" w:type="dxa"/>
          </w:tcPr>
          <w:p w14:paraId="666CA44A" w14:textId="77777777" w:rsidR="004D27B2" w:rsidRPr="00A81FE5" w:rsidRDefault="004D27B2" w:rsidP="005977D7">
            <w:pPr>
              <w:jc w:val="center"/>
              <w:rPr>
                <w:rFonts w:ascii="Arial" w:hAnsi="Arial" w:cs="Arial"/>
                <w:sz w:val="22"/>
              </w:rPr>
            </w:pPr>
            <w:r>
              <w:rPr>
                <w:rFonts w:ascii="Arial" w:hAnsi="Arial" w:cs="Arial"/>
                <w:sz w:val="22"/>
              </w:rPr>
              <w:t>39</w:t>
            </w:r>
          </w:p>
        </w:tc>
        <w:tc>
          <w:tcPr>
            <w:tcW w:w="1317" w:type="dxa"/>
          </w:tcPr>
          <w:p w14:paraId="70E78B76" w14:textId="77777777" w:rsidR="004D27B2" w:rsidRPr="00A81FE5" w:rsidRDefault="004D27B2" w:rsidP="005977D7">
            <w:pPr>
              <w:jc w:val="center"/>
              <w:rPr>
                <w:rFonts w:ascii="Arial" w:hAnsi="Arial" w:cs="Arial"/>
                <w:sz w:val="22"/>
              </w:rPr>
            </w:pPr>
            <w:r>
              <w:rPr>
                <w:rFonts w:ascii="Arial" w:hAnsi="Arial" w:cs="Arial"/>
                <w:sz w:val="22"/>
              </w:rPr>
              <w:t>49</w:t>
            </w:r>
          </w:p>
        </w:tc>
        <w:tc>
          <w:tcPr>
            <w:tcW w:w="1434" w:type="dxa"/>
          </w:tcPr>
          <w:p w14:paraId="7DDE333C" w14:textId="77777777" w:rsidR="004D27B2" w:rsidRPr="00A81FE5" w:rsidRDefault="004D27B2" w:rsidP="005977D7">
            <w:pPr>
              <w:tabs>
                <w:tab w:val="left" w:pos="332"/>
              </w:tabs>
              <w:rPr>
                <w:rFonts w:ascii="Arial" w:hAnsi="Arial" w:cs="Arial"/>
                <w:sz w:val="22"/>
              </w:rPr>
            </w:pPr>
            <w:r>
              <w:rPr>
                <w:rFonts w:ascii="Arial" w:hAnsi="Arial" w:cs="Arial"/>
                <w:sz w:val="22"/>
              </w:rPr>
              <w:t xml:space="preserve">   R +10</w:t>
            </w:r>
          </w:p>
        </w:tc>
      </w:tr>
      <w:tr w:rsidR="004D27B2" w14:paraId="2C01618F" w14:textId="77777777" w:rsidTr="004D27B2">
        <w:trPr>
          <w:jc w:val="center"/>
        </w:trPr>
        <w:tc>
          <w:tcPr>
            <w:tcW w:w="2340" w:type="dxa"/>
          </w:tcPr>
          <w:p w14:paraId="23B28D8A" w14:textId="77777777" w:rsidR="004D27B2" w:rsidRPr="00A81FE5" w:rsidRDefault="004D27B2" w:rsidP="005977D7">
            <w:pPr>
              <w:rPr>
                <w:rFonts w:ascii="Arial" w:hAnsi="Arial" w:cs="Arial"/>
                <w:sz w:val="22"/>
              </w:rPr>
            </w:pPr>
            <w:r>
              <w:rPr>
                <w:rFonts w:ascii="Arial" w:hAnsi="Arial" w:cs="Arial"/>
                <w:sz w:val="22"/>
              </w:rPr>
              <w:t>Global warming</w:t>
            </w:r>
          </w:p>
        </w:tc>
        <w:tc>
          <w:tcPr>
            <w:tcW w:w="1569" w:type="dxa"/>
          </w:tcPr>
          <w:p w14:paraId="13ECAFD1" w14:textId="77777777" w:rsidR="004D27B2" w:rsidRDefault="004D27B2" w:rsidP="005977D7">
            <w:pPr>
              <w:jc w:val="center"/>
              <w:rPr>
                <w:rFonts w:ascii="Arial" w:hAnsi="Arial" w:cs="Arial"/>
                <w:sz w:val="22"/>
              </w:rPr>
            </w:pPr>
            <w:r>
              <w:rPr>
                <w:rFonts w:ascii="Arial" w:hAnsi="Arial" w:cs="Arial"/>
                <w:sz w:val="22"/>
              </w:rPr>
              <w:t>48</w:t>
            </w:r>
          </w:p>
        </w:tc>
        <w:tc>
          <w:tcPr>
            <w:tcW w:w="1569" w:type="dxa"/>
          </w:tcPr>
          <w:p w14:paraId="7A219FBE" w14:textId="77777777" w:rsidR="004D27B2" w:rsidRPr="00A81FE5" w:rsidRDefault="004D27B2" w:rsidP="005977D7">
            <w:pPr>
              <w:jc w:val="center"/>
              <w:rPr>
                <w:rFonts w:ascii="Arial" w:hAnsi="Arial" w:cs="Arial"/>
                <w:sz w:val="22"/>
              </w:rPr>
            </w:pPr>
            <w:r>
              <w:rPr>
                <w:rFonts w:ascii="Arial" w:hAnsi="Arial" w:cs="Arial"/>
                <w:sz w:val="22"/>
              </w:rPr>
              <w:t>56</w:t>
            </w:r>
          </w:p>
        </w:tc>
        <w:tc>
          <w:tcPr>
            <w:tcW w:w="1317" w:type="dxa"/>
          </w:tcPr>
          <w:p w14:paraId="76FA2C6A" w14:textId="77777777" w:rsidR="004D27B2" w:rsidRPr="00A81FE5" w:rsidRDefault="004D27B2" w:rsidP="005977D7">
            <w:pPr>
              <w:jc w:val="center"/>
              <w:rPr>
                <w:rFonts w:ascii="Arial" w:hAnsi="Arial" w:cs="Arial"/>
                <w:sz w:val="22"/>
              </w:rPr>
            </w:pPr>
            <w:r>
              <w:rPr>
                <w:rFonts w:ascii="Arial" w:hAnsi="Arial" w:cs="Arial"/>
                <w:sz w:val="22"/>
              </w:rPr>
              <w:t>24</w:t>
            </w:r>
          </w:p>
        </w:tc>
        <w:tc>
          <w:tcPr>
            <w:tcW w:w="1434" w:type="dxa"/>
          </w:tcPr>
          <w:p w14:paraId="7686CA07" w14:textId="77777777" w:rsidR="004D27B2" w:rsidRPr="00A81FE5" w:rsidRDefault="004D27B2" w:rsidP="005977D7">
            <w:pPr>
              <w:tabs>
                <w:tab w:val="left" w:pos="332"/>
              </w:tabs>
              <w:rPr>
                <w:rFonts w:ascii="Arial" w:hAnsi="Arial" w:cs="Arial"/>
                <w:sz w:val="22"/>
              </w:rPr>
            </w:pPr>
            <w:r>
              <w:rPr>
                <w:rFonts w:ascii="Arial" w:hAnsi="Arial" w:cs="Arial"/>
                <w:sz w:val="22"/>
              </w:rPr>
              <w:t xml:space="preserve">   D +32</w:t>
            </w:r>
          </w:p>
        </w:tc>
      </w:tr>
    </w:tbl>
    <w:p w14:paraId="1EA66F35" w14:textId="77777777" w:rsidR="00206532" w:rsidRDefault="00206532" w:rsidP="00492D9D"/>
    <w:p w14:paraId="72051001" w14:textId="77777777" w:rsidR="00206532" w:rsidRDefault="00206532" w:rsidP="00492D9D"/>
    <w:p w14:paraId="76B6B7ED" w14:textId="24B1D265" w:rsidR="00492D9D" w:rsidRDefault="00492D9D" w:rsidP="00492D9D">
      <w:r>
        <w:t xml:space="preserve">Focusing on health care as the top issue, it’s notable that the Democratic advantage is </w:t>
      </w:r>
      <w:r w:rsidR="00BE6071">
        <w:t xml:space="preserve">similar </w:t>
      </w:r>
      <w:r>
        <w:t xml:space="preserve">among men and women alike. It disappears among seniors, who split evenly; widens among college-educated adults; and is +16 points Democratic in the suburbs but flips to +24 points for the Republicans in rural areas. Political independents favor the Democrats </w:t>
      </w:r>
      <w:r w:rsidR="008A6E2F">
        <w:t xml:space="preserve">in trust to handle </w:t>
      </w:r>
      <w:r>
        <w:t>health care by a 20-point margin.</w:t>
      </w:r>
    </w:p>
    <w:p w14:paraId="5ABAE36D" w14:textId="77777777" w:rsidR="00492D9D" w:rsidRDefault="00492D9D" w:rsidP="00492D9D"/>
    <w:p w14:paraId="4EB3AED4" w14:textId="1BC8E106" w:rsidR="00492D9D" w:rsidRDefault="00492D9D" w:rsidP="00492D9D">
      <w:r>
        <w:t xml:space="preserve">There are differences on the virtually as-important issue of the economy. Women divide in trust on this issue while men favor the GOP by 22 points. Young adults, the Democrats’ best age group, only divide evenly, while seniors go +17 points for the Republicans. So do suburban voters and independents, both by 14 points. </w:t>
      </w:r>
    </w:p>
    <w:p w14:paraId="2F8D9892" w14:textId="77777777" w:rsidR="000A7A78" w:rsidRDefault="000A7A78" w:rsidP="00492D9D"/>
    <w:p w14:paraId="7E73772A" w14:textId="1319792B" w:rsidR="000A7A78" w:rsidRDefault="000A7A78" w:rsidP="00492D9D">
      <w:r>
        <w:t>Attitudes on the issues also are useful to view in profile, by vote prefere</w:t>
      </w:r>
      <w:r w:rsidR="00176D8F">
        <w:t>n</w:t>
      </w:r>
      <w:r>
        <w:t>ce</w:t>
      </w:r>
      <w:r w:rsidR="00176D8F">
        <w:t>s</w:t>
      </w:r>
      <w:r>
        <w:t>. Among those who say th</w:t>
      </w:r>
      <w:r w:rsidR="008A6E2F">
        <w:t>at</w:t>
      </w:r>
      <w:r>
        <w:t xml:space="preserve"> health care is highly important in their vote, there’s a 57-3</w:t>
      </w:r>
      <w:r w:rsidR="00BE6071">
        <w:t>7</w:t>
      </w:r>
      <w:r>
        <w:t xml:space="preserve"> percent Democratic lead in House vote preference</w:t>
      </w:r>
      <w:r w:rsidR="00176D8F">
        <w:t>s</w:t>
      </w:r>
      <w:r>
        <w:t>, and it’s identical among those who prioritize reducing divisions among people and groups. The GOP has a 2</w:t>
      </w:r>
      <w:r w:rsidR="00BE6071">
        <w:t>2</w:t>
      </w:r>
      <w:r>
        <w:t>-point lead, 5</w:t>
      </w:r>
      <w:r w:rsidR="00BE6071">
        <w:t>9</w:t>
      </w:r>
      <w:r>
        <w:t>-37 percent, by contrast, among those who call border security highly important in their vote. It’s essentially a dead heat among those who focus on the economy, immigration and taxes.</w:t>
      </w:r>
      <w:r w:rsidR="00176D8F">
        <w:t xml:space="preserve"> And it’s a whopping +5</w:t>
      </w:r>
      <w:r w:rsidR="00BE6071">
        <w:t>6</w:t>
      </w:r>
      <w:r w:rsidR="00176D8F">
        <w:t xml:space="preserve"> points Democratic among those who call global warming highly important in their vote for Congress.</w:t>
      </w:r>
    </w:p>
    <w:p w14:paraId="548CD173" w14:textId="77777777" w:rsidR="000A7A78" w:rsidRPr="000A7A78" w:rsidRDefault="000A7A78" w:rsidP="00492D9D">
      <w:pPr>
        <w:rPr>
          <w:sz w:val="20"/>
          <w:szCs w:val="20"/>
        </w:rPr>
      </w:pPr>
    </w:p>
    <w:p w14:paraId="4D5A21B7" w14:textId="77777777" w:rsidR="004D27B2" w:rsidRPr="000A7A78" w:rsidRDefault="00176D8F" w:rsidP="004D27B2">
      <w:pPr>
        <w:rPr>
          <w:rFonts w:ascii="Courier New" w:hAnsi="Courier New" w:cs="Courier New"/>
          <w:color w:val="000000"/>
          <w:sz w:val="20"/>
          <w:szCs w:val="20"/>
        </w:rPr>
      </w:pPr>
      <w:r>
        <w:rPr>
          <w:rFonts w:ascii="Courier New" w:hAnsi="Courier New" w:cs="Courier New"/>
          <w:color w:val="000000"/>
          <w:sz w:val="20"/>
          <w:szCs w:val="20"/>
        </w:rPr>
        <w:t xml:space="preserve">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1569"/>
        <w:gridCol w:w="1317"/>
        <w:gridCol w:w="1434"/>
      </w:tblGrid>
      <w:tr w:rsidR="004D27B2" w14:paraId="4AD2DE99" w14:textId="77777777" w:rsidTr="004D27B2">
        <w:trPr>
          <w:jc w:val="center"/>
        </w:trPr>
        <w:tc>
          <w:tcPr>
            <w:tcW w:w="3960" w:type="dxa"/>
            <w:tcBorders>
              <w:top w:val="single" w:sz="4" w:space="0" w:color="auto"/>
              <w:bottom w:val="single" w:sz="4" w:space="0" w:color="auto"/>
            </w:tcBorders>
          </w:tcPr>
          <w:p w14:paraId="15CC3862" w14:textId="77777777" w:rsidR="004D27B2" w:rsidRPr="00A81FE5" w:rsidRDefault="004D27B2" w:rsidP="005977D7">
            <w:pPr>
              <w:rPr>
                <w:rFonts w:ascii="Arial" w:hAnsi="Arial" w:cs="Arial"/>
                <w:sz w:val="22"/>
              </w:rPr>
            </w:pPr>
          </w:p>
        </w:tc>
        <w:tc>
          <w:tcPr>
            <w:tcW w:w="2886" w:type="dxa"/>
            <w:gridSpan w:val="2"/>
            <w:tcBorders>
              <w:top w:val="single" w:sz="4" w:space="0" w:color="auto"/>
              <w:bottom w:val="single" w:sz="4" w:space="0" w:color="auto"/>
            </w:tcBorders>
          </w:tcPr>
          <w:p w14:paraId="569BC557" w14:textId="77777777" w:rsidR="004D27B2" w:rsidRDefault="004D27B2" w:rsidP="005977D7">
            <w:pPr>
              <w:jc w:val="center"/>
              <w:rPr>
                <w:rFonts w:ascii="Arial" w:hAnsi="Arial" w:cs="Arial"/>
                <w:sz w:val="22"/>
              </w:rPr>
            </w:pPr>
            <w:r>
              <w:rPr>
                <w:rFonts w:ascii="Arial" w:hAnsi="Arial" w:cs="Arial"/>
                <w:sz w:val="22"/>
              </w:rPr>
              <w:t>House vote preference</w:t>
            </w:r>
          </w:p>
        </w:tc>
        <w:tc>
          <w:tcPr>
            <w:tcW w:w="1434" w:type="dxa"/>
            <w:tcBorders>
              <w:top w:val="single" w:sz="4" w:space="0" w:color="auto"/>
              <w:bottom w:val="single" w:sz="4" w:space="0" w:color="auto"/>
            </w:tcBorders>
          </w:tcPr>
          <w:p w14:paraId="30EE8E39" w14:textId="77777777" w:rsidR="004D27B2" w:rsidRDefault="004D27B2" w:rsidP="005977D7">
            <w:pPr>
              <w:rPr>
                <w:rFonts w:ascii="Arial" w:hAnsi="Arial" w:cs="Arial"/>
                <w:sz w:val="22"/>
              </w:rPr>
            </w:pPr>
          </w:p>
        </w:tc>
      </w:tr>
      <w:tr w:rsidR="004D27B2" w14:paraId="6CD53C82" w14:textId="77777777" w:rsidTr="004D27B2">
        <w:trPr>
          <w:jc w:val="center"/>
        </w:trPr>
        <w:tc>
          <w:tcPr>
            <w:tcW w:w="3960" w:type="dxa"/>
            <w:tcBorders>
              <w:top w:val="single" w:sz="4" w:space="0" w:color="auto"/>
              <w:bottom w:val="single" w:sz="4" w:space="0" w:color="auto"/>
            </w:tcBorders>
          </w:tcPr>
          <w:p w14:paraId="16B26EC6" w14:textId="77777777" w:rsidR="004D27B2" w:rsidRPr="00A81FE5" w:rsidRDefault="004D27B2" w:rsidP="005977D7">
            <w:pPr>
              <w:rPr>
                <w:rFonts w:ascii="Arial" w:hAnsi="Arial" w:cs="Arial"/>
                <w:sz w:val="22"/>
              </w:rPr>
            </w:pPr>
            <w:r>
              <w:rPr>
                <w:rFonts w:ascii="Arial" w:hAnsi="Arial" w:cs="Arial"/>
                <w:sz w:val="22"/>
              </w:rPr>
              <w:t>Highly important</w:t>
            </w:r>
          </w:p>
        </w:tc>
        <w:tc>
          <w:tcPr>
            <w:tcW w:w="1569" w:type="dxa"/>
            <w:tcBorders>
              <w:top w:val="single" w:sz="4" w:space="0" w:color="auto"/>
              <w:bottom w:val="single" w:sz="4" w:space="0" w:color="auto"/>
            </w:tcBorders>
          </w:tcPr>
          <w:p w14:paraId="56505794" w14:textId="77777777" w:rsidR="004D27B2" w:rsidRPr="00A81FE5" w:rsidRDefault="004D27B2" w:rsidP="005977D7">
            <w:pPr>
              <w:jc w:val="center"/>
              <w:rPr>
                <w:rFonts w:ascii="Arial" w:hAnsi="Arial" w:cs="Arial"/>
                <w:sz w:val="22"/>
              </w:rPr>
            </w:pPr>
            <w:r>
              <w:rPr>
                <w:rFonts w:ascii="Arial" w:hAnsi="Arial" w:cs="Arial"/>
                <w:sz w:val="22"/>
              </w:rPr>
              <w:t>Democratic</w:t>
            </w:r>
          </w:p>
        </w:tc>
        <w:tc>
          <w:tcPr>
            <w:tcW w:w="1317" w:type="dxa"/>
            <w:tcBorders>
              <w:top w:val="single" w:sz="4" w:space="0" w:color="auto"/>
              <w:bottom w:val="single" w:sz="4" w:space="0" w:color="auto"/>
            </w:tcBorders>
          </w:tcPr>
          <w:p w14:paraId="633CA4B3" w14:textId="77777777" w:rsidR="004D27B2" w:rsidRPr="00A81FE5" w:rsidRDefault="004D27B2" w:rsidP="005977D7">
            <w:pPr>
              <w:jc w:val="center"/>
              <w:rPr>
                <w:rFonts w:ascii="Arial" w:hAnsi="Arial" w:cs="Arial"/>
                <w:sz w:val="22"/>
              </w:rPr>
            </w:pPr>
            <w:r>
              <w:rPr>
                <w:rFonts w:ascii="Arial" w:hAnsi="Arial" w:cs="Arial"/>
                <w:sz w:val="22"/>
              </w:rPr>
              <w:t>Republican</w:t>
            </w:r>
          </w:p>
        </w:tc>
        <w:tc>
          <w:tcPr>
            <w:tcW w:w="1434" w:type="dxa"/>
            <w:tcBorders>
              <w:top w:val="single" w:sz="4" w:space="0" w:color="auto"/>
              <w:bottom w:val="single" w:sz="4" w:space="0" w:color="auto"/>
            </w:tcBorders>
          </w:tcPr>
          <w:p w14:paraId="2887625C" w14:textId="77777777" w:rsidR="004D27B2" w:rsidRDefault="004D27B2" w:rsidP="005977D7">
            <w:pPr>
              <w:rPr>
                <w:rFonts w:ascii="Arial" w:hAnsi="Arial" w:cs="Arial"/>
                <w:sz w:val="22"/>
              </w:rPr>
            </w:pPr>
            <w:r>
              <w:rPr>
                <w:rFonts w:ascii="Arial" w:hAnsi="Arial" w:cs="Arial"/>
                <w:sz w:val="22"/>
              </w:rPr>
              <w:t xml:space="preserve">       Diff.</w:t>
            </w:r>
          </w:p>
        </w:tc>
      </w:tr>
      <w:tr w:rsidR="004D27B2" w14:paraId="0A5402B6" w14:textId="77777777" w:rsidTr="004D27B2">
        <w:trPr>
          <w:jc w:val="center"/>
        </w:trPr>
        <w:tc>
          <w:tcPr>
            <w:tcW w:w="3960" w:type="dxa"/>
            <w:tcBorders>
              <w:top w:val="single" w:sz="4" w:space="0" w:color="auto"/>
            </w:tcBorders>
          </w:tcPr>
          <w:p w14:paraId="4B7F464E" w14:textId="77777777" w:rsidR="004D27B2" w:rsidRPr="00A81FE5" w:rsidRDefault="004D27B2" w:rsidP="005977D7">
            <w:pPr>
              <w:rPr>
                <w:rFonts w:ascii="Arial" w:hAnsi="Arial" w:cs="Arial"/>
                <w:sz w:val="22"/>
              </w:rPr>
            </w:pPr>
            <w:r>
              <w:rPr>
                <w:rFonts w:ascii="Arial" w:hAnsi="Arial" w:cs="Arial"/>
                <w:sz w:val="22"/>
              </w:rPr>
              <w:t>Health care</w:t>
            </w:r>
          </w:p>
        </w:tc>
        <w:tc>
          <w:tcPr>
            <w:tcW w:w="1569" w:type="dxa"/>
            <w:tcBorders>
              <w:top w:val="single" w:sz="4" w:space="0" w:color="auto"/>
            </w:tcBorders>
          </w:tcPr>
          <w:p w14:paraId="6CB8FA92" w14:textId="77777777" w:rsidR="004D27B2" w:rsidRPr="00A81FE5" w:rsidRDefault="004D27B2" w:rsidP="005977D7">
            <w:pPr>
              <w:tabs>
                <w:tab w:val="decimal" w:pos="786"/>
              </w:tabs>
              <w:rPr>
                <w:rFonts w:ascii="Arial" w:hAnsi="Arial" w:cs="Arial"/>
                <w:sz w:val="22"/>
              </w:rPr>
            </w:pPr>
            <w:r>
              <w:rPr>
                <w:rFonts w:ascii="Arial" w:hAnsi="Arial" w:cs="Arial"/>
                <w:sz w:val="22"/>
              </w:rPr>
              <w:t>57</w:t>
            </w:r>
            <w:r w:rsidRPr="00A81FE5">
              <w:rPr>
                <w:rFonts w:ascii="Arial" w:hAnsi="Arial" w:cs="Arial"/>
                <w:sz w:val="22"/>
              </w:rPr>
              <w:t>%</w:t>
            </w:r>
          </w:p>
        </w:tc>
        <w:tc>
          <w:tcPr>
            <w:tcW w:w="1317" w:type="dxa"/>
            <w:tcBorders>
              <w:top w:val="single" w:sz="4" w:space="0" w:color="auto"/>
            </w:tcBorders>
          </w:tcPr>
          <w:p w14:paraId="0F71A3E2" w14:textId="748D01BA" w:rsidR="004D27B2" w:rsidRPr="00A81FE5" w:rsidRDefault="004D27B2" w:rsidP="005977D7">
            <w:pPr>
              <w:tabs>
                <w:tab w:val="decimal" w:pos="665"/>
              </w:tabs>
              <w:rPr>
                <w:rFonts w:ascii="Arial" w:hAnsi="Arial" w:cs="Arial"/>
                <w:sz w:val="22"/>
              </w:rPr>
            </w:pPr>
            <w:r>
              <w:rPr>
                <w:rFonts w:ascii="Arial" w:hAnsi="Arial" w:cs="Arial"/>
                <w:sz w:val="22"/>
              </w:rPr>
              <w:t>3</w:t>
            </w:r>
            <w:r w:rsidR="00F0662F">
              <w:rPr>
                <w:rFonts w:ascii="Arial" w:hAnsi="Arial" w:cs="Arial"/>
                <w:sz w:val="22"/>
              </w:rPr>
              <w:t>7</w:t>
            </w:r>
            <w:r>
              <w:rPr>
                <w:rFonts w:ascii="Arial" w:hAnsi="Arial" w:cs="Arial"/>
                <w:sz w:val="22"/>
              </w:rPr>
              <w:t>%</w:t>
            </w:r>
          </w:p>
        </w:tc>
        <w:tc>
          <w:tcPr>
            <w:tcW w:w="1434" w:type="dxa"/>
            <w:tcBorders>
              <w:top w:val="single" w:sz="4" w:space="0" w:color="auto"/>
            </w:tcBorders>
          </w:tcPr>
          <w:p w14:paraId="15A8DDDC" w14:textId="61BD7B42" w:rsidR="004D27B2" w:rsidRPr="00A81FE5" w:rsidRDefault="004D27B2" w:rsidP="005977D7">
            <w:pPr>
              <w:tabs>
                <w:tab w:val="left" w:pos="332"/>
              </w:tabs>
              <w:rPr>
                <w:rFonts w:ascii="Arial" w:hAnsi="Arial" w:cs="Arial"/>
                <w:sz w:val="22"/>
              </w:rPr>
            </w:pPr>
            <w:r>
              <w:rPr>
                <w:rFonts w:ascii="Arial" w:hAnsi="Arial" w:cs="Arial"/>
                <w:sz w:val="22"/>
              </w:rPr>
              <w:t xml:space="preserve">   D +2</w:t>
            </w:r>
            <w:r w:rsidR="00F0662F">
              <w:rPr>
                <w:rFonts w:ascii="Arial" w:hAnsi="Arial" w:cs="Arial"/>
                <w:sz w:val="22"/>
              </w:rPr>
              <w:t>0</w:t>
            </w:r>
            <w:r>
              <w:rPr>
                <w:rFonts w:ascii="Arial" w:hAnsi="Arial" w:cs="Arial"/>
                <w:sz w:val="22"/>
              </w:rPr>
              <w:t xml:space="preserve"> pts.</w:t>
            </w:r>
          </w:p>
        </w:tc>
      </w:tr>
      <w:tr w:rsidR="004D27B2" w14:paraId="1C300A91" w14:textId="77777777" w:rsidTr="004D27B2">
        <w:trPr>
          <w:jc w:val="center"/>
        </w:trPr>
        <w:tc>
          <w:tcPr>
            <w:tcW w:w="3960" w:type="dxa"/>
          </w:tcPr>
          <w:p w14:paraId="53F8C606" w14:textId="77777777" w:rsidR="004D27B2" w:rsidRPr="00A81FE5" w:rsidRDefault="004D27B2" w:rsidP="005977D7">
            <w:pPr>
              <w:rPr>
                <w:rFonts w:ascii="Arial" w:hAnsi="Arial" w:cs="Arial"/>
                <w:sz w:val="22"/>
              </w:rPr>
            </w:pPr>
            <w:r>
              <w:rPr>
                <w:rFonts w:ascii="Arial" w:hAnsi="Arial" w:cs="Arial"/>
                <w:sz w:val="22"/>
              </w:rPr>
              <w:t>Economy</w:t>
            </w:r>
          </w:p>
        </w:tc>
        <w:tc>
          <w:tcPr>
            <w:tcW w:w="1569" w:type="dxa"/>
          </w:tcPr>
          <w:p w14:paraId="09D1C014" w14:textId="0CF92180" w:rsidR="004D27B2" w:rsidRPr="00A81FE5" w:rsidRDefault="00F0662F" w:rsidP="005977D7">
            <w:pPr>
              <w:jc w:val="center"/>
              <w:rPr>
                <w:rFonts w:ascii="Arial" w:hAnsi="Arial" w:cs="Arial"/>
                <w:sz w:val="22"/>
              </w:rPr>
            </w:pPr>
            <w:r>
              <w:rPr>
                <w:rFonts w:ascii="Arial" w:hAnsi="Arial" w:cs="Arial"/>
                <w:sz w:val="22"/>
              </w:rPr>
              <w:t>47</w:t>
            </w:r>
          </w:p>
        </w:tc>
        <w:tc>
          <w:tcPr>
            <w:tcW w:w="1317" w:type="dxa"/>
          </w:tcPr>
          <w:p w14:paraId="4EC28852" w14:textId="62D2E93B" w:rsidR="004D27B2" w:rsidRPr="00A81FE5" w:rsidRDefault="004D27B2" w:rsidP="005977D7">
            <w:pPr>
              <w:tabs>
                <w:tab w:val="decimal" w:pos="665"/>
              </w:tabs>
              <w:rPr>
                <w:rFonts w:ascii="Arial" w:hAnsi="Arial" w:cs="Arial"/>
                <w:sz w:val="22"/>
              </w:rPr>
            </w:pPr>
            <w:r>
              <w:rPr>
                <w:rFonts w:ascii="Arial" w:hAnsi="Arial" w:cs="Arial"/>
                <w:sz w:val="22"/>
              </w:rPr>
              <w:t>4</w:t>
            </w:r>
            <w:r w:rsidR="00F0662F">
              <w:rPr>
                <w:rFonts w:ascii="Arial" w:hAnsi="Arial" w:cs="Arial"/>
                <w:sz w:val="22"/>
              </w:rPr>
              <w:t>7</w:t>
            </w:r>
          </w:p>
        </w:tc>
        <w:tc>
          <w:tcPr>
            <w:tcW w:w="1434" w:type="dxa"/>
          </w:tcPr>
          <w:p w14:paraId="17F48F74" w14:textId="2918C110" w:rsidR="004D27B2" w:rsidRPr="00A81FE5" w:rsidRDefault="004D27B2" w:rsidP="005977D7">
            <w:pPr>
              <w:tabs>
                <w:tab w:val="left" w:pos="332"/>
              </w:tabs>
              <w:rPr>
                <w:rFonts w:ascii="Arial" w:hAnsi="Arial" w:cs="Arial"/>
                <w:sz w:val="22"/>
              </w:rPr>
            </w:pPr>
            <w:r>
              <w:rPr>
                <w:rFonts w:ascii="Arial" w:hAnsi="Arial" w:cs="Arial"/>
                <w:sz w:val="22"/>
              </w:rPr>
              <w:t xml:space="preserve">   </w:t>
            </w:r>
            <w:r w:rsidR="00F0662F">
              <w:rPr>
                <w:rFonts w:ascii="Arial" w:hAnsi="Arial" w:cs="Arial"/>
                <w:sz w:val="22"/>
              </w:rPr>
              <w:t>---</w:t>
            </w:r>
          </w:p>
        </w:tc>
      </w:tr>
      <w:tr w:rsidR="004D27B2" w14:paraId="7E352CBC" w14:textId="77777777" w:rsidTr="004D27B2">
        <w:trPr>
          <w:jc w:val="center"/>
        </w:trPr>
        <w:tc>
          <w:tcPr>
            <w:tcW w:w="3960" w:type="dxa"/>
          </w:tcPr>
          <w:p w14:paraId="7A1223B4" w14:textId="77777777" w:rsidR="004D27B2" w:rsidRPr="00A81FE5" w:rsidRDefault="004D27B2" w:rsidP="005977D7">
            <w:pPr>
              <w:rPr>
                <w:rFonts w:ascii="Arial" w:hAnsi="Arial" w:cs="Arial"/>
                <w:sz w:val="22"/>
              </w:rPr>
            </w:pPr>
            <w:r>
              <w:rPr>
                <w:rFonts w:ascii="Arial" w:hAnsi="Arial" w:cs="Arial"/>
                <w:sz w:val="22"/>
              </w:rPr>
              <w:t>Divisions between people and groups</w:t>
            </w:r>
          </w:p>
        </w:tc>
        <w:tc>
          <w:tcPr>
            <w:tcW w:w="1569" w:type="dxa"/>
          </w:tcPr>
          <w:p w14:paraId="24F0B816" w14:textId="77777777" w:rsidR="004D27B2" w:rsidRPr="00A81FE5" w:rsidRDefault="004D27B2" w:rsidP="005977D7">
            <w:pPr>
              <w:jc w:val="center"/>
              <w:rPr>
                <w:rFonts w:ascii="Arial" w:hAnsi="Arial" w:cs="Arial"/>
                <w:sz w:val="22"/>
              </w:rPr>
            </w:pPr>
            <w:r>
              <w:rPr>
                <w:rFonts w:ascii="Arial" w:hAnsi="Arial" w:cs="Arial"/>
                <w:sz w:val="22"/>
              </w:rPr>
              <w:t>57</w:t>
            </w:r>
          </w:p>
        </w:tc>
        <w:tc>
          <w:tcPr>
            <w:tcW w:w="1317" w:type="dxa"/>
          </w:tcPr>
          <w:p w14:paraId="41D2FC08" w14:textId="510D13E2" w:rsidR="004D27B2" w:rsidRPr="00A81FE5" w:rsidRDefault="004D27B2" w:rsidP="005977D7">
            <w:pPr>
              <w:jc w:val="center"/>
              <w:rPr>
                <w:rFonts w:ascii="Arial" w:hAnsi="Arial" w:cs="Arial"/>
                <w:sz w:val="22"/>
              </w:rPr>
            </w:pPr>
            <w:r>
              <w:rPr>
                <w:rFonts w:ascii="Arial" w:hAnsi="Arial" w:cs="Arial"/>
                <w:sz w:val="22"/>
              </w:rPr>
              <w:t>3</w:t>
            </w:r>
            <w:r w:rsidR="00F0662F">
              <w:rPr>
                <w:rFonts w:ascii="Arial" w:hAnsi="Arial" w:cs="Arial"/>
                <w:sz w:val="22"/>
              </w:rPr>
              <w:t>7</w:t>
            </w:r>
          </w:p>
        </w:tc>
        <w:tc>
          <w:tcPr>
            <w:tcW w:w="1434" w:type="dxa"/>
          </w:tcPr>
          <w:p w14:paraId="561BA927" w14:textId="396FACF3" w:rsidR="004D27B2" w:rsidRPr="00A81FE5" w:rsidRDefault="004D27B2" w:rsidP="005977D7">
            <w:pPr>
              <w:tabs>
                <w:tab w:val="left" w:pos="332"/>
              </w:tabs>
              <w:rPr>
                <w:rFonts w:ascii="Arial" w:hAnsi="Arial" w:cs="Arial"/>
                <w:sz w:val="22"/>
              </w:rPr>
            </w:pPr>
            <w:r>
              <w:rPr>
                <w:rFonts w:ascii="Arial" w:hAnsi="Arial" w:cs="Arial"/>
                <w:sz w:val="22"/>
              </w:rPr>
              <w:t xml:space="preserve">   D +2</w:t>
            </w:r>
            <w:r w:rsidR="00F0662F">
              <w:rPr>
                <w:rFonts w:ascii="Arial" w:hAnsi="Arial" w:cs="Arial"/>
                <w:sz w:val="22"/>
              </w:rPr>
              <w:t>0</w:t>
            </w:r>
          </w:p>
        </w:tc>
      </w:tr>
      <w:tr w:rsidR="004D27B2" w14:paraId="5A9B84B9" w14:textId="77777777" w:rsidTr="004D27B2">
        <w:trPr>
          <w:jc w:val="center"/>
        </w:trPr>
        <w:tc>
          <w:tcPr>
            <w:tcW w:w="3960" w:type="dxa"/>
          </w:tcPr>
          <w:p w14:paraId="590213E5" w14:textId="77777777" w:rsidR="004D27B2" w:rsidRPr="00A81FE5" w:rsidRDefault="004D27B2" w:rsidP="005977D7">
            <w:pPr>
              <w:rPr>
                <w:rFonts w:ascii="Arial" w:hAnsi="Arial" w:cs="Arial"/>
                <w:sz w:val="22"/>
              </w:rPr>
            </w:pPr>
            <w:r>
              <w:rPr>
                <w:rFonts w:ascii="Arial" w:hAnsi="Arial" w:cs="Arial"/>
                <w:sz w:val="22"/>
              </w:rPr>
              <w:t>Immigration</w:t>
            </w:r>
          </w:p>
        </w:tc>
        <w:tc>
          <w:tcPr>
            <w:tcW w:w="1569" w:type="dxa"/>
          </w:tcPr>
          <w:p w14:paraId="3FC20BBD" w14:textId="7AE6AE7D" w:rsidR="004D27B2" w:rsidRPr="00A81FE5" w:rsidRDefault="00F0662F" w:rsidP="00F0662F">
            <w:pPr>
              <w:jc w:val="center"/>
              <w:rPr>
                <w:rFonts w:ascii="Arial" w:hAnsi="Arial" w:cs="Arial"/>
                <w:sz w:val="22"/>
              </w:rPr>
            </w:pPr>
            <w:r>
              <w:rPr>
                <w:rFonts w:ascii="Arial" w:hAnsi="Arial" w:cs="Arial"/>
                <w:sz w:val="22"/>
              </w:rPr>
              <w:t>4</w:t>
            </w:r>
            <w:r w:rsidR="00FE573F">
              <w:rPr>
                <w:rFonts w:ascii="Arial" w:hAnsi="Arial" w:cs="Arial"/>
                <w:sz w:val="22"/>
              </w:rPr>
              <w:t>6</w:t>
            </w:r>
          </w:p>
        </w:tc>
        <w:tc>
          <w:tcPr>
            <w:tcW w:w="1317" w:type="dxa"/>
          </w:tcPr>
          <w:p w14:paraId="12491972" w14:textId="61DAB281" w:rsidR="004D27B2" w:rsidRPr="00A81FE5" w:rsidRDefault="004D27B2" w:rsidP="005977D7">
            <w:pPr>
              <w:jc w:val="center"/>
              <w:rPr>
                <w:rFonts w:ascii="Arial" w:hAnsi="Arial" w:cs="Arial"/>
                <w:sz w:val="22"/>
              </w:rPr>
            </w:pPr>
            <w:r>
              <w:rPr>
                <w:rFonts w:ascii="Arial" w:hAnsi="Arial" w:cs="Arial"/>
                <w:sz w:val="22"/>
              </w:rPr>
              <w:t>4</w:t>
            </w:r>
            <w:r w:rsidR="00F0662F">
              <w:rPr>
                <w:rFonts w:ascii="Arial" w:hAnsi="Arial" w:cs="Arial"/>
                <w:sz w:val="22"/>
              </w:rPr>
              <w:t>9</w:t>
            </w:r>
          </w:p>
        </w:tc>
        <w:tc>
          <w:tcPr>
            <w:tcW w:w="1434" w:type="dxa"/>
          </w:tcPr>
          <w:p w14:paraId="1961DE58" w14:textId="291B2332" w:rsidR="004D27B2" w:rsidRPr="00A81FE5" w:rsidRDefault="004D27B2" w:rsidP="005977D7">
            <w:pPr>
              <w:tabs>
                <w:tab w:val="left" w:pos="332"/>
              </w:tabs>
              <w:rPr>
                <w:rFonts w:ascii="Arial" w:hAnsi="Arial" w:cs="Arial"/>
                <w:sz w:val="22"/>
              </w:rPr>
            </w:pPr>
            <w:r>
              <w:rPr>
                <w:rFonts w:ascii="Arial" w:hAnsi="Arial" w:cs="Arial"/>
                <w:sz w:val="22"/>
              </w:rPr>
              <w:t xml:space="preserve">   R   +</w:t>
            </w:r>
            <w:r w:rsidR="00F0662F">
              <w:rPr>
                <w:rFonts w:ascii="Arial" w:hAnsi="Arial" w:cs="Arial"/>
                <w:sz w:val="22"/>
              </w:rPr>
              <w:t>3</w:t>
            </w:r>
          </w:p>
        </w:tc>
      </w:tr>
      <w:tr w:rsidR="004D27B2" w14:paraId="049E5463" w14:textId="77777777" w:rsidTr="004D27B2">
        <w:trPr>
          <w:jc w:val="center"/>
        </w:trPr>
        <w:tc>
          <w:tcPr>
            <w:tcW w:w="3960" w:type="dxa"/>
          </w:tcPr>
          <w:p w14:paraId="1B3F943C" w14:textId="77777777" w:rsidR="004D27B2" w:rsidRPr="00A81FE5" w:rsidRDefault="004D27B2" w:rsidP="005977D7">
            <w:pPr>
              <w:rPr>
                <w:rFonts w:ascii="Arial" w:hAnsi="Arial" w:cs="Arial"/>
                <w:sz w:val="22"/>
              </w:rPr>
            </w:pPr>
            <w:r>
              <w:rPr>
                <w:rFonts w:ascii="Arial" w:hAnsi="Arial" w:cs="Arial"/>
                <w:sz w:val="22"/>
              </w:rPr>
              <w:t>Taxes</w:t>
            </w:r>
          </w:p>
        </w:tc>
        <w:tc>
          <w:tcPr>
            <w:tcW w:w="1569" w:type="dxa"/>
          </w:tcPr>
          <w:p w14:paraId="71269244" w14:textId="77777777" w:rsidR="004D27B2" w:rsidRPr="00A81FE5" w:rsidRDefault="004D27B2" w:rsidP="005977D7">
            <w:pPr>
              <w:jc w:val="center"/>
              <w:rPr>
                <w:rFonts w:ascii="Arial" w:hAnsi="Arial" w:cs="Arial"/>
                <w:sz w:val="22"/>
              </w:rPr>
            </w:pPr>
            <w:r>
              <w:rPr>
                <w:rFonts w:ascii="Arial" w:hAnsi="Arial" w:cs="Arial"/>
                <w:sz w:val="22"/>
              </w:rPr>
              <w:t>46</w:t>
            </w:r>
          </w:p>
        </w:tc>
        <w:tc>
          <w:tcPr>
            <w:tcW w:w="1317" w:type="dxa"/>
          </w:tcPr>
          <w:p w14:paraId="6FC63E0D" w14:textId="69E5E35B" w:rsidR="004D27B2" w:rsidRPr="00A81FE5" w:rsidRDefault="00F0662F" w:rsidP="005977D7">
            <w:pPr>
              <w:jc w:val="center"/>
              <w:rPr>
                <w:rFonts w:ascii="Arial" w:hAnsi="Arial" w:cs="Arial"/>
                <w:sz w:val="22"/>
              </w:rPr>
            </w:pPr>
            <w:r>
              <w:rPr>
                <w:rFonts w:ascii="Arial" w:hAnsi="Arial" w:cs="Arial"/>
                <w:sz w:val="22"/>
              </w:rPr>
              <w:t>50</w:t>
            </w:r>
          </w:p>
        </w:tc>
        <w:tc>
          <w:tcPr>
            <w:tcW w:w="1434" w:type="dxa"/>
          </w:tcPr>
          <w:p w14:paraId="23476299" w14:textId="5F874EFC" w:rsidR="004D27B2" w:rsidRPr="00A81FE5" w:rsidRDefault="004D27B2" w:rsidP="005977D7">
            <w:pPr>
              <w:tabs>
                <w:tab w:val="left" w:pos="332"/>
              </w:tabs>
              <w:rPr>
                <w:rFonts w:ascii="Arial" w:hAnsi="Arial" w:cs="Arial"/>
                <w:sz w:val="22"/>
              </w:rPr>
            </w:pPr>
            <w:r>
              <w:rPr>
                <w:rFonts w:ascii="Arial" w:hAnsi="Arial" w:cs="Arial"/>
                <w:sz w:val="22"/>
              </w:rPr>
              <w:t xml:space="preserve">   R   +</w:t>
            </w:r>
            <w:r w:rsidR="00F0662F">
              <w:rPr>
                <w:rFonts w:ascii="Arial" w:hAnsi="Arial" w:cs="Arial"/>
                <w:sz w:val="22"/>
              </w:rPr>
              <w:t>4</w:t>
            </w:r>
          </w:p>
        </w:tc>
      </w:tr>
      <w:tr w:rsidR="004D27B2" w14:paraId="616DFC44" w14:textId="77777777" w:rsidTr="004D27B2">
        <w:trPr>
          <w:jc w:val="center"/>
        </w:trPr>
        <w:tc>
          <w:tcPr>
            <w:tcW w:w="3960" w:type="dxa"/>
          </w:tcPr>
          <w:p w14:paraId="49181469" w14:textId="77777777" w:rsidR="004D27B2" w:rsidRDefault="004D27B2" w:rsidP="005977D7">
            <w:pPr>
              <w:rPr>
                <w:rFonts w:ascii="Arial" w:hAnsi="Arial" w:cs="Arial"/>
                <w:sz w:val="22"/>
              </w:rPr>
            </w:pPr>
            <w:r>
              <w:rPr>
                <w:rFonts w:ascii="Arial" w:hAnsi="Arial" w:cs="Arial"/>
                <w:sz w:val="22"/>
              </w:rPr>
              <w:t>Border security</w:t>
            </w:r>
          </w:p>
        </w:tc>
        <w:tc>
          <w:tcPr>
            <w:tcW w:w="1569" w:type="dxa"/>
          </w:tcPr>
          <w:p w14:paraId="3BD3CDB2" w14:textId="77777777" w:rsidR="004D27B2" w:rsidRPr="00A81FE5" w:rsidRDefault="004D27B2" w:rsidP="005977D7">
            <w:pPr>
              <w:jc w:val="center"/>
              <w:rPr>
                <w:rFonts w:ascii="Arial" w:hAnsi="Arial" w:cs="Arial"/>
                <w:sz w:val="22"/>
              </w:rPr>
            </w:pPr>
            <w:r>
              <w:rPr>
                <w:rFonts w:ascii="Arial" w:hAnsi="Arial" w:cs="Arial"/>
                <w:sz w:val="22"/>
              </w:rPr>
              <w:t>37</w:t>
            </w:r>
          </w:p>
        </w:tc>
        <w:tc>
          <w:tcPr>
            <w:tcW w:w="1317" w:type="dxa"/>
          </w:tcPr>
          <w:p w14:paraId="4786FF6E" w14:textId="1DF90878" w:rsidR="004D27B2" w:rsidRPr="00A81FE5" w:rsidRDefault="004D27B2" w:rsidP="005977D7">
            <w:pPr>
              <w:jc w:val="center"/>
              <w:rPr>
                <w:rFonts w:ascii="Arial" w:hAnsi="Arial" w:cs="Arial"/>
                <w:sz w:val="22"/>
              </w:rPr>
            </w:pPr>
            <w:r>
              <w:rPr>
                <w:rFonts w:ascii="Arial" w:hAnsi="Arial" w:cs="Arial"/>
                <w:sz w:val="22"/>
              </w:rPr>
              <w:t>5</w:t>
            </w:r>
            <w:r w:rsidR="00F0662F">
              <w:rPr>
                <w:rFonts w:ascii="Arial" w:hAnsi="Arial" w:cs="Arial"/>
                <w:sz w:val="22"/>
              </w:rPr>
              <w:t>9</w:t>
            </w:r>
          </w:p>
        </w:tc>
        <w:tc>
          <w:tcPr>
            <w:tcW w:w="1434" w:type="dxa"/>
          </w:tcPr>
          <w:p w14:paraId="2101E9AB" w14:textId="1C843641" w:rsidR="004D27B2" w:rsidRPr="00A81FE5" w:rsidRDefault="004D27B2" w:rsidP="005977D7">
            <w:pPr>
              <w:tabs>
                <w:tab w:val="left" w:pos="332"/>
              </w:tabs>
              <w:rPr>
                <w:rFonts w:ascii="Arial" w:hAnsi="Arial" w:cs="Arial"/>
                <w:sz w:val="22"/>
              </w:rPr>
            </w:pPr>
            <w:r>
              <w:rPr>
                <w:rFonts w:ascii="Arial" w:hAnsi="Arial" w:cs="Arial"/>
                <w:sz w:val="22"/>
              </w:rPr>
              <w:t xml:space="preserve">   R +2</w:t>
            </w:r>
            <w:r w:rsidR="00F0662F">
              <w:rPr>
                <w:rFonts w:ascii="Arial" w:hAnsi="Arial" w:cs="Arial"/>
                <w:sz w:val="22"/>
              </w:rPr>
              <w:t>2</w:t>
            </w:r>
          </w:p>
        </w:tc>
      </w:tr>
      <w:tr w:rsidR="004D27B2" w14:paraId="7F4C4510" w14:textId="77777777" w:rsidTr="004D27B2">
        <w:trPr>
          <w:jc w:val="center"/>
        </w:trPr>
        <w:tc>
          <w:tcPr>
            <w:tcW w:w="3960" w:type="dxa"/>
          </w:tcPr>
          <w:p w14:paraId="5373B0EB" w14:textId="77777777" w:rsidR="004D27B2" w:rsidRPr="00A81FE5" w:rsidRDefault="004D27B2" w:rsidP="005977D7">
            <w:pPr>
              <w:rPr>
                <w:rFonts w:ascii="Arial" w:hAnsi="Arial" w:cs="Arial"/>
                <w:sz w:val="22"/>
              </w:rPr>
            </w:pPr>
            <w:r>
              <w:rPr>
                <w:rFonts w:ascii="Arial" w:hAnsi="Arial" w:cs="Arial"/>
                <w:sz w:val="22"/>
              </w:rPr>
              <w:t>Global warming</w:t>
            </w:r>
          </w:p>
        </w:tc>
        <w:tc>
          <w:tcPr>
            <w:tcW w:w="1569" w:type="dxa"/>
          </w:tcPr>
          <w:p w14:paraId="1856F6A6" w14:textId="318AF168" w:rsidR="004D27B2" w:rsidRPr="00A81FE5" w:rsidRDefault="004D27B2" w:rsidP="005977D7">
            <w:pPr>
              <w:jc w:val="center"/>
              <w:rPr>
                <w:rFonts w:ascii="Arial" w:hAnsi="Arial" w:cs="Arial"/>
                <w:sz w:val="22"/>
              </w:rPr>
            </w:pPr>
            <w:r>
              <w:rPr>
                <w:rFonts w:ascii="Arial" w:hAnsi="Arial" w:cs="Arial"/>
                <w:sz w:val="22"/>
              </w:rPr>
              <w:t>7</w:t>
            </w:r>
            <w:r w:rsidR="00F0662F">
              <w:rPr>
                <w:rFonts w:ascii="Arial" w:hAnsi="Arial" w:cs="Arial"/>
                <w:sz w:val="22"/>
              </w:rPr>
              <w:t>6</w:t>
            </w:r>
          </w:p>
        </w:tc>
        <w:tc>
          <w:tcPr>
            <w:tcW w:w="1317" w:type="dxa"/>
          </w:tcPr>
          <w:p w14:paraId="5B40F886" w14:textId="77777777" w:rsidR="004D27B2" w:rsidRPr="00A81FE5" w:rsidRDefault="004D27B2" w:rsidP="005977D7">
            <w:pPr>
              <w:jc w:val="center"/>
              <w:rPr>
                <w:rFonts w:ascii="Arial" w:hAnsi="Arial" w:cs="Arial"/>
                <w:sz w:val="22"/>
              </w:rPr>
            </w:pPr>
            <w:r>
              <w:rPr>
                <w:rFonts w:ascii="Arial" w:hAnsi="Arial" w:cs="Arial"/>
                <w:sz w:val="22"/>
              </w:rPr>
              <w:t>20</w:t>
            </w:r>
          </w:p>
        </w:tc>
        <w:tc>
          <w:tcPr>
            <w:tcW w:w="1434" w:type="dxa"/>
          </w:tcPr>
          <w:p w14:paraId="668B0BB0" w14:textId="1189ECF1" w:rsidR="004D27B2" w:rsidRPr="00A81FE5" w:rsidRDefault="004D27B2" w:rsidP="005977D7">
            <w:pPr>
              <w:tabs>
                <w:tab w:val="left" w:pos="332"/>
              </w:tabs>
              <w:rPr>
                <w:rFonts w:ascii="Arial" w:hAnsi="Arial" w:cs="Arial"/>
                <w:sz w:val="22"/>
              </w:rPr>
            </w:pPr>
            <w:r>
              <w:rPr>
                <w:rFonts w:ascii="Arial" w:hAnsi="Arial" w:cs="Arial"/>
                <w:sz w:val="22"/>
              </w:rPr>
              <w:t xml:space="preserve">   D +5</w:t>
            </w:r>
            <w:r w:rsidR="00F0662F">
              <w:rPr>
                <w:rFonts w:ascii="Arial" w:hAnsi="Arial" w:cs="Arial"/>
                <w:sz w:val="22"/>
              </w:rPr>
              <w:t>6</w:t>
            </w:r>
          </w:p>
        </w:tc>
      </w:tr>
    </w:tbl>
    <w:p w14:paraId="122C59B3" w14:textId="6EA865E6" w:rsidR="000A7A78" w:rsidRPr="000A7A78" w:rsidRDefault="000A7A78" w:rsidP="004D27B2">
      <w:pPr>
        <w:rPr>
          <w:rFonts w:ascii="Courier New" w:hAnsi="Courier New" w:cs="Courier New"/>
          <w:color w:val="000000"/>
          <w:sz w:val="20"/>
          <w:szCs w:val="20"/>
        </w:rPr>
      </w:pPr>
    </w:p>
    <w:p w14:paraId="2EB7432B" w14:textId="77777777" w:rsidR="00176D8F" w:rsidRDefault="00176D8F" w:rsidP="00492D9D"/>
    <w:p w14:paraId="5F213E90" w14:textId="7539E5C8" w:rsidR="00492D9D" w:rsidRDefault="00492D9D" w:rsidP="00492D9D">
      <w:r>
        <w:t xml:space="preserve">THE ECONOMY – The economy’s worth another look; 65 percent </w:t>
      </w:r>
      <w:r w:rsidR="00BE6071">
        <w:t xml:space="preserve">of all adults </w:t>
      </w:r>
      <w:r>
        <w:t xml:space="preserve">say it’s in excellent or good shape, compared with just </w:t>
      </w:r>
      <w:r w:rsidR="002D0A58">
        <w:t xml:space="preserve">38 </w:t>
      </w:r>
      <w:r>
        <w:t xml:space="preserve">percent heading into the 2016 presidential election and 27 percent before the 2014 midterms. One reason it doesn’t accrue all that much to </w:t>
      </w:r>
      <w:r>
        <w:lastRenderedPageBreak/>
        <w:t xml:space="preserve">the Republicans’ benefit is that there’s a lot of partisanship in this view; it’s </w:t>
      </w:r>
      <w:r w:rsidR="002D0A58">
        <w:t>86</w:t>
      </w:r>
      <w:r>
        <w:t xml:space="preserve"> percent among leaned Republicans vs. 5</w:t>
      </w:r>
      <w:r w:rsidR="002D0A58">
        <w:t>2</w:t>
      </w:r>
      <w:r>
        <w:t xml:space="preserve"> percent among leaned Democrats.</w:t>
      </w:r>
    </w:p>
    <w:p w14:paraId="196A1280" w14:textId="77777777" w:rsidR="00492D9D" w:rsidRDefault="00492D9D" w:rsidP="00492D9D"/>
    <w:p w14:paraId="15547977" w14:textId="725DF409" w:rsidR="00492D9D" w:rsidRDefault="00492D9D" w:rsidP="00492D9D">
      <w:r>
        <w:t xml:space="preserve">Another factor is that folks are a lot less likely to say they themselves are doing better financially now </w:t>
      </w:r>
      <w:r w:rsidR="008A6E2F">
        <w:t xml:space="preserve">compared with </w:t>
      </w:r>
      <w:r>
        <w:t>when Trump took office. Just 25 percent say they’re better off; few are worse off, 13 percent, leaving 60 percent saying they’re in about the same shape.</w:t>
      </w:r>
    </w:p>
    <w:p w14:paraId="64C49036" w14:textId="77777777" w:rsidR="00492D9D" w:rsidRDefault="00492D9D" w:rsidP="00492D9D"/>
    <w:p w14:paraId="561C5570" w14:textId="77777777" w:rsidR="002428CF" w:rsidRDefault="002428CF" w:rsidP="002428CF">
      <w:pPr>
        <w:jc w:val="center"/>
      </w:pPr>
      <w:r w:rsidRPr="00F12F20">
        <w:rPr>
          <w:noProof/>
        </w:rPr>
        <w:drawing>
          <wp:inline distT="0" distB="0" distL="0" distR="0" wp14:anchorId="7ED4EA3C" wp14:editId="492B0A7D">
            <wp:extent cx="5285232" cy="3840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5232" cy="3840480"/>
                    </a:xfrm>
                    <a:prstGeom prst="rect">
                      <a:avLst/>
                    </a:prstGeom>
                  </pic:spPr>
                </pic:pic>
              </a:graphicData>
            </a:graphic>
          </wp:inline>
        </w:drawing>
      </w:r>
    </w:p>
    <w:p w14:paraId="4CB1668F" w14:textId="77777777" w:rsidR="002428CF" w:rsidRDefault="002428CF" w:rsidP="002428CF">
      <w:pPr>
        <w:jc w:val="center"/>
      </w:pPr>
    </w:p>
    <w:p w14:paraId="63DD5A7B" w14:textId="3B5D6141" w:rsidR="00492D9D" w:rsidRDefault="00492D9D" w:rsidP="002428CF">
      <w:r>
        <w:t>It’s reflected in vote preferences. Among “better off” voters, 8</w:t>
      </w:r>
      <w:r w:rsidR="002D0A58">
        <w:t>7</w:t>
      </w:r>
      <w:r>
        <w:t xml:space="preserve"> percent favor Republican congressional candidates. Among those who are worse off, 8</w:t>
      </w:r>
      <w:r w:rsidR="002D0A58">
        <w:t>6</w:t>
      </w:r>
      <w:r>
        <w:t xml:space="preserve"> percent favor Democrats. And the majority who say they’re in the same shape </w:t>
      </w:r>
      <w:r w:rsidR="008A6E2F">
        <w:t xml:space="preserve">back </w:t>
      </w:r>
      <w:r>
        <w:t>Democrats as well, by 62</w:t>
      </w:r>
      <w:r w:rsidR="002D0A58">
        <w:t>-30</w:t>
      </w:r>
      <w:r>
        <w:t xml:space="preserve"> percent.</w:t>
      </w:r>
    </w:p>
    <w:p w14:paraId="3DE50BFB" w14:textId="77777777" w:rsidR="00492D9D" w:rsidRDefault="00492D9D" w:rsidP="000C4FC1">
      <w:pPr>
        <w:shd w:val="clear" w:color="auto" w:fill="FFFFFF"/>
        <w:rPr>
          <w:szCs w:val="24"/>
        </w:rPr>
      </w:pPr>
    </w:p>
    <w:p w14:paraId="2071F640" w14:textId="337E8984" w:rsidR="00A264A3" w:rsidRDefault="00A264A3" w:rsidP="00686956">
      <w:pPr>
        <w:shd w:val="clear" w:color="auto" w:fill="FFFFFF"/>
        <w:rPr>
          <w:szCs w:val="24"/>
        </w:rPr>
      </w:pPr>
      <w:r w:rsidRPr="00C5238C">
        <w:rPr>
          <w:szCs w:val="24"/>
        </w:rPr>
        <w:t xml:space="preserve">METHODOLOGY – This ABC News/Washington Post poll was conducted by landline </w:t>
      </w:r>
      <w:r w:rsidR="00D005B7" w:rsidRPr="00C5238C">
        <w:rPr>
          <w:szCs w:val="24"/>
        </w:rPr>
        <w:t>and c</w:t>
      </w:r>
      <w:r w:rsidR="00FE741B">
        <w:rPr>
          <w:szCs w:val="24"/>
        </w:rPr>
        <w:t>ellular telephone</w:t>
      </w:r>
      <w:r w:rsidR="00894195">
        <w:rPr>
          <w:szCs w:val="24"/>
        </w:rPr>
        <w:t xml:space="preserve"> </w:t>
      </w:r>
      <w:r w:rsidR="00BD2448">
        <w:rPr>
          <w:szCs w:val="24"/>
        </w:rPr>
        <w:t>Oct</w:t>
      </w:r>
      <w:r w:rsidR="009915DE">
        <w:rPr>
          <w:szCs w:val="24"/>
        </w:rPr>
        <w:t>. 29-Nov. 1, 2018</w:t>
      </w:r>
      <w:r w:rsidR="00C07B5B">
        <w:rPr>
          <w:szCs w:val="24"/>
        </w:rPr>
        <w:t>,</w:t>
      </w:r>
      <w:r w:rsidRPr="00C5238C">
        <w:rPr>
          <w:szCs w:val="24"/>
        </w:rPr>
        <w:t xml:space="preserve"> in English and Spanish, among a random national sample </w:t>
      </w:r>
      <w:r w:rsidRPr="00B1007E">
        <w:rPr>
          <w:szCs w:val="24"/>
        </w:rPr>
        <w:t>o</w:t>
      </w:r>
      <w:r w:rsidR="00894195" w:rsidRPr="00B1007E">
        <w:rPr>
          <w:szCs w:val="24"/>
        </w:rPr>
        <w:t xml:space="preserve">f </w:t>
      </w:r>
      <w:r w:rsidR="00A40F49" w:rsidRPr="00B1007E">
        <w:rPr>
          <w:szCs w:val="24"/>
        </w:rPr>
        <w:t>1</w:t>
      </w:r>
      <w:r w:rsidR="009915DE" w:rsidRPr="00B1007E">
        <w:rPr>
          <w:szCs w:val="24"/>
        </w:rPr>
        <w:t>,255</w:t>
      </w:r>
      <w:r w:rsidR="00FE741B" w:rsidRPr="00B1007E">
        <w:rPr>
          <w:szCs w:val="24"/>
        </w:rPr>
        <w:t xml:space="preserve"> </w:t>
      </w:r>
      <w:r w:rsidRPr="00B1007E">
        <w:rPr>
          <w:szCs w:val="24"/>
        </w:rPr>
        <w:t>adults</w:t>
      </w:r>
      <w:r w:rsidR="009915DE" w:rsidRPr="00B1007E">
        <w:rPr>
          <w:szCs w:val="24"/>
        </w:rPr>
        <w:t>, including 1,041 registered voters</w:t>
      </w:r>
      <w:r w:rsidRPr="00B1007E">
        <w:rPr>
          <w:szCs w:val="24"/>
        </w:rPr>
        <w:t>.</w:t>
      </w:r>
      <w:r w:rsidRPr="00B1007E">
        <w:rPr>
          <w:b/>
          <w:szCs w:val="24"/>
        </w:rPr>
        <w:t xml:space="preserve"> </w:t>
      </w:r>
      <w:r w:rsidRPr="00B1007E">
        <w:rPr>
          <w:szCs w:val="24"/>
        </w:rPr>
        <w:t xml:space="preserve">Results </w:t>
      </w:r>
      <w:r w:rsidRPr="00C5238C">
        <w:rPr>
          <w:szCs w:val="24"/>
        </w:rPr>
        <w:t xml:space="preserve">have a margin of </w:t>
      </w:r>
      <w:hyperlink r:id="rId12" w:history="1">
        <w:r w:rsidRPr="00394AC4">
          <w:rPr>
            <w:rStyle w:val="Hyperlink"/>
            <w:szCs w:val="24"/>
          </w:rPr>
          <w:t>sampling error</w:t>
        </w:r>
      </w:hyperlink>
      <w:r w:rsidR="00FE741B">
        <w:rPr>
          <w:szCs w:val="24"/>
        </w:rPr>
        <w:t xml:space="preserve"> </w:t>
      </w:r>
      <w:r w:rsidR="00FE741B" w:rsidRPr="00A40F49">
        <w:rPr>
          <w:szCs w:val="24"/>
        </w:rPr>
        <w:t>of</w:t>
      </w:r>
      <w:r w:rsidR="00894195" w:rsidRPr="00A40F49">
        <w:rPr>
          <w:szCs w:val="24"/>
        </w:rPr>
        <w:t xml:space="preserve"> </w:t>
      </w:r>
      <w:r w:rsidR="00A40F49" w:rsidRPr="00A40F49">
        <w:rPr>
          <w:szCs w:val="24"/>
        </w:rPr>
        <w:t>3.</w:t>
      </w:r>
      <w:r w:rsidR="009915DE">
        <w:rPr>
          <w:szCs w:val="24"/>
        </w:rPr>
        <w:t>0</w:t>
      </w:r>
      <w:r w:rsidRPr="00A40F49">
        <w:rPr>
          <w:szCs w:val="24"/>
        </w:rPr>
        <w:t xml:space="preserve"> po</w:t>
      </w:r>
      <w:r w:rsidRPr="001E6595">
        <w:rPr>
          <w:szCs w:val="24"/>
        </w:rPr>
        <w:t>ints</w:t>
      </w:r>
      <w:r w:rsidR="00C37668">
        <w:rPr>
          <w:szCs w:val="24"/>
        </w:rPr>
        <w:t xml:space="preserve"> for the full sample and 3.5 points for the sample of registered voters,</w:t>
      </w:r>
      <w:r w:rsidRPr="00C5238C">
        <w:rPr>
          <w:szCs w:val="24"/>
        </w:rPr>
        <w:t xml:space="preserve"> including the design effect. </w:t>
      </w:r>
      <w:r w:rsidR="00686956">
        <w:rPr>
          <w:szCs w:val="24"/>
        </w:rPr>
        <w:t>P</w:t>
      </w:r>
      <w:r w:rsidR="00686956" w:rsidRPr="008B1C3B">
        <w:rPr>
          <w:szCs w:val="24"/>
        </w:rPr>
        <w:t xml:space="preserve">artisan divisions are 32-25-35 percent among all adults, and 33-27-34 percent </w:t>
      </w:r>
      <w:r w:rsidR="00686956">
        <w:rPr>
          <w:szCs w:val="24"/>
        </w:rPr>
        <w:t>among registered voters</w:t>
      </w:r>
      <w:r w:rsidR="00686956" w:rsidRPr="001E6595">
        <w:rPr>
          <w:szCs w:val="24"/>
        </w:rPr>
        <w:t>, Democrats-Republicans-independents.</w:t>
      </w:r>
    </w:p>
    <w:p w14:paraId="7B621EAF" w14:textId="7C550F84" w:rsidR="00686956" w:rsidRPr="00C5238C" w:rsidRDefault="00686956" w:rsidP="00686956">
      <w:pPr>
        <w:shd w:val="clear" w:color="auto" w:fill="FFFFFF"/>
        <w:rPr>
          <w:szCs w:val="24"/>
        </w:rPr>
      </w:pPr>
    </w:p>
    <w:p w14:paraId="4F00B996" w14:textId="5116DB94" w:rsidR="00A264A3" w:rsidRPr="00C5238C" w:rsidRDefault="00A264A3" w:rsidP="00A264A3">
      <w:pPr>
        <w:rPr>
          <w:szCs w:val="24"/>
        </w:rPr>
      </w:pPr>
      <w:r w:rsidRPr="00C5238C">
        <w:rPr>
          <w:szCs w:val="24"/>
        </w:rPr>
        <w:t xml:space="preserve">The survey was produced for ABC News by </w:t>
      </w:r>
      <w:hyperlink r:id="rId13" w:history="1">
        <w:r w:rsidRPr="00394AC4">
          <w:rPr>
            <w:rStyle w:val="Hyperlink"/>
            <w:szCs w:val="24"/>
          </w:rPr>
          <w:t>Langer Research Associates</w:t>
        </w:r>
      </w:hyperlink>
      <w:r w:rsidRPr="00C5238C">
        <w:rPr>
          <w:szCs w:val="24"/>
        </w:rPr>
        <w:t xml:space="preserve"> of New York, N.Y., with sampling, data collection and tabulation by Abt</w:t>
      </w:r>
      <w:r w:rsidR="0094685C">
        <w:rPr>
          <w:szCs w:val="24"/>
        </w:rPr>
        <w:t xml:space="preserve"> Associates </w:t>
      </w:r>
      <w:r w:rsidRPr="00C5238C">
        <w:rPr>
          <w:szCs w:val="24"/>
        </w:rPr>
        <w:t xml:space="preserve">of </w:t>
      </w:r>
      <w:r w:rsidR="00DF5A73">
        <w:rPr>
          <w:szCs w:val="24"/>
        </w:rPr>
        <w:t>Rockville, Md</w:t>
      </w:r>
      <w:r w:rsidRPr="00C5238C">
        <w:rPr>
          <w:szCs w:val="24"/>
        </w:rPr>
        <w:t xml:space="preserve">. See details on the survey’s methodology </w:t>
      </w:r>
      <w:hyperlink r:id="rId14" w:history="1">
        <w:r w:rsidRPr="00394AC4">
          <w:rPr>
            <w:rStyle w:val="Hyperlink"/>
            <w:szCs w:val="24"/>
          </w:rPr>
          <w:t>here</w:t>
        </w:r>
      </w:hyperlink>
      <w:r w:rsidRPr="00C5238C">
        <w:rPr>
          <w:szCs w:val="24"/>
        </w:rPr>
        <w:t>.</w:t>
      </w:r>
    </w:p>
    <w:p w14:paraId="69DC7C24" w14:textId="77777777" w:rsidR="007F3586" w:rsidRPr="00C5238C" w:rsidRDefault="007F3586" w:rsidP="00A264A3">
      <w:pPr>
        <w:rPr>
          <w:szCs w:val="24"/>
        </w:rPr>
      </w:pPr>
    </w:p>
    <w:p w14:paraId="4A936A50" w14:textId="77777777" w:rsidR="00A264A3" w:rsidRPr="00C5238C" w:rsidRDefault="00A264A3" w:rsidP="00A264A3">
      <w:pPr>
        <w:rPr>
          <w:szCs w:val="24"/>
        </w:rPr>
      </w:pPr>
      <w:r w:rsidRPr="00B1007E">
        <w:rPr>
          <w:szCs w:val="24"/>
        </w:rPr>
        <w:t>Analysis by Gary Langer.</w:t>
      </w:r>
    </w:p>
    <w:p w14:paraId="146254DC" w14:textId="77777777" w:rsidR="000F3824" w:rsidRPr="00C5238C" w:rsidRDefault="000F3824" w:rsidP="00A264A3">
      <w:pPr>
        <w:rPr>
          <w:szCs w:val="24"/>
        </w:rPr>
      </w:pPr>
    </w:p>
    <w:p w14:paraId="1B5E2E93" w14:textId="77777777" w:rsidR="00A264A3" w:rsidRPr="00C5238C" w:rsidRDefault="00A264A3" w:rsidP="00A264A3">
      <w:pPr>
        <w:rPr>
          <w:szCs w:val="24"/>
        </w:rPr>
      </w:pPr>
      <w:r w:rsidRPr="00C5238C">
        <w:rPr>
          <w:szCs w:val="24"/>
        </w:rPr>
        <w:lastRenderedPageBreak/>
        <w:t xml:space="preserve">ABC News polls can be found at ABCNEWS.com at </w:t>
      </w:r>
      <w:hyperlink r:id="rId15" w:history="1">
        <w:r w:rsidRPr="00394AC4">
          <w:rPr>
            <w:rStyle w:val="Hyperlink"/>
            <w:szCs w:val="24"/>
          </w:rPr>
          <w:t>http://abcnews.com/pollingunit</w:t>
        </w:r>
      </w:hyperlink>
      <w:r w:rsidRPr="00C5238C">
        <w:rPr>
          <w:szCs w:val="24"/>
        </w:rPr>
        <w:t>.</w:t>
      </w:r>
    </w:p>
    <w:p w14:paraId="072D8F27" w14:textId="77777777" w:rsidR="00A264A3" w:rsidRPr="00C5238C" w:rsidRDefault="00A264A3" w:rsidP="00A264A3">
      <w:pPr>
        <w:rPr>
          <w:szCs w:val="24"/>
        </w:rPr>
      </w:pPr>
    </w:p>
    <w:p w14:paraId="79D98529" w14:textId="5243C4D4" w:rsidR="00A264A3" w:rsidRPr="00C5238C" w:rsidRDefault="00A264A3" w:rsidP="00A264A3">
      <w:pPr>
        <w:rPr>
          <w:szCs w:val="24"/>
        </w:rPr>
      </w:pPr>
      <w:r w:rsidRPr="00C5238C">
        <w:rPr>
          <w:szCs w:val="24"/>
          <w:shd w:val="clear" w:color="auto" w:fill="FFFFFF"/>
        </w:rPr>
        <w:t>Media contacts: </w:t>
      </w:r>
      <w:hyperlink r:id="rId16" w:history="1">
        <w:r w:rsidRPr="00394AC4">
          <w:rPr>
            <w:rStyle w:val="Hyperlink"/>
            <w:szCs w:val="24"/>
            <w:shd w:val="clear" w:color="auto" w:fill="FFFFFF"/>
          </w:rPr>
          <w:t>Heather Riley</w:t>
        </w:r>
      </w:hyperlink>
      <w:r w:rsidR="00394AC4">
        <w:rPr>
          <w:szCs w:val="24"/>
          <w:shd w:val="clear" w:color="auto" w:fill="FFFFFF"/>
        </w:rPr>
        <w:t xml:space="preserve"> </w:t>
      </w:r>
      <w:r w:rsidRPr="00C5238C">
        <w:rPr>
          <w:szCs w:val="24"/>
          <w:shd w:val="clear" w:color="auto" w:fill="FFFFFF"/>
        </w:rPr>
        <w:t xml:space="preserve">or </w:t>
      </w:r>
      <w:hyperlink r:id="rId17" w:tgtFrame="_blank" w:history="1">
        <w:r w:rsidRPr="00394AC4">
          <w:rPr>
            <w:rStyle w:val="Hyperlink"/>
            <w:szCs w:val="24"/>
            <w:shd w:val="clear" w:color="auto" w:fill="FFFFFF"/>
          </w:rPr>
          <w:t>Julie Townsend</w:t>
        </w:r>
      </w:hyperlink>
      <w:r w:rsidRPr="00C5238C">
        <w:rPr>
          <w:szCs w:val="24"/>
          <w:shd w:val="clear" w:color="auto" w:fill="FFFFFF"/>
        </w:rPr>
        <w:t>.</w:t>
      </w:r>
      <w:r w:rsidRPr="00C5238C">
        <w:rPr>
          <w:szCs w:val="24"/>
        </w:rPr>
        <w:t xml:space="preserve">   </w:t>
      </w:r>
    </w:p>
    <w:p w14:paraId="28D6665D" w14:textId="77777777" w:rsidR="007565FD" w:rsidRDefault="007565FD" w:rsidP="00A264A3">
      <w:pPr>
        <w:rPr>
          <w:szCs w:val="24"/>
        </w:rPr>
      </w:pPr>
    </w:p>
    <w:p w14:paraId="4421C9FD" w14:textId="77777777" w:rsidR="00594955" w:rsidRDefault="00A264A3" w:rsidP="00594955">
      <w:pPr>
        <w:rPr>
          <w:szCs w:val="24"/>
        </w:rPr>
      </w:pPr>
      <w:r w:rsidRPr="00C5238C">
        <w:rPr>
          <w:szCs w:val="24"/>
        </w:rPr>
        <w:t>Full results follow</w:t>
      </w:r>
      <w:r w:rsidR="00594955">
        <w:rPr>
          <w:szCs w:val="24"/>
        </w:rPr>
        <w:t>.</w:t>
      </w:r>
    </w:p>
    <w:p w14:paraId="5F4EBE55" w14:textId="77777777" w:rsidR="00594955" w:rsidRPr="00C5238C" w:rsidRDefault="00594955" w:rsidP="00594955">
      <w:pPr>
        <w:rPr>
          <w:rFonts w:ascii="Courier New" w:eastAsia="Times New Roman" w:hAnsi="Courier New" w:cs="Courier New"/>
          <w:sz w:val="18"/>
          <w:szCs w:val="18"/>
        </w:rPr>
      </w:pPr>
    </w:p>
    <w:p w14:paraId="2BCCE99E" w14:textId="3D343276" w:rsidR="003541AB" w:rsidRDefault="003541AB" w:rsidP="003541AB">
      <w:pPr>
        <w:rPr>
          <w:rFonts w:ascii="Courier New" w:hAnsi="Courier New" w:cs="Courier New"/>
          <w:sz w:val="18"/>
          <w:szCs w:val="18"/>
        </w:rPr>
      </w:pPr>
      <w:r>
        <w:rPr>
          <w:rFonts w:ascii="Courier New" w:hAnsi="Courier New" w:cs="Courier New"/>
          <w:sz w:val="18"/>
          <w:szCs w:val="18"/>
        </w:rPr>
        <w:t>6g,</w:t>
      </w:r>
      <w:r w:rsidR="00B1007E">
        <w:rPr>
          <w:rFonts w:ascii="Courier New" w:hAnsi="Courier New" w:cs="Courier New"/>
          <w:sz w:val="18"/>
          <w:szCs w:val="18"/>
        </w:rPr>
        <w:t xml:space="preserve"> 7g,</w:t>
      </w:r>
      <w:r>
        <w:rPr>
          <w:rFonts w:ascii="Courier New" w:hAnsi="Courier New" w:cs="Courier New"/>
          <w:sz w:val="18"/>
          <w:szCs w:val="18"/>
        </w:rPr>
        <w:t xml:space="preserve"> 10, 11 previously released.</w:t>
      </w:r>
    </w:p>
    <w:p w14:paraId="64810686" w14:textId="77777777" w:rsidR="003541AB" w:rsidRDefault="003541AB" w:rsidP="003541AB">
      <w:pPr>
        <w:rPr>
          <w:rFonts w:ascii="Courier New" w:hAnsi="Courier New" w:cs="Courier New"/>
          <w:sz w:val="18"/>
          <w:szCs w:val="18"/>
        </w:rPr>
      </w:pPr>
    </w:p>
    <w:p w14:paraId="5526C7FC" w14:textId="6F2B203F" w:rsidR="003541AB" w:rsidRDefault="003541AB" w:rsidP="003541AB">
      <w:pPr>
        <w:rPr>
          <w:rFonts w:ascii="Courier New" w:hAnsi="Courier New" w:cs="Courier New"/>
          <w:sz w:val="18"/>
          <w:szCs w:val="18"/>
        </w:rPr>
      </w:pPr>
      <w:r>
        <w:rPr>
          <w:rFonts w:ascii="Courier New" w:hAnsi="Courier New" w:cs="Courier New"/>
          <w:sz w:val="18"/>
          <w:szCs w:val="18"/>
        </w:rPr>
        <w:t>1. Do you approve or disapprove of the way Donald Trump is handling his job as president? Do you feel that way strongly or somewhat?</w:t>
      </w:r>
    </w:p>
    <w:p w14:paraId="4BD2E58A" w14:textId="77777777" w:rsidR="003541AB" w:rsidRDefault="003541AB" w:rsidP="003541AB">
      <w:pPr>
        <w:rPr>
          <w:rFonts w:ascii="Courier New" w:hAnsi="Courier New" w:cs="Courier New"/>
          <w:sz w:val="18"/>
          <w:szCs w:val="18"/>
        </w:rPr>
      </w:pPr>
    </w:p>
    <w:p w14:paraId="74BCB48C" w14:textId="77777777" w:rsidR="003541AB" w:rsidRDefault="003541AB" w:rsidP="003541AB">
      <w:pPr>
        <w:rPr>
          <w:rFonts w:ascii="Courier New" w:hAnsi="Courier New" w:cs="Courier New"/>
          <w:sz w:val="18"/>
          <w:szCs w:val="18"/>
        </w:rPr>
      </w:pPr>
      <w:r>
        <w:rPr>
          <w:rFonts w:ascii="Courier New" w:hAnsi="Courier New" w:cs="Courier New"/>
          <w:sz w:val="18"/>
          <w:szCs w:val="18"/>
        </w:rPr>
        <w:t xml:space="preserve">           -------- Approve --------   ------- Disapprove ------     No  </w:t>
      </w:r>
    </w:p>
    <w:p w14:paraId="066761C3" w14:textId="77777777" w:rsidR="003541AB" w:rsidRDefault="003541AB" w:rsidP="003541AB">
      <w:pPr>
        <w:rPr>
          <w:rFonts w:ascii="Courier New" w:hAnsi="Courier New" w:cs="Courier New"/>
          <w:sz w:val="18"/>
          <w:szCs w:val="18"/>
        </w:rPr>
      </w:pPr>
      <w:r>
        <w:rPr>
          <w:rFonts w:ascii="Courier New" w:hAnsi="Courier New" w:cs="Courier New"/>
          <w:sz w:val="18"/>
          <w:szCs w:val="18"/>
        </w:rPr>
        <w:t xml:space="preserve">           NET   Strongly   Somewhat   NET   Somewhat   Strongly   opinion</w:t>
      </w:r>
    </w:p>
    <w:p w14:paraId="471E35E7" w14:textId="77777777" w:rsidR="003541AB" w:rsidRDefault="003541AB" w:rsidP="003541AB">
      <w:pPr>
        <w:rPr>
          <w:rFonts w:ascii="Courier New" w:hAnsi="Courier New" w:cs="Courier New"/>
          <w:sz w:val="18"/>
          <w:szCs w:val="18"/>
        </w:rPr>
      </w:pPr>
      <w:r>
        <w:rPr>
          <w:rFonts w:ascii="Courier New" w:hAnsi="Courier New" w:cs="Courier New"/>
          <w:sz w:val="18"/>
          <w:szCs w:val="18"/>
        </w:rPr>
        <w:t>11/1/18    40       28         12      53        9         43         8</w:t>
      </w:r>
    </w:p>
    <w:p w14:paraId="6D06C45E" w14:textId="77777777" w:rsidR="003541AB" w:rsidRDefault="003541AB" w:rsidP="003541AB">
      <w:pPr>
        <w:rPr>
          <w:rFonts w:ascii="Courier New" w:hAnsi="Courier New" w:cs="Courier New"/>
          <w:sz w:val="18"/>
          <w:szCs w:val="18"/>
        </w:rPr>
      </w:pPr>
      <w:r>
        <w:rPr>
          <w:rFonts w:ascii="Courier New" w:hAnsi="Courier New" w:cs="Courier New"/>
          <w:sz w:val="18"/>
          <w:szCs w:val="18"/>
        </w:rPr>
        <w:t xml:space="preserve">10/11/18   41       29         12      54        7         46         6 </w:t>
      </w:r>
    </w:p>
    <w:p w14:paraId="37A8481B" w14:textId="77777777" w:rsidR="003541AB" w:rsidRDefault="003541AB" w:rsidP="003541AB">
      <w:pPr>
        <w:rPr>
          <w:rFonts w:ascii="Courier New" w:hAnsi="Courier New" w:cs="Courier New"/>
          <w:sz w:val="18"/>
          <w:szCs w:val="18"/>
        </w:rPr>
      </w:pPr>
      <w:r>
        <w:rPr>
          <w:rFonts w:ascii="Courier New" w:hAnsi="Courier New" w:cs="Courier New"/>
          <w:sz w:val="18"/>
          <w:szCs w:val="18"/>
        </w:rPr>
        <w:t>8/29/18    36       24         12      60        7         53         4</w:t>
      </w:r>
    </w:p>
    <w:p w14:paraId="4DE2F452" w14:textId="77777777" w:rsidR="003541AB" w:rsidRDefault="003541AB" w:rsidP="003541AB">
      <w:pPr>
        <w:rPr>
          <w:rFonts w:ascii="Courier New" w:hAnsi="Courier New" w:cs="Courier New"/>
          <w:sz w:val="18"/>
          <w:szCs w:val="18"/>
        </w:rPr>
      </w:pPr>
      <w:r>
        <w:rPr>
          <w:rFonts w:ascii="Courier New" w:hAnsi="Courier New" w:cs="Courier New"/>
          <w:sz w:val="18"/>
          <w:szCs w:val="18"/>
        </w:rPr>
        <w:t>4/11/18    40       25         15      56       10         46         4</w:t>
      </w:r>
    </w:p>
    <w:p w14:paraId="16C3D6B1" w14:textId="77777777" w:rsidR="003541AB" w:rsidRDefault="003541AB" w:rsidP="003541AB">
      <w:pPr>
        <w:rPr>
          <w:rFonts w:ascii="Courier New" w:hAnsi="Courier New" w:cs="Courier New"/>
          <w:sz w:val="18"/>
          <w:szCs w:val="18"/>
        </w:rPr>
      </w:pPr>
      <w:r>
        <w:rPr>
          <w:rFonts w:ascii="Courier New" w:hAnsi="Courier New" w:cs="Courier New"/>
          <w:sz w:val="18"/>
          <w:szCs w:val="18"/>
        </w:rPr>
        <w:t>1/18/18    36       24         13      58        9         49         5</w:t>
      </w:r>
    </w:p>
    <w:p w14:paraId="7210032A" w14:textId="77777777" w:rsidR="003541AB" w:rsidRDefault="003541AB" w:rsidP="003541AB">
      <w:pPr>
        <w:rPr>
          <w:rFonts w:ascii="Courier New" w:hAnsi="Courier New" w:cs="Courier New"/>
          <w:sz w:val="18"/>
          <w:szCs w:val="18"/>
        </w:rPr>
      </w:pPr>
      <w:r>
        <w:rPr>
          <w:rFonts w:ascii="Courier New" w:hAnsi="Courier New" w:cs="Courier New"/>
          <w:sz w:val="18"/>
          <w:szCs w:val="18"/>
        </w:rPr>
        <w:t>11/1/17    37       25         12      59        8         50         4</w:t>
      </w:r>
    </w:p>
    <w:p w14:paraId="6B564B4E" w14:textId="77777777" w:rsidR="003541AB" w:rsidRDefault="003541AB" w:rsidP="003541AB">
      <w:pPr>
        <w:rPr>
          <w:rFonts w:ascii="Courier New" w:hAnsi="Courier New" w:cs="Courier New"/>
          <w:sz w:val="18"/>
          <w:szCs w:val="18"/>
        </w:rPr>
      </w:pPr>
      <w:r>
        <w:rPr>
          <w:rFonts w:ascii="Courier New" w:hAnsi="Courier New" w:cs="Courier New"/>
          <w:sz w:val="18"/>
          <w:szCs w:val="18"/>
        </w:rPr>
        <w:t>9/21/17    39       26         13      57        9         48         4</w:t>
      </w:r>
    </w:p>
    <w:p w14:paraId="6893E2A6" w14:textId="77777777" w:rsidR="003541AB" w:rsidRDefault="003541AB" w:rsidP="003541AB">
      <w:pPr>
        <w:rPr>
          <w:rFonts w:ascii="Courier New" w:hAnsi="Courier New" w:cs="Courier New"/>
          <w:sz w:val="18"/>
          <w:szCs w:val="18"/>
        </w:rPr>
      </w:pPr>
      <w:r>
        <w:rPr>
          <w:rFonts w:ascii="Courier New" w:hAnsi="Courier New" w:cs="Courier New"/>
          <w:sz w:val="18"/>
          <w:szCs w:val="18"/>
        </w:rPr>
        <w:t>8/20/17    37       22         15      58       13         45         5</w:t>
      </w:r>
    </w:p>
    <w:p w14:paraId="0C6AE921" w14:textId="77777777" w:rsidR="003541AB" w:rsidRDefault="003541AB" w:rsidP="003541AB">
      <w:pPr>
        <w:rPr>
          <w:rFonts w:ascii="Courier New" w:hAnsi="Courier New" w:cs="Courier New"/>
          <w:sz w:val="18"/>
          <w:szCs w:val="18"/>
        </w:rPr>
      </w:pPr>
      <w:r>
        <w:rPr>
          <w:rFonts w:ascii="Courier New" w:hAnsi="Courier New" w:cs="Courier New"/>
          <w:sz w:val="18"/>
          <w:szCs w:val="18"/>
        </w:rPr>
        <w:t>7/13/17    36       25         11      58       10         48         6</w:t>
      </w:r>
    </w:p>
    <w:p w14:paraId="7C7E3CE6" w14:textId="77777777" w:rsidR="003541AB" w:rsidRDefault="003541AB" w:rsidP="003541AB">
      <w:pPr>
        <w:rPr>
          <w:rFonts w:ascii="Courier New" w:hAnsi="Courier New" w:cs="Courier New"/>
          <w:sz w:val="18"/>
          <w:szCs w:val="18"/>
        </w:rPr>
      </w:pPr>
      <w:r>
        <w:rPr>
          <w:rFonts w:ascii="Courier New" w:hAnsi="Courier New" w:cs="Courier New"/>
          <w:sz w:val="18"/>
          <w:szCs w:val="18"/>
        </w:rPr>
        <w:t>4/20/17    42       27         15      53       10         43         5</w:t>
      </w:r>
    </w:p>
    <w:p w14:paraId="11F34050" w14:textId="77777777" w:rsidR="003541AB" w:rsidRDefault="003541AB" w:rsidP="003541AB">
      <w:pPr>
        <w:rPr>
          <w:rFonts w:ascii="Courier New" w:hAnsi="Courier New" w:cs="Courier New"/>
          <w:sz w:val="18"/>
          <w:szCs w:val="18"/>
        </w:rPr>
      </w:pPr>
    </w:p>
    <w:p w14:paraId="3BF7012C" w14:textId="77777777" w:rsidR="003541AB" w:rsidRDefault="003541AB" w:rsidP="003541AB">
      <w:pPr>
        <w:rPr>
          <w:rFonts w:ascii="Courier New" w:hAnsi="Courier New" w:cs="Courier New"/>
          <w:sz w:val="18"/>
          <w:szCs w:val="18"/>
        </w:rPr>
      </w:pPr>
    </w:p>
    <w:p w14:paraId="0DF4D319"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2. (ASK IF REGISTERED TO VOTE) Thinking about the upcoming election for the U.S. House and some U.S. Senate and governor seats, are you following the election very closely, somewhat closely, not so closely or not closely at all? (IF VERY CLOSELY) Would you say you're following it extremely closely, or very closely?</w:t>
      </w:r>
    </w:p>
    <w:p w14:paraId="04531EF5" w14:textId="77777777" w:rsidR="003541AB" w:rsidRDefault="003541AB" w:rsidP="003541AB">
      <w:pPr>
        <w:tabs>
          <w:tab w:val="left" w:pos="5490"/>
        </w:tabs>
        <w:rPr>
          <w:rFonts w:ascii="Courier New" w:eastAsia="Times New Roman" w:hAnsi="Courier New" w:cs="Courier New"/>
          <w:sz w:val="18"/>
          <w:szCs w:val="18"/>
        </w:rPr>
      </w:pPr>
    </w:p>
    <w:p w14:paraId="03D74B50"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 Closely ------------   ------ Not closely ------    No </w:t>
      </w:r>
    </w:p>
    <w:p w14:paraId="7570F947"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NET   Extremely   Very   Somewhat   NET   Not so   Not at all   opin.</w:t>
      </w:r>
    </w:p>
    <w:p w14:paraId="0A1801FF"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1/1/18   RV   81        8        32       40      19      11          8         *</w:t>
      </w:r>
    </w:p>
    <w:p w14:paraId="56114803"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26/14  RV   68       NA        25       44      31      16         15         *</w:t>
      </w:r>
    </w:p>
    <w:p w14:paraId="700473A7"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12/14  RV   71                 24       47      29      18         11         *</w:t>
      </w:r>
    </w:p>
    <w:p w14:paraId="75D5C254"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10/28/10  RV   76                 32       45      23      14         10         * </w:t>
      </w:r>
    </w:p>
    <w:p w14:paraId="248D09AD"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10/3/10   RV   71                 24       46      29      18         11         * </w:t>
      </w:r>
    </w:p>
    <w:p w14:paraId="51B900BF"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11/4/06   RV   80                 38       42      20      13          7         * </w:t>
      </w:r>
    </w:p>
    <w:p w14:paraId="415E837E"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10/22/06  RV   78                 29       50      22      13          8         * </w:t>
      </w:r>
    </w:p>
    <w:p w14:paraId="61E74606"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10/8/06   RV   75                 26       49      25      17          8         0 </w:t>
      </w:r>
    </w:p>
    <w:p w14:paraId="00763870"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9/7/06    RV   66                 20       46      34      20         14         * </w:t>
      </w:r>
    </w:p>
    <w:p w14:paraId="525FD583"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8/6/06    RV   66                 21       45      34      23         11         * </w:t>
      </w:r>
    </w:p>
    <w:p w14:paraId="418EDE9A"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5/15/06   RV   60        "        20       40      39      23         16         *</w:t>
      </w:r>
    </w:p>
    <w:p w14:paraId="20FEA159" w14:textId="77777777" w:rsidR="003541AB" w:rsidRDefault="003541AB" w:rsidP="003541AB">
      <w:pPr>
        <w:tabs>
          <w:tab w:val="left" w:pos="5490"/>
        </w:tabs>
        <w:rPr>
          <w:rFonts w:ascii="Courier New" w:eastAsia="Times New Roman" w:hAnsi="Courier New" w:cs="Courier New"/>
          <w:sz w:val="18"/>
          <w:szCs w:val="18"/>
        </w:rPr>
      </w:pPr>
    </w:p>
    <w:p w14:paraId="6380A048" w14:textId="77777777" w:rsidR="003541AB" w:rsidRDefault="003541AB" w:rsidP="003541AB">
      <w:pPr>
        <w:tabs>
          <w:tab w:val="left" w:pos="5490"/>
        </w:tabs>
        <w:rPr>
          <w:rFonts w:ascii="Courier New" w:eastAsia="Times New Roman" w:hAnsi="Courier New" w:cs="Courier New"/>
          <w:sz w:val="18"/>
          <w:szCs w:val="18"/>
        </w:rPr>
      </w:pPr>
    </w:p>
    <w:p w14:paraId="5891D8E6"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3. (ASK IF REGISTERED TO VOTE) I'd like you to rate the chances that you will vote in the congressional election in your district next week: Are you absolutely certain to vote, will you probably vote, are the chances 50-50, or less than that?</w:t>
      </w:r>
    </w:p>
    <w:p w14:paraId="6E3ADB39" w14:textId="77777777" w:rsidR="003541AB" w:rsidRDefault="003541AB" w:rsidP="003541AB">
      <w:pPr>
        <w:tabs>
          <w:tab w:val="left" w:pos="5490"/>
        </w:tabs>
        <w:rPr>
          <w:rFonts w:ascii="Courier New" w:eastAsia="Times New Roman" w:hAnsi="Courier New" w:cs="Courier New"/>
          <w:sz w:val="18"/>
          <w:szCs w:val="18"/>
        </w:rPr>
      </w:pPr>
    </w:p>
    <w:p w14:paraId="62F91A95"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Don't think   Already</w:t>
      </w:r>
    </w:p>
    <w:p w14:paraId="097DB028"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Certain   Probably   Chances   Less than    will vote     voted    No</w:t>
      </w:r>
    </w:p>
    <w:p w14:paraId="35DBA2D5"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to vote     vote      50/50      50/50        (vol.)      (vol.)   op.</w:t>
      </w:r>
    </w:p>
    <w:p w14:paraId="460296FA"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18  RV     65          9         8          2            1           14      1</w:t>
      </w:r>
    </w:p>
    <w:p w14:paraId="6C66C73D"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10/11/18 RV     76         12         7          3            *            *      *    </w:t>
      </w:r>
    </w:p>
    <w:p w14:paraId="3DF667DF"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8/29/18* RV     75         13        10          2            *           NA      *</w:t>
      </w:r>
    </w:p>
    <w:p w14:paraId="30FBA177"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4/11/18** RV    67         13        13          5            1                   1</w:t>
      </w:r>
    </w:p>
    <w:p w14:paraId="406E28B3"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8/18 RV      62         17        14          5            1                   *</w:t>
      </w:r>
    </w:p>
    <w:p w14:paraId="5D1C2607"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17 RV      62         19        14          3            1                   *</w:t>
      </w:r>
    </w:p>
    <w:p w14:paraId="1BEBD3EE"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7/13/17 RV      66         17        11          4            1            "      1</w:t>
      </w:r>
    </w:p>
    <w:p w14:paraId="412E0ED4"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8/29/18, "in November"</w:t>
      </w:r>
    </w:p>
    <w:p w14:paraId="1EFBABCA"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lastRenderedPageBreak/>
        <w:t>** 4/11/18 and earlier, “How likely are you to vote in the congressional election in 2018”</w:t>
      </w:r>
    </w:p>
    <w:p w14:paraId="37FA36E1" w14:textId="77777777" w:rsidR="003541AB" w:rsidRDefault="003541AB" w:rsidP="003541AB">
      <w:pPr>
        <w:tabs>
          <w:tab w:val="left" w:pos="5490"/>
        </w:tabs>
        <w:rPr>
          <w:rFonts w:ascii="Courier New" w:eastAsia="Times New Roman" w:hAnsi="Courier New" w:cs="Courier New"/>
          <w:sz w:val="18"/>
          <w:szCs w:val="18"/>
        </w:rPr>
      </w:pPr>
    </w:p>
    <w:p w14:paraId="15182F0E"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Compare to:</w:t>
      </w:r>
    </w:p>
    <w:p w14:paraId="5BD1F357"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I'd like you to rate the chances that you will vote in the Congressional election (insert time frame): Are you absolutely certain to vote, will you probably vote, are the chances 50-50, or less than that? </w:t>
      </w:r>
    </w:p>
    <w:p w14:paraId="207146D8" w14:textId="77777777" w:rsidR="003541AB" w:rsidRDefault="003541AB" w:rsidP="003541AB">
      <w:pPr>
        <w:rPr>
          <w:rFonts w:ascii="Courier New" w:eastAsia="Times New Roman" w:hAnsi="Courier New" w:cs="Courier New"/>
          <w:sz w:val="18"/>
          <w:szCs w:val="18"/>
        </w:rPr>
      </w:pPr>
    </w:p>
    <w:p w14:paraId="34B79813"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Don't think   Already</w:t>
      </w:r>
    </w:p>
    <w:p w14:paraId="0251CEF2"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Certain   Probably   Chances   Less than    will vote     voted    No</w:t>
      </w:r>
    </w:p>
    <w:p w14:paraId="177CDCAE"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to vote     vote      50/50      50/50        (vol.)      (vol.)   op.</w:t>
      </w:r>
    </w:p>
    <w:p w14:paraId="2C2AAC9F"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26/14* RV     59         15        11          7            1            6      *</w:t>
      </w:r>
    </w:p>
    <w:p w14:paraId="7C2D1D16"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12/14  RV     63         15        15          5            2            1      0</w:t>
      </w:r>
    </w:p>
    <w:p w14:paraId="69C1C036"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9/7/14    RV     71         16         9          2            1           NA      *</w:t>
      </w:r>
    </w:p>
    <w:p w14:paraId="48F7D51F"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6/1/14    RV     74         12         9          4            1                   *</w:t>
      </w:r>
    </w:p>
    <w:p w14:paraId="66B7E99D"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4/27/14   RV     68         15        12          4            1            "      *</w:t>
      </w:r>
    </w:p>
    <w:p w14:paraId="388A26B2"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28/10  RV     64         13        11          5            1            7      0</w:t>
      </w:r>
    </w:p>
    <w:p w14:paraId="26FB3B67"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3/10   RV     70         15         9          5            2           NA      *</w:t>
      </w:r>
    </w:p>
    <w:p w14:paraId="0F22B5DD"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9/2/10    RV     70         14        14          1            1                   0</w:t>
      </w:r>
    </w:p>
    <w:p w14:paraId="41A791C9"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7/11/10   RV     73         13        11          2            *                   *</w:t>
      </w:r>
    </w:p>
    <w:p w14:paraId="5490B631"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6/6/10    RV     72         14        11          3            *            "      0</w:t>
      </w:r>
    </w:p>
    <w:p w14:paraId="4EAA5E66"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1/4/06   RV     70         11         7          4            2            5      *</w:t>
      </w:r>
    </w:p>
    <w:p w14:paraId="78F45EC5"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22/06  RV     75         14         7          3            *            1      2</w:t>
      </w:r>
    </w:p>
    <w:p w14:paraId="51E4A519"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26/14 “the week after next”, 10/12/14 "next month," 9/7/14 and previous "in November," except for 10/28/10 and 11/04/06 "next week's Congressional election"</w:t>
      </w:r>
    </w:p>
    <w:p w14:paraId="4B9EA1E6" w14:textId="77777777" w:rsidR="003541AB" w:rsidRDefault="003541AB" w:rsidP="003541AB">
      <w:pPr>
        <w:rPr>
          <w:rFonts w:ascii="Courier New" w:eastAsia="Times New Roman" w:hAnsi="Courier New" w:cs="Courier New"/>
          <w:sz w:val="18"/>
          <w:szCs w:val="18"/>
        </w:rPr>
      </w:pPr>
    </w:p>
    <w:p w14:paraId="1FB5CB06" w14:textId="77777777" w:rsidR="003541AB" w:rsidRDefault="003541AB" w:rsidP="003541AB">
      <w:pPr>
        <w:rPr>
          <w:rFonts w:ascii="Courier New" w:eastAsia="Times New Roman" w:hAnsi="Courier New" w:cs="Courier New"/>
          <w:sz w:val="18"/>
          <w:szCs w:val="18"/>
        </w:rPr>
      </w:pPr>
    </w:p>
    <w:p w14:paraId="1C3A702F" w14:textId="77777777" w:rsidR="003541AB" w:rsidRDefault="003541AB" w:rsidP="003541AB">
      <w:pPr>
        <w:rPr>
          <w:rFonts w:ascii="Courier New" w:hAnsi="Courier New" w:cs="Courier New"/>
          <w:sz w:val="18"/>
          <w:szCs w:val="18"/>
        </w:rPr>
      </w:pPr>
      <w:r>
        <w:rPr>
          <w:rFonts w:ascii="Courier New" w:eastAsia="Times New Roman" w:hAnsi="Courier New" w:cs="Courier New"/>
          <w:sz w:val="18"/>
          <w:szCs w:val="18"/>
        </w:rPr>
        <w:t xml:space="preserve">4. </w:t>
      </w:r>
      <w:r>
        <w:rPr>
          <w:rFonts w:ascii="Courier New" w:hAnsi="Courier New" w:cs="Courier New"/>
          <w:sz w:val="18"/>
          <w:szCs w:val="18"/>
        </w:rPr>
        <w:t>(</w:t>
      </w:r>
      <w:r>
        <w:rPr>
          <w:rFonts w:ascii="Courier New" w:eastAsia="Times New Roman" w:hAnsi="Courier New" w:cs="Courier New"/>
          <w:sz w:val="18"/>
          <w:szCs w:val="18"/>
        </w:rPr>
        <w:t>ASK IF REGISTERED TO VOTE</w:t>
      </w:r>
      <w:r>
        <w:rPr>
          <w:rFonts w:ascii="Courier New" w:hAnsi="Courier New" w:cs="Courier New"/>
          <w:sz w:val="18"/>
          <w:szCs w:val="18"/>
        </w:rPr>
        <w:t>) If the election for the U.S. House of Representatives were being held today, would you vote for (the Democratic candidate) or (the Republican candidate) in your congressional district?  Would you lean toward the (Democratic candidate) or toward the (Republican candidate)? (IF ALREADY VOTED) Did you vote for the (Democratic candidate) or the (Republican candidate) in your congressional district?</w:t>
      </w:r>
    </w:p>
    <w:p w14:paraId="08EE8E19" w14:textId="77777777" w:rsidR="003541AB" w:rsidRDefault="003541AB" w:rsidP="003541AB">
      <w:pPr>
        <w:rPr>
          <w:rFonts w:ascii="Courier New" w:hAnsi="Courier New" w:cs="Courier New"/>
          <w:sz w:val="18"/>
          <w:szCs w:val="18"/>
        </w:rPr>
      </w:pPr>
    </w:p>
    <w:p w14:paraId="42CE1273" w14:textId="77777777" w:rsidR="003541AB" w:rsidRDefault="003541AB" w:rsidP="003541AB">
      <w:pPr>
        <w:rPr>
          <w:rFonts w:ascii="Courier New" w:hAnsi="Courier New" w:cs="Courier New"/>
          <w:sz w:val="18"/>
          <w:szCs w:val="18"/>
        </w:rPr>
      </w:pPr>
      <w:r>
        <w:rPr>
          <w:rFonts w:ascii="Courier New" w:hAnsi="Courier New" w:cs="Courier New"/>
          <w:sz w:val="18"/>
          <w:szCs w:val="18"/>
        </w:rPr>
        <w:t>NET LEANED VOTE PREFERENCE – REG VOTERS</w:t>
      </w:r>
    </w:p>
    <w:p w14:paraId="76A6968C" w14:textId="77777777" w:rsidR="003541AB" w:rsidRDefault="003541AB" w:rsidP="003541AB">
      <w:pPr>
        <w:rPr>
          <w:rFonts w:ascii="Courier New" w:hAnsi="Courier New" w:cs="Courier New"/>
          <w:sz w:val="18"/>
          <w:szCs w:val="18"/>
        </w:rPr>
      </w:pPr>
    </w:p>
    <w:p w14:paraId="6FEA71B7" w14:textId="77777777" w:rsidR="003541AB" w:rsidRDefault="003541AB" w:rsidP="003541AB">
      <w:pPr>
        <w:rPr>
          <w:rFonts w:ascii="Courier New" w:hAnsi="Courier New" w:cs="Courier New"/>
          <w:sz w:val="18"/>
          <w:szCs w:val="18"/>
        </w:rPr>
      </w:pPr>
      <w:r>
        <w:rPr>
          <w:rFonts w:ascii="Courier New" w:hAnsi="Courier New" w:cs="Courier New"/>
          <w:sz w:val="18"/>
          <w:szCs w:val="18"/>
        </w:rPr>
        <w:t xml:space="preserve">               Dem     Rep     Other    Neither    Would not      No</w:t>
      </w:r>
    </w:p>
    <w:p w14:paraId="1019793D" w14:textId="77777777" w:rsidR="003541AB" w:rsidRDefault="003541AB" w:rsidP="003541AB">
      <w:pPr>
        <w:rPr>
          <w:rFonts w:ascii="Courier New" w:hAnsi="Courier New" w:cs="Courier New"/>
          <w:sz w:val="18"/>
          <w:szCs w:val="18"/>
        </w:rPr>
      </w:pPr>
      <w:r>
        <w:rPr>
          <w:rFonts w:ascii="Courier New" w:hAnsi="Courier New" w:cs="Courier New"/>
          <w:sz w:val="18"/>
          <w:szCs w:val="18"/>
        </w:rPr>
        <w:t xml:space="preserve">               cand.   cand.   (vol.)    (vol.)   vote (vol.)   opinion</w:t>
      </w:r>
    </w:p>
    <w:p w14:paraId="3C4CC119" w14:textId="77777777" w:rsidR="003541AB" w:rsidRDefault="003541AB" w:rsidP="003541AB">
      <w:pPr>
        <w:rPr>
          <w:rFonts w:ascii="Courier New" w:hAnsi="Courier New" w:cs="Courier New"/>
          <w:sz w:val="18"/>
          <w:szCs w:val="18"/>
        </w:rPr>
      </w:pPr>
      <w:r>
        <w:rPr>
          <w:rFonts w:ascii="Courier New" w:hAnsi="Courier New" w:cs="Courier New"/>
          <w:sz w:val="18"/>
          <w:szCs w:val="18"/>
        </w:rPr>
        <w:t>11/1/18         50      43       1         3           1           3</w:t>
      </w:r>
    </w:p>
    <w:p w14:paraId="6798AECD" w14:textId="77777777" w:rsidR="003541AB" w:rsidRDefault="003541AB" w:rsidP="003541AB">
      <w:pPr>
        <w:rPr>
          <w:rFonts w:ascii="Courier New" w:hAnsi="Courier New" w:cs="Courier New"/>
          <w:sz w:val="18"/>
          <w:szCs w:val="18"/>
        </w:rPr>
      </w:pPr>
      <w:r>
        <w:rPr>
          <w:rFonts w:ascii="Courier New" w:hAnsi="Courier New" w:cs="Courier New"/>
          <w:sz w:val="18"/>
          <w:szCs w:val="18"/>
        </w:rPr>
        <w:t>10/11/18        53      42       *         2           *           3</w:t>
      </w:r>
    </w:p>
    <w:p w14:paraId="6776DCB1" w14:textId="77777777" w:rsidR="003541AB" w:rsidRDefault="003541AB" w:rsidP="003541AB">
      <w:pPr>
        <w:rPr>
          <w:rFonts w:ascii="Courier New" w:hAnsi="Courier New" w:cs="Courier New"/>
          <w:sz w:val="18"/>
          <w:szCs w:val="18"/>
        </w:rPr>
      </w:pPr>
      <w:r>
        <w:rPr>
          <w:rFonts w:ascii="Courier New" w:hAnsi="Courier New" w:cs="Courier New"/>
          <w:sz w:val="18"/>
          <w:szCs w:val="18"/>
        </w:rPr>
        <w:t>8/29/18         52      38       1         3           0           6</w:t>
      </w:r>
    </w:p>
    <w:p w14:paraId="55FD538F" w14:textId="77777777" w:rsidR="003541AB" w:rsidRDefault="003541AB" w:rsidP="003541AB">
      <w:pPr>
        <w:rPr>
          <w:rFonts w:ascii="Courier New" w:hAnsi="Courier New" w:cs="Courier New"/>
          <w:sz w:val="18"/>
          <w:szCs w:val="18"/>
        </w:rPr>
      </w:pPr>
      <w:r>
        <w:rPr>
          <w:rFonts w:ascii="Courier New" w:hAnsi="Courier New" w:cs="Courier New"/>
          <w:sz w:val="18"/>
          <w:szCs w:val="18"/>
        </w:rPr>
        <w:t>4/11/18         47      43       1         3           *           5</w:t>
      </w:r>
    </w:p>
    <w:p w14:paraId="727B65F2" w14:textId="77777777" w:rsidR="003541AB" w:rsidRDefault="003541AB" w:rsidP="003541AB">
      <w:pPr>
        <w:rPr>
          <w:rFonts w:ascii="Courier New" w:hAnsi="Courier New" w:cs="Courier New"/>
          <w:sz w:val="18"/>
          <w:szCs w:val="18"/>
        </w:rPr>
      </w:pPr>
      <w:r>
        <w:rPr>
          <w:rFonts w:ascii="Courier New" w:hAnsi="Courier New" w:cs="Courier New"/>
          <w:sz w:val="18"/>
          <w:szCs w:val="18"/>
        </w:rPr>
        <w:t>1/18/18         51      39       1         2           1           6</w:t>
      </w:r>
    </w:p>
    <w:p w14:paraId="0302DC52" w14:textId="77777777" w:rsidR="003541AB" w:rsidRDefault="003541AB" w:rsidP="003541AB">
      <w:pPr>
        <w:rPr>
          <w:rFonts w:ascii="Courier New" w:hAnsi="Courier New" w:cs="Courier New"/>
          <w:sz w:val="18"/>
          <w:szCs w:val="18"/>
        </w:rPr>
      </w:pPr>
      <w:r>
        <w:rPr>
          <w:rFonts w:ascii="Courier New" w:hAnsi="Courier New" w:cs="Courier New"/>
          <w:sz w:val="18"/>
          <w:szCs w:val="18"/>
        </w:rPr>
        <w:t>11/1/17         51      40       1         3           1           4</w:t>
      </w:r>
    </w:p>
    <w:p w14:paraId="1FCADC61" w14:textId="77777777" w:rsidR="003541AB" w:rsidRDefault="003541AB" w:rsidP="003541AB">
      <w:pPr>
        <w:rPr>
          <w:rFonts w:ascii="Courier New" w:hAnsi="Courier New" w:cs="Courier New"/>
          <w:color w:val="FF0000"/>
          <w:sz w:val="18"/>
          <w:szCs w:val="18"/>
        </w:rPr>
      </w:pPr>
    </w:p>
    <w:p w14:paraId="44753D9F" w14:textId="77777777" w:rsidR="003541AB" w:rsidRDefault="003541AB" w:rsidP="003541AB">
      <w:pPr>
        <w:rPr>
          <w:rFonts w:ascii="Courier New" w:hAnsi="Courier New" w:cs="Courier New"/>
          <w:sz w:val="18"/>
          <w:szCs w:val="18"/>
        </w:rPr>
      </w:pPr>
      <w:r>
        <w:rPr>
          <w:rFonts w:ascii="Courier New" w:hAnsi="Courier New" w:cs="Courier New"/>
          <w:sz w:val="18"/>
          <w:szCs w:val="18"/>
        </w:rPr>
        <w:t>10/24/16 LV     47      46       1         1           1           4</w:t>
      </w:r>
    </w:p>
    <w:p w14:paraId="60C9D912" w14:textId="77777777" w:rsidR="003541AB" w:rsidRDefault="003541AB" w:rsidP="003541AB">
      <w:pPr>
        <w:rPr>
          <w:rFonts w:ascii="Courier New" w:hAnsi="Courier New" w:cs="Courier New"/>
          <w:sz w:val="18"/>
          <w:szCs w:val="18"/>
        </w:rPr>
      </w:pPr>
      <w:r>
        <w:rPr>
          <w:rFonts w:ascii="Courier New" w:hAnsi="Courier New" w:cs="Courier New"/>
          <w:sz w:val="18"/>
          <w:szCs w:val="18"/>
        </w:rPr>
        <w:t>10/13/16        48      42       1         3           1           5</w:t>
      </w:r>
    </w:p>
    <w:p w14:paraId="3A997F5A" w14:textId="77777777" w:rsidR="003541AB" w:rsidRDefault="003541AB" w:rsidP="003541AB">
      <w:pPr>
        <w:rPr>
          <w:rFonts w:ascii="Courier New" w:hAnsi="Courier New" w:cs="Courier New"/>
          <w:sz w:val="18"/>
          <w:szCs w:val="18"/>
        </w:rPr>
      </w:pPr>
      <w:r>
        <w:rPr>
          <w:rFonts w:ascii="Courier New" w:hAnsi="Courier New" w:cs="Courier New"/>
          <w:sz w:val="18"/>
          <w:szCs w:val="18"/>
        </w:rPr>
        <w:t xml:space="preserve">5/19/16         45      45       *         3           1           6 </w:t>
      </w:r>
    </w:p>
    <w:p w14:paraId="2DB7642E" w14:textId="77777777" w:rsidR="003541AB" w:rsidRDefault="003541AB" w:rsidP="003541AB">
      <w:pPr>
        <w:rPr>
          <w:rFonts w:ascii="Courier New" w:hAnsi="Courier New" w:cs="Courier New"/>
          <w:sz w:val="18"/>
          <w:szCs w:val="18"/>
        </w:rPr>
      </w:pPr>
      <w:r>
        <w:rPr>
          <w:rFonts w:ascii="Courier New" w:hAnsi="Courier New" w:cs="Courier New"/>
          <w:sz w:val="18"/>
          <w:szCs w:val="18"/>
        </w:rPr>
        <w:t>10/26/14        47      44       1         2           1           5</w:t>
      </w:r>
    </w:p>
    <w:p w14:paraId="6F8B134C" w14:textId="77777777" w:rsidR="003541AB" w:rsidRDefault="003541AB" w:rsidP="003541AB">
      <w:pPr>
        <w:rPr>
          <w:rFonts w:ascii="Courier New" w:hAnsi="Courier New" w:cs="Courier New"/>
          <w:sz w:val="18"/>
          <w:szCs w:val="18"/>
        </w:rPr>
      </w:pPr>
      <w:r>
        <w:rPr>
          <w:rFonts w:ascii="Courier New" w:hAnsi="Courier New" w:cs="Courier New"/>
          <w:sz w:val="18"/>
          <w:szCs w:val="18"/>
        </w:rPr>
        <w:t>10/12/14        46      44       1         3           1           5</w:t>
      </w:r>
    </w:p>
    <w:p w14:paraId="45703B9A" w14:textId="77777777" w:rsidR="003541AB" w:rsidRDefault="003541AB" w:rsidP="003541AB">
      <w:pPr>
        <w:rPr>
          <w:rFonts w:ascii="Courier New" w:hAnsi="Courier New" w:cs="Courier New"/>
          <w:sz w:val="18"/>
          <w:szCs w:val="18"/>
        </w:rPr>
      </w:pPr>
      <w:r>
        <w:rPr>
          <w:rFonts w:ascii="Courier New" w:hAnsi="Courier New" w:cs="Courier New"/>
          <w:sz w:val="18"/>
          <w:szCs w:val="18"/>
        </w:rPr>
        <w:t>9/7/14          46      44       1         4           1           4</w:t>
      </w:r>
    </w:p>
    <w:p w14:paraId="7DAB597C" w14:textId="77777777" w:rsidR="003541AB" w:rsidRDefault="003541AB" w:rsidP="003541AB">
      <w:pPr>
        <w:rPr>
          <w:rFonts w:ascii="Courier New" w:hAnsi="Courier New" w:cs="Courier New"/>
          <w:sz w:val="18"/>
          <w:szCs w:val="18"/>
        </w:rPr>
      </w:pPr>
      <w:r>
        <w:rPr>
          <w:rFonts w:ascii="Courier New" w:hAnsi="Courier New" w:cs="Courier New"/>
          <w:sz w:val="18"/>
          <w:szCs w:val="18"/>
        </w:rPr>
        <w:t>6/1/14          47      45       1         3           1           4</w:t>
      </w:r>
    </w:p>
    <w:p w14:paraId="3194E262" w14:textId="77777777" w:rsidR="003541AB" w:rsidRDefault="003541AB" w:rsidP="003541AB">
      <w:pPr>
        <w:rPr>
          <w:rFonts w:ascii="Courier New" w:hAnsi="Courier New" w:cs="Courier New"/>
          <w:sz w:val="18"/>
          <w:szCs w:val="18"/>
        </w:rPr>
      </w:pPr>
      <w:r>
        <w:rPr>
          <w:rFonts w:ascii="Courier New" w:hAnsi="Courier New" w:cs="Courier New"/>
          <w:sz w:val="18"/>
          <w:szCs w:val="18"/>
        </w:rPr>
        <w:t>4/27/14         45      44       1         2           1           7</w:t>
      </w:r>
    </w:p>
    <w:p w14:paraId="37BD98A7" w14:textId="77777777" w:rsidR="003541AB" w:rsidRDefault="003541AB" w:rsidP="003541AB">
      <w:pPr>
        <w:rPr>
          <w:rFonts w:ascii="Courier New" w:hAnsi="Courier New" w:cs="Courier New"/>
          <w:sz w:val="18"/>
          <w:szCs w:val="18"/>
        </w:rPr>
      </w:pPr>
      <w:r>
        <w:rPr>
          <w:rFonts w:ascii="Courier New" w:hAnsi="Courier New" w:cs="Courier New"/>
          <w:sz w:val="18"/>
          <w:szCs w:val="18"/>
        </w:rPr>
        <w:t>3/2/14          46      45       1         3           *           5</w:t>
      </w:r>
    </w:p>
    <w:p w14:paraId="7F960A58" w14:textId="77777777" w:rsidR="003541AB" w:rsidRDefault="003541AB" w:rsidP="003541AB">
      <w:pPr>
        <w:rPr>
          <w:rFonts w:ascii="Courier New" w:hAnsi="Courier New" w:cs="Courier New"/>
          <w:sz w:val="18"/>
          <w:szCs w:val="18"/>
        </w:rPr>
      </w:pPr>
      <w:r>
        <w:rPr>
          <w:rFonts w:ascii="Courier New" w:hAnsi="Courier New" w:cs="Courier New"/>
          <w:sz w:val="18"/>
          <w:szCs w:val="18"/>
        </w:rPr>
        <w:t>1/23/14         45      46       1         3           1           5</w:t>
      </w:r>
    </w:p>
    <w:p w14:paraId="3BFC918F" w14:textId="4C51B11B" w:rsidR="003541AB" w:rsidRDefault="006E5606" w:rsidP="003541AB">
      <w:pPr>
        <w:rPr>
          <w:rFonts w:ascii="Courier New" w:hAnsi="Courier New" w:cs="Courier New"/>
          <w:sz w:val="18"/>
          <w:szCs w:val="18"/>
        </w:rPr>
      </w:pPr>
      <w:r>
        <w:rPr>
          <w:rFonts w:ascii="Courier New" w:hAnsi="Courier New" w:cs="Courier New"/>
          <w:sz w:val="18"/>
          <w:szCs w:val="18"/>
        </w:rPr>
        <w:t>Call for full trend.</w:t>
      </w:r>
    </w:p>
    <w:p w14:paraId="6368FD1A" w14:textId="77777777" w:rsidR="003541AB" w:rsidRDefault="003541AB" w:rsidP="003541AB">
      <w:pPr>
        <w:rPr>
          <w:rFonts w:ascii="Courier New" w:hAnsi="Courier New" w:cs="Courier New"/>
          <w:sz w:val="18"/>
          <w:szCs w:val="18"/>
        </w:rPr>
      </w:pPr>
    </w:p>
    <w:p w14:paraId="4DC2CCB3" w14:textId="77777777" w:rsidR="003541AB" w:rsidRDefault="003541AB" w:rsidP="003541AB">
      <w:pPr>
        <w:rPr>
          <w:rFonts w:ascii="Courier New" w:hAnsi="Courier New" w:cs="Courier New"/>
          <w:sz w:val="18"/>
          <w:szCs w:val="18"/>
        </w:rPr>
      </w:pPr>
    </w:p>
    <w:p w14:paraId="4533CB57" w14:textId="77777777" w:rsidR="003541AB" w:rsidRDefault="003541AB" w:rsidP="003541AB">
      <w:pPr>
        <w:tabs>
          <w:tab w:val="left" w:pos="5490"/>
        </w:tabs>
        <w:rPr>
          <w:rFonts w:ascii="Courier New" w:hAnsi="Courier New" w:cs="Courier New"/>
          <w:sz w:val="18"/>
          <w:szCs w:val="18"/>
        </w:rPr>
      </w:pPr>
      <w:r>
        <w:rPr>
          <w:rFonts w:ascii="Courier New" w:eastAsia="Times New Roman" w:hAnsi="Courier New" w:cs="Courier New"/>
          <w:sz w:val="18"/>
          <w:szCs w:val="18"/>
        </w:rPr>
        <w:t xml:space="preserve">5. (ASK IF REGISTERED TO VOTE) </w:t>
      </w:r>
      <w:r>
        <w:rPr>
          <w:rFonts w:ascii="Courier New" w:hAnsi="Courier New" w:cs="Courier New"/>
          <w:sz w:val="18"/>
          <w:szCs w:val="18"/>
        </w:rPr>
        <w:t>Is supporting a candidate who shares your opinion on Donald Trump important to you in the congressional election, or not important? (IF IMPORTANT) Would you say it's extremely important to you, very important, or somewhat important?</w:t>
      </w:r>
    </w:p>
    <w:p w14:paraId="6F0C9A0D" w14:textId="77777777" w:rsidR="003541AB" w:rsidRDefault="003541AB" w:rsidP="003541AB">
      <w:pPr>
        <w:tabs>
          <w:tab w:val="left" w:pos="5490"/>
        </w:tabs>
        <w:rPr>
          <w:rFonts w:ascii="Courier New" w:hAnsi="Courier New" w:cs="Courier New"/>
          <w:sz w:val="18"/>
          <w:szCs w:val="18"/>
        </w:rPr>
      </w:pPr>
    </w:p>
    <w:p w14:paraId="517ECF92" w14:textId="77777777" w:rsidR="003541AB" w:rsidRDefault="003541AB" w:rsidP="003541AB">
      <w:pPr>
        <w:tabs>
          <w:tab w:val="left" w:pos="5490"/>
        </w:tabs>
        <w:rPr>
          <w:rFonts w:ascii="Courier New" w:hAnsi="Courier New" w:cs="Courier New"/>
          <w:sz w:val="18"/>
          <w:szCs w:val="18"/>
        </w:rPr>
      </w:pPr>
      <w:r>
        <w:rPr>
          <w:rFonts w:ascii="Courier New" w:hAnsi="Courier New" w:cs="Courier New"/>
          <w:sz w:val="18"/>
          <w:szCs w:val="18"/>
        </w:rPr>
        <w:lastRenderedPageBreak/>
        <w:t xml:space="preserve">              --- More important ---   -- Less important --     No</w:t>
      </w:r>
    </w:p>
    <w:p w14:paraId="08EDEEC8" w14:textId="77777777" w:rsidR="003541AB" w:rsidRDefault="003541AB" w:rsidP="003541AB">
      <w:pPr>
        <w:tabs>
          <w:tab w:val="left" w:pos="5490"/>
        </w:tabs>
        <w:rPr>
          <w:rFonts w:ascii="Courier New" w:hAnsi="Courier New" w:cs="Courier New"/>
          <w:sz w:val="18"/>
          <w:szCs w:val="18"/>
        </w:rPr>
      </w:pPr>
      <w:r>
        <w:rPr>
          <w:rFonts w:ascii="Courier New" w:hAnsi="Courier New" w:cs="Courier New"/>
          <w:sz w:val="18"/>
          <w:szCs w:val="18"/>
        </w:rPr>
        <w:t xml:space="preserve">              NET   Extremely   Very   NET   Somewhat   Not   opinion</w:t>
      </w:r>
    </w:p>
    <w:p w14:paraId="2AEE20DC" w14:textId="77777777" w:rsidR="003541AB" w:rsidRDefault="003541AB" w:rsidP="003541AB">
      <w:pPr>
        <w:tabs>
          <w:tab w:val="left" w:pos="5490"/>
        </w:tabs>
        <w:rPr>
          <w:rFonts w:ascii="Courier New" w:hAnsi="Courier New" w:cs="Courier New"/>
          <w:sz w:val="18"/>
          <w:szCs w:val="18"/>
        </w:rPr>
      </w:pPr>
      <w:r>
        <w:rPr>
          <w:rFonts w:ascii="Courier New" w:hAnsi="Courier New" w:cs="Courier New"/>
          <w:sz w:val="18"/>
          <w:szCs w:val="18"/>
        </w:rPr>
        <w:t>11/1/18  RV   54       28        26    44       14      30       2</w:t>
      </w:r>
    </w:p>
    <w:p w14:paraId="0C6F663A" w14:textId="77777777" w:rsidR="003541AB" w:rsidRDefault="003541AB" w:rsidP="003541AB">
      <w:pPr>
        <w:tabs>
          <w:tab w:val="left" w:pos="5490"/>
        </w:tabs>
        <w:rPr>
          <w:rFonts w:ascii="Courier New" w:hAnsi="Courier New" w:cs="Courier New"/>
          <w:sz w:val="18"/>
          <w:szCs w:val="18"/>
        </w:rPr>
      </w:pPr>
      <w:r>
        <w:rPr>
          <w:rFonts w:ascii="Courier New" w:hAnsi="Courier New" w:cs="Courier New"/>
          <w:sz w:val="18"/>
          <w:szCs w:val="18"/>
        </w:rPr>
        <w:t>10/11/18 RV   58       32        27    40       11      29       1</w:t>
      </w:r>
    </w:p>
    <w:p w14:paraId="28B16B6E" w14:textId="77777777" w:rsidR="003541AB" w:rsidRDefault="003541AB" w:rsidP="003541AB">
      <w:pPr>
        <w:tabs>
          <w:tab w:val="left" w:pos="5490"/>
        </w:tabs>
        <w:rPr>
          <w:rFonts w:ascii="Courier New" w:hAnsi="Courier New" w:cs="Courier New"/>
          <w:sz w:val="18"/>
          <w:szCs w:val="18"/>
        </w:rPr>
      </w:pPr>
      <w:r>
        <w:rPr>
          <w:rFonts w:ascii="Courier New" w:hAnsi="Courier New" w:cs="Courier New"/>
          <w:sz w:val="18"/>
          <w:szCs w:val="18"/>
        </w:rPr>
        <w:t>8/29/18* RV   59       33        26    39       12      28       2</w:t>
      </w:r>
    </w:p>
    <w:p w14:paraId="397322D1" w14:textId="77777777" w:rsidR="003541AB" w:rsidRDefault="003541AB" w:rsidP="003541AB">
      <w:pPr>
        <w:tabs>
          <w:tab w:val="left" w:pos="5490"/>
        </w:tabs>
        <w:rPr>
          <w:rFonts w:ascii="Courier New" w:hAnsi="Courier New" w:cs="Courier New"/>
          <w:sz w:val="18"/>
          <w:szCs w:val="18"/>
        </w:rPr>
      </w:pPr>
      <w:r>
        <w:rPr>
          <w:rFonts w:ascii="Courier New" w:hAnsi="Courier New" w:cs="Courier New"/>
          <w:sz w:val="18"/>
          <w:szCs w:val="18"/>
        </w:rPr>
        <w:t>4/11/18  RV   52       31        21    47       14      33       1</w:t>
      </w:r>
    </w:p>
    <w:p w14:paraId="110B8D30" w14:textId="77777777" w:rsidR="003541AB" w:rsidRDefault="003541AB" w:rsidP="003541AB">
      <w:pPr>
        <w:rPr>
          <w:rFonts w:ascii="Courier New" w:hAnsi="Courier New" w:cs="Courier New"/>
          <w:sz w:val="18"/>
          <w:szCs w:val="18"/>
        </w:rPr>
      </w:pPr>
      <w:r>
        <w:rPr>
          <w:rFonts w:ascii="Courier New" w:hAnsi="Courier New" w:cs="Courier New"/>
          <w:sz w:val="18"/>
          <w:szCs w:val="18"/>
        </w:rPr>
        <w:t>* 8/29/18 and earlier, “the congressional election this fall”</w:t>
      </w:r>
    </w:p>
    <w:p w14:paraId="03341513" w14:textId="77777777" w:rsidR="003541AB" w:rsidRDefault="003541AB" w:rsidP="003541AB">
      <w:pPr>
        <w:rPr>
          <w:rFonts w:ascii="Courier New" w:hAnsi="Courier New" w:cs="Courier New"/>
          <w:sz w:val="18"/>
          <w:szCs w:val="18"/>
        </w:rPr>
      </w:pPr>
    </w:p>
    <w:p w14:paraId="00193AF2" w14:textId="77777777" w:rsidR="003541AB" w:rsidRDefault="003541AB" w:rsidP="003541AB">
      <w:pPr>
        <w:rPr>
          <w:rFonts w:ascii="Courier New" w:hAnsi="Courier New" w:cs="Courier New"/>
          <w:sz w:val="18"/>
          <w:szCs w:val="18"/>
        </w:rPr>
      </w:pPr>
    </w:p>
    <w:p w14:paraId="62F6FC81"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6. (ASK IF REGISTERED TO VOTE) Which political party the (Democrats) or the (Republicans) do you trust to do a better job handling [ITEM]?</w:t>
      </w:r>
    </w:p>
    <w:p w14:paraId="3841C03E" w14:textId="77777777" w:rsidR="003541AB" w:rsidRDefault="003541AB" w:rsidP="003541AB">
      <w:pPr>
        <w:tabs>
          <w:tab w:val="left" w:pos="5490"/>
        </w:tabs>
        <w:rPr>
          <w:rFonts w:ascii="Courier New" w:eastAsia="Times New Roman" w:hAnsi="Courier New" w:cs="Courier New"/>
          <w:sz w:val="18"/>
          <w:szCs w:val="18"/>
        </w:rPr>
      </w:pPr>
    </w:p>
    <w:p w14:paraId="4D78DC32"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18 - Summary Table</w:t>
      </w:r>
    </w:p>
    <w:p w14:paraId="30A4438E" w14:textId="77777777" w:rsidR="003541AB" w:rsidRDefault="003541AB" w:rsidP="003541AB">
      <w:pPr>
        <w:tabs>
          <w:tab w:val="left" w:pos="5490"/>
        </w:tabs>
        <w:rPr>
          <w:rFonts w:ascii="Courier New" w:eastAsia="Times New Roman" w:hAnsi="Courier New" w:cs="Courier New"/>
          <w:sz w:val="18"/>
          <w:szCs w:val="18"/>
        </w:rPr>
      </w:pPr>
    </w:p>
    <w:p w14:paraId="28C06CD0"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Both    Neither     No</w:t>
      </w:r>
    </w:p>
    <w:p w14:paraId="791B3350"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Democrats   Republicans   (vol.)   (vol.)    opinion</w:t>
      </w:r>
    </w:p>
    <w:p w14:paraId="238C7668"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a. the economy                    39           48           3        7         4</w:t>
      </w:r>
    </w:p>
    <w:p w14:paraId="5EA72E73"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b. immigration                    47           42           1        7         3</w:t>
      </w:r>
    </w:p>
    <w:p w14:paraId="4EADD43C"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c. taxes                          41           45           2        8         4</w:t>
      </w:r>
    </w:p>
    <w:p w14:paraId="7DB3CF32"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d. health care                    50           34           2        9         5</w:t>
      </w:r>
    </w:p>
    <w:p w14:paraId="7620A35A"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e. global warming                 56           24           2        9         9</w:t>
      </w:r>
    </w:p>
    <w:p w14:paraId="5D27AD01"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f. border security                39           49           2        6         4</w:t>
      </w:r>
    </w:p>
    <w:p w14:paraId="6AE8B165" w14:textId="716F34E8" w:rsidR="00190288" w:rsidRDefault="00190288" w:rsidP="00190288">
      <w:pPr>
        <w:rPr>
          <w:rFonts w:ascii="Courier New" w:eastAsia="Times New Roman" w:hAnsi="Courier New" w:cs="Courier New"/>
          <w:sz w:val="18"/>
          <w:szCs w:val="18"/>
        </w:rPr>
      </w:pPr>
    </w:p>
    <w:p w14:paraId="67E474D2"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Trend:</w:t>
      </w:r>
    </w:p>
    <w:p w14:paraId="42628B2F" w14:textId="77777777" w:rsidR="003541AB" w:rsidRDefault="003541AB" w:rsidP="003541AB">
      <w:pPr>
        <w:tabs>
          <w:tab w:val="left" w:pos="5490"/>
        </w:tabs>
        <w:rPr>
          <w:rFonts w:ascii="Courier New" w:eastAsia="Times New Roman" w:hAnsi="Courier New" w:cs="Courier New"/>
          <w:sz w:val="18"/>
          <w:szCs w:val="18"/>
        </w:rPr>
      </w:pPr>
    </w:p>
    <w:p w14:paraId="59825D51"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a. the economy </w:t>
      </w:r>
    </w:p>
    <w:p w14:paraId="7942E50F"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Both    Neither     No      </w:t>
      </w:r>
    </w:p>
    <w:p w14:paraId="165A5B3A"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Democrats   Republicans   (vol.)   (vol.)    opinion</w:t>
      </w:r>
    </w:p>
    <w:p w14:paraId="236A6D67"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11/1/18  RV        39           48           3        7         4       </w:t>
      </w:r>
    </w:p>
    <w:p w14:paraId="44F3DE23"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1/18 RV        40           47           3        6         3</w:t>
      </w:r>
    </w:p>
    <w:p w14:paraId="5A9DB6C3"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1/18           41           45           3        7         4</w:t>
      </w:r>
    </w:p>
    <w:p w14:paraId="6F792CB5"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2/14           37           42           3       13         5</w:t>
      </w:r>
    </w:p>
    <w:p w14:paraId="16B4FBBD"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9/7/14             40           45           1       10         4</w:t>
      </w:r>
    </w:p>
    <w:p w14:paraId="382A4F5D"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4/27/14            41           38           2       14         5</w:t>
      </w:r>
    </w:p>
    <w:p w14:paraId="4A33641F"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3/2/14             41           41           2       12         3</w:t>
      </w:r>
    </w:p>
    <w:p w14:paraId="3094E216"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23/14            37           44           2       15         3</w:t>
      </w:r>
    </w:p>
    <w:p w14:paraId="5AB24440"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3/10            44           37           4       14         2</w:t>
      </w:r>
    </w:p>
    <w:p w14:paraId="03F1386D"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9/2/10             42           40           2       15         2</w:t>
      </w:r>
    </w:p>
    <w:p w14:paraId="580E53A9"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7/11/10            42           34           3       17         5</w:t>
      </w:r>
    </w:p>
    <w:p w14:paraId="38AC5EB9"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3/26/10            44           36           3       16         1</w:t>
      </w:r>
    </w:p>
    <w:p w14:paraId="47BAC15D"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2/1/08             52           33           2       10         3</w:t>
      </w:r>
    </w:p>
    <w:p w14:paraId="194645B9" w14:textId="163016DF" w:rsidR="003541AB" w:rsidRDefault="006E5606"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Call for full trend.</w:t>
      </w:r>
    </w:p>
    <w:p w14:paraId="37ED8B52" w14:textId="77777777" w:rsidR="003541AB" w:rsidRDefault="003541AB" w:rsidP="003541AB">
      <w:pPr>
        <w:tabs>
          <w:tab w:val="left" w:pos="5490"/>
        </w:tabs>
        <w:rPr>
          <w:rFonts w:ascii="Courier New" w:eastAsia="Times New Roman" w:hAnsi="Courier New" w:cs="Courier New"/>
          <w:sz w:val="18"/>
          <w:szCs w:val="18"/>
        </w:rPr>
      </w:pPr>
    </w:p>
    <w:p w14:paraId="2F069CB6"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b. immigration</w:t>
      </w:r>
    </w:p>
    <w:p w14:paraId="2BB6B661" w14:textId="77777777" w:rsidR="003541AB" w:rsidRDefault="003541AB" w:rsidP="003541AB">
      <w:pPr>
        <w:tabs>
          <w:tab w:val="left" w:pos="5490"/>
        </w:tabs>
        <w:rPr>
          <w:rFonts w:ascii="Courier New" w:eastAsia="Times New Roman" w:hAnsi="Courier New" w:cs="Courier New"/>
          <w:sz w:val="18"/>
          <w:szCs w:val="18"/>
        </w:rPr>
      </w:pPr>
    </w:p>
    <w:p w14:paraId="1B7F6CED"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Both    Neither     No</w:t>
      </w:r>
    </w:p>
    <w:p w14:paraId="028270BB"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Democrats   Republicans   (vol.)   (vol.)    opinion</w:t>
      </w:r>
    </w:p>
    <w:p w14:paraId="612B64FD"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18  RV      47           42           1        7         3</w:t>
      </w:r>
    </w:p>
    <w:p w14:paraId="58CE1A73"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1/18 RV      50           39           1        6         4</w:t>
      </w:r>
    </w:p>
    <w:p w14:paraId="75D984C4"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1/18         50           38           2        6         4</w:t>
      </w:r>
    </w:p>
    <w:p w14:paraId="34C74EFC"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7/19/15*         37           40           1       15         7</w:t>
      </w:r>
    </w:p>
    <w:p w14:paraId="5D2DF615"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2/14         37           40           2       13         7</w:t>
      </w:r>
    </w:p>
    <w:p w14:paraId="474669FB"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9/7/14           39           43           1       10         6</w:t>
      </w:r>
    </w:p>
    <w:p w14:paraId="735CA0AA"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4/27/14          40           34           3       14         9</w:t>
      </w:r>
    </w:p>
    <w:p w14:paraId="438C9BD5"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3/2/14           44           36           1       13         7</w:t>
      </w:r>
    </w:p>
    <w:p w14:paraId="044320CF"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23/14          39           37           2       15         7</w:t>
      </w:r>
    </w:p>
    <w:p w14:paraId="1E4E644B"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3/10          37           37           3       17         6</w:t>
      </w:r>
    </w:p>
    <w:p w14:paraId="406A4279"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9/2/10           37           40           5       14         4</w:t>
      </w:r>
    </w:p>
    <w:p w14:paraId="478502C2"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3/26/10          38           35           3       16         8</w:t>
      </w:r>
    </w:p>
    <w:p w14:paraId="54C7AE68"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2/1/08           40           37           2       12         9</w:t>
      </w:r>
    </w:p>
    <w:p w14:paraId="0B7AB522"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07          42           35           4       13         6</w:t>
      </w:r>
    </w:p>
    <w:p w14:paraId="7D839BA9"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8/06          49           36           4       10         3</w:t>
      </w:r>
    </w:p>
    <w:p w14:paraId="3CF79915"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6/25/06          45           40           1        9         5</w:t>
      </w:r>
    </w:p>
    <w:p w14:paraId="01B889AF"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lastRenderedPageBreak/>
        <w:t>5/15/06          48           34           1       14         4</w:t>
      </w:r>
    </w:p>
    <w:p w14:paraId="1F86A3E4"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4/9/06           50           38           1        7         4</w:t>
      </w:r>
    </w:p>
    <w:p w14:paraId="0B4A26D8"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7/19/15 and previous "immigration issues"</w:t>
      </w:r>
    </w:p>
    <w:p w14:paraId="36C0DBC0" w14:textId="77777777" w:rsidR="003541AB" w:rsidRDefault="003541AB" w:rsidP="003541AB">
      <w:pPr>
        <w:tabs>
          <w:tab w:val="left" w:pos="5490"/>
        </w:tabs>
        <w:rPr>
          <w:rFonts w:ascii="Courier New" w:eastAsia="Times New Roman" w:hAnsi="Courier New" w:cs="Courier New"/>
          <w:sz w:val="18"/>
          <w:szCs w:val="18"/>
        </w:rPr>
      </w:pPr>
    </w:p>
    <w:p w14:paraId="1FBB1FD5"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c. taxes </w:t>
      </w:r>
    </w:p>
    <w:p w14:paraId="68C0E201" w14:textId="77777777" w:rsidR="003541AB" w:rsidRDefault="003541AB" w:rsidP="003541AB">
      <w:pPr>
        <w:tabs>
          <w:tab w:val="left" w:pos="5490"/>
        </w:tabs>
        <w:rPr>
          <w:rFonts w:ascii="Courier New" w:eastAsia="Times New Roman" w:hAnsi="Courier New" w:cs="Courier New"/>
          <w:sz w:val="18"/>
          <w:szCs w:val="18"/>
        </w:rPr>
      </w:pPr>
    </w:p>
    <w:p w14:paraId="4AAB1FF9"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Both    Neither     No      </w:t>
      </w:r>
    </w:p>
    <w:p w14:paraId="21F6649B"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Democrats   Republicans   (vol.)   (vol.)    opinion</w:t>
      </w:r>
    </w:p>
    <w:p w14:paraId="047E5D49"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18  RV        41           45           2        8         4</w:t>
      </w:r>
    </w:p>
    <w:p w14:paraId="7ECD7E3A"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1/18 RV        44           44           2        6         4</w:t>
      </w:r>
    </w:p>
    <w:p w14:paraId="2C706691"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11/18           45           42           2        6         4</w:t>
      </w:r>
    </w:p>
    <w:p w14:paraId="6F1B86F0"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3/2/14             42           41           1       11         4</w:t>
      </w:r>
    </w:p>
    <w:p w14:paraId="0E14A338"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0/3/10            40           43           3       13         2</w:t>
      </w:r>
    </w:p>
    <w:p w14:paraId="48C662E6"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9/2/10             39           45           2       12         2</w:t>
      </w:r>
    </w:p>
    <w:p w14:paraId="7DCCFD4C"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3/26/10            41           39           4       14         3</w:t>
      </w:r>
    </w:p>
    <w:p w14:paraId="3C1E5474"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2/1/08             48           40           1        8         4</w:t>
      </w:r>
    </w:p>
    <w:p w14:paraId="729ACC1E"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07            46           40           2        8         4</w:t>
      </w:r>
    </w:p>
    <w:p w14:paraId="37957CE8"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5/15/06            52           38           1        5         2</w:t>
      </w:r>
    </w:p>
    <w:p w14:paraId="7CE59A3B"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2/05            48           38           1       11         1</w:t>
      </w:r>
    </w:p>
    <w:p w14:paraId="0F5AD45B"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2/15/02           46           44           2        6         2</w:t>
      </w:r>
    </w:p>
    <w:p w14:paraId="2A91518B" w14:textId="77777777"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9/26/02            44           44           3        6         4</w:t>
      </w:r>
    </w:p>
    <w:p w14:paraId="4534BAF3" w14:textId="7929DBDA"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4/22/01*           38           52           2        6         3</w:t>
      </w:r>
    </w:p>
    <w:p w14:paraId="569BC500" w14:textId="55E44543"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Cutting taxes" </w:t>
      </w:r>
    </w:p>
    <w:p w14:paraId="3141F9FA" w14:textId="206BCAE2" w:rsidR="006E5606" w:rsidRDefault="006E5606"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Call for full trend.</w:t>
      </w:r>
    </w:p>
    <w:p w14:paraId="30E16C57" w14:textId="77777777" w:rsidR="003541AB" w:rsidRDefault="003541AB" w:rsidP="003541AB">
      <w:pPr>
        <w:tabs>
          <w:tab w:val="left" w:pos="5490"/>
        </w:tabs>
        <w:rPr>
          <w:rFonts w:ascii="Courier New" w:eastAsia="Times New Roman" w:hAnsi="Courier New" w:cs="Courier New"/>
          <w:sz w:val="18"/>
          <w:szCs w:val="18"/>
        </w:rPr>
      </w:pPr>
    </w:p>
    <w:p w14:paraId="53060931"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d. health care </w:t>
      </w:r>
    </w:p>
    <w:p w14:paraId="299B707F" w14:textId="77777777" w:rsidR="003541AB" w:rsidRDefault="003541AB" w:rsidP="003541AB">
      <w:pPr>
        <w:rPr>
          <w:rFonts w:ascii="Courier New" w:eastAsia="Times New Roman" w:hAnsi="Courier New" w:cs="Courier New"/>
          <w:sz w:val="18"/>
          <w:szCs w:val="18"/>
        </w:rPr>
      </w:pPr>
    </w:p>
    <w:p w14:paraId="4B378DDB"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Both    Neither     No      </w:t>
      </w:r>
    </w:p>
    <w:p w14:paraId="2D49DC9B"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                Democrats   Republicans   (vol.)   (vol.)    opinion</w:t>
      </w:r>
    </w:p>
    <w:p w14:paraId="05A0FC2E"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1/1/18  RV        50           34           2        9         5</w:t>
      </w:r>
    </w:p>
    <w:p w14:paraId="0BF72A56"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11/18 RV        52           36           2        7         3</w:t>
      </w:r>
    </w:p>
    <w:p w14:paraId="241FCC82"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11/18           53           35           2        7         4</w:t>
      </w:r>
    </w:p>
    <w:p w14:paraId="72F55198"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12/14           45           37           1       11         5</w:t>
      </w:r>
    </w:p>
    <w:p w14:paraId="4848212A"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9/7/14             46           40           1        9         4</w:t>
      </w:r>
    </w:p>
    <w:p w14:paraId="122D264C"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4/27/14            43           35           1       13         7</w:t>
      </w:r>
    </w:p>
    <w:p w14:paraId="6922E382"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3/2/14             44           36           2       15         3</w:t>
      </w:r>
    </w:p>
    <w:p w14:paraId="7A7EF160"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1/23/14            44           35           1       16         3 </w:t>
      </w:r>
    </w:p>
    <w:p w14:paraId="72FEF971"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 xml:space="preserve">10/3/10            46           38           1       12         3 </w:t>
      </w:r>
    </w:p>
    <w:p w14:paraId="3AB450C6"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9/2/10             44           39           2       13         3</w:t>
      </w:r>
    </w:p>
    <w:p w14:paraId="328B84FC"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3/26/10            47           34           2       15         3</w:t>
      </w:r>
    </w:p>
    <w:p w14:paraId="2D799535"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2/1/08             56           29           2       10         4</w:t>
      </w:r>
    </w:p>
    <w:p w14:paraId="2C5DEE0B"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1/1/07            54           29           2       10         5</w:t>
      </w:r>
    </w:p>
    <w:p w14:paraId="2A81E308"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9/30/07            56           26           2       12         5</w:t>
      </w:r>
    </w:p>
    <w:p w14:paraId="53EF64E0"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0/8/06            61           28           1        7         2</w:t>
      </w:r>
    </w:p>
    <w:p w14:paraId="21FDBD58"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5/15/06            61           28           1        7         2</w:t>
      </w:r>
    </w:p>
    <w:p w14:paraId="1E5595E3"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4/9/06             61           29           *        6         3</w:t>
      </w:r>
    </w:p>
    <w:p w14:paraId="5463F2CA" w14:textId="77777777" w:rsidR="003541AB" w:rsidRDefault="003541AB" w:rsidP="003541AB">
      <w:pPr>
        <w:rPr>
          <w:rFonts w:ascii="Courier New" w:eastAsia="Times New Roman" w:hAnsi="Courier New" w:cs="Courier New"/>
          <w:sz w:val="18"/>
          <w:szCs w:val="18"/>
        </w:rPr>
      </w:pPr>
      <w:r>
        <w:rPr>
          <w:rFonts w:ascii="Courier New" w:eastAsia="Times New Roman" w:hAnsi="Courier New" w:cs="Courier New"/>
          <w:sz w:val="18"/>
          <w:szCs w:val="18"/>
        </w:rPr>
        <w:t>11/2/05            54           29           2       12         3</w:t>
      </w:r>
    </w:p>
    <w:p w14:paraId="5B9287CB" w14:textId="543EF305" w:rsidR="003541AB" w:rsidRDefault="006E5606"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Call for full trend.</w:t>
      </w:r>
    </w:p>
    <w:p w14:paraId="1F706DA9" w14:textId="77777777" w:rsidR="003541AB" w:rsidRDefault="003541AB" w:rsidP="003541AB">
      <w:pPr>
        <w:tabs>
          <w:tab w:val="left" w:pos="5490"/>
        </w:tabs>
        <w:rPr>
          <w:rFonts w:ascii="Courier New" w:eastAsia="Times New Roman" w:hAnsi="Courier New" w:cs="Courier New"/>
          <w:sz w:val="18"/>
          <w:szCs w:val="18"/>
        </w:rPr>
      </w:pPr>
    </w:p>
    <w:p w14:paraId="372BA9FD" w14:textId="03B5406F" w:rsidR="003541AB" w:rsidRDefault="003541AB" w:rsidP="003541AB">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e-f. No trend.</w:t>
      </w:r>
    </w:p>
    <w:p w14:paraId="5B759A25" w14:textId="331233F8" w:rsidR="00FB19CD" w:rsidRDefault="00FB19CD" w:rsidP="003541AB">
      <w:pPr>
        <w:tabs>
          <w:tab w:val="left" w:pos="5490"/>
        </w:tabs>
        <w:rPr>
          <w:rFonts w:ascii="Courier New" w:eastAsia="Times New Roman" w:hAnsi="Courier New" w:cs="Courier New"/>
          <w:sz w:val="18"/>
          <w:szCs w:val="18"/>
        </w:rPr>
      </w:pPr>
    </w:p>
    <w:p w14:paraId="5C608C0E" w14:textId="77777777" w:rsidR="00FB19CD" w:rsidRDefault="00FB19CD" w:rsidP="003541AB">
      <w:pPr>
        <w:tabs>
          <w:tab w:val="left" w:pos="5490"/>
        </w:tabs>
        <w:rPr>
          <w:rFonts w:ascii="Courier New" w:eastAsia="Times New Roman" w:hAnsi="Courier New" w:cs="Courier New"/>
          <w:sz w:val="18"/>
          <w:szCs w:val="18"/>
        </w:rPr>
      </w:pPr>
    </w:p>
    <w:p w14:paraId="7C547E24"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7. (ASK IF REGISTERED TO VOTE) </w:t>
      </w:r>
      <w:r>
        <w:rPr>
          <w:rFonts w:ascii="Courier New" w:eastAsia="Times New Roman" w:hAnsi="Courier New" w:cs="Courier New"/>
          <w:color w:val="000000"/>
          <w:sz w:val="18"/>
          <w:szCs w:val="18"/>
        </w:rPr>
        <w:t>Now for each of those items, please tell me how important each will be in your vote for Congress this year. The first is [ITEM]. Will it be one of the single most important issues, very important, somewhat important or less important than that?</w:t>
      </w:r>
    </w:p>
    <w:p w14:paraId="50781507" w14:textId="77777777" w:rsidR="00FB19CD" w:rsidRDefault="00FB19CD" w:rsidP="00FB19CD">
      <w:pPr>
        <w:tabs>
          <w:tab w:val="left" w:pos="5490"/>
        </w:tabs>
        <w:rPr>
          <w:rFonts w:ascii="Courier New" w:eastAsia="Times New Roman" w:hAnsi="Courier New" w:cs="Courier New"/>
          <w:sz w:val="18"/>
          <w:szCs w:val="18"/>
        </w:rPr>
      </w:pPr>
    </w:p>
    <w:p w14:paraId="29CB8164"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11/1/18 - Summary Table</w:t>
      </w:r>
    </w:p>
    <w:p w14:paraId="7F2F969E" w14:textId="77777777" w:rsidR="00FB19CD" w:rsidRDefault="00FB19CD" w:rsidP="00FB19CD">
      <w:pPr>
        <w:tabs>
          <w:tab w:val="left" w:pos="5490"/>
        </w:tabs>
        <w:rPr>
          <w:rFonts w:ascii="Courier New" w:eastAsia="Times New Roman" w:hAnsi="Courier New" w:cs="Courier New"/>
          <w:sz w:val="18"/>
          <w:szCs w:val="18"/>
        </w:rPr>
      </w:pPr>
    </w:p>
    <w:p w14:paraId="5FB21B91"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 Important ------   -- Not as important -   No</w:t>
      </w:r>
    </w:p>
    <w:p w14:paraId="4ED8605E"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                            NET   1 of most   Very   NET   Somewhat   Less   op.         </w:t>
      </w:r>
    </w:p>
    <w:p w14:paraId="5DF5D60E"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a. the economy              76       15        61    23       21        2     1</w:t>
      </w:r>
    </w:p>
    <w:p w14:paraId="3B21C41B"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b. immigration              67       14        53    32       24        8     1 </w:t>
      </w:r>
    </w:p>
    <w:p w14:paraId="196D24AA"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lastRenderedPageBreak/>
        <w:t xml:space="preserve">c. taxes                    66       10        56    33       26        7     1 </w:t>
      </w:r>
    </w:p>
    <w:p w14:paraId="0B2453F8"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d. health care              78       17        60    22       18        4     *</w:t>
      </w:r>
    </w:p>
    <w:p w14:paraId="0BB60C24"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e. global warming           48       10        37    50       28       22     2</w:t>
      </w:r>
    </w:p>
    <w:p w14:paraId="1479C02A" w14:textId="4ECE6380"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f. border security          59       12        47    40       25       15     1  </w:t>
      </w:r>
    </w:p>
    <w:p w14:paraId="1DCDCDB9" w14:textId="77777777" w:rsidR="00FB19CD" w:rsidRDefault="00FB19CD" w:rsidP="00FB19CD">
      <w:pPr>
        <w:tabs>
          <w:tab w:val="left" w:pos="5490"/>
        </w:tabs>
        <w:rPr>
          <w:rFonts w:ascii="Courier New" w:eastAsia="Times New Roman" w:hAnsi="Courier New" w:cs="Courier New"/>
          <w:sz w:val="18"/>
          <w:szCs w:val="18"/>
        </w:rPr>
      </w:pPr>
    </w:p>
    <w:p w14:paraId="7B59EA1A"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Trend:</w:t>
      </w:r>
    </w:p>
    <w:p w14:paraId="4376D49E" w14:textId="77777777" w:rsidR="00FB19CD" w:rsidRDefault="00FB19CD" w:rsidP="00FB19CD">
      <w:pPr>
        <w:tabs>
          <w:tab w:val="left" w:pos="5490"/>
        </w:tabs>
        <w:rPr>
          <w:rFonts w:ascii="Courier New" w:eastAsia="Times New Roman" w:hAnsi="Courier New" w:cs="Courier New"/>
          <w:sz w:val="18"/>
          <w:szCs w:val="18"/>
        </w:rPr>
      </w:pPr>
    </w:p>
    <w:p w14:paraId="40C77DE7"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a. the economy</w:t>
      </w:r>
    </w:p>
    <w:p w14:paraId="4035CBDA" w14:textId="77777777" w:rsidR="00FB19CD" w:rsidRDefault="00FB19CD" w:rsidP="00FB19CD">
      <w:pPr>
        <w:tabs>
          <w:tab w:val="left" w:pos="5490"/>
        </w:tabs>
        <w:rPr>
          <w:rFonts w:ascii="Courier New" w:eastAsia="Times New Roman" w:hAnsi="Courier New" w:cs="Courier New"/>
          <w:sz w:val="18"/>
          <w:szCs w:val="18"/>
        </w:rPr>
      </w:pPr>
    </w:p>
    <w:p w14:paraId="6ADA483A"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 Important -----   -- Not as important -   No   </w:t>
      </w:r>
    </w:p>
    <w:p w14:paraId="5311D7B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NET   1 of most   Very   NET   Somewhat   Less   op.  </w:t>
      </w:r>
    </w:p>
    <w:p w14:paraId="6E8CC6F7"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1/1/18  RV   76       15        61    23       21        2     1</w:t>
      </w:r>
    </w:p>
    <w:p w14:paraId="29B9E2E0"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RV   82       20        61    18       15        2     1</w:t>
      </w:r>
    </w:p>
    <w:p w14:paraId="5B4169A4"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82       21        61    17       15        2     1</w:t>
      </w:r>
    </w:p>
    <w:p w14:paraId="777E903E"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6/1/14        84       24        60    15       12        3     1</w:t>
      </w:r>
    </w:p>
    <w:p w14:paraId="4D70884B"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23/14       86       24        62    13       12        1     *</w:t>
      </w:r>
    </w:p>
    <w:p w14:paraId="71298321"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9/2/10  RV    93       31        62     7        7        *     *</w:t>
      </w:r>
    </w:p>
    <w:p w14:paraId="609879AE"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8/06 RV    77       12        65    23       20        3     *</w:t>
      </w:r>
    </w:p>
    <w:p w14:paraId="5480E93E"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4/9/06        80       16        64    20       18        2     *</w:t>
      </w:r>
    </w:p>
    <w:p w14:paraId="7080D1FA" w14:textId="77777777" w:rsidR="00FB19CD" w:rsidRDefault="00FB19CD" w:rsidP="00FB19CD">
      <w:pPr>
        <w:tabs>
          <w:tab w:val="left" w:pos="5490"/>
        </w:tabs>
        <w:rPr>
          <w:rFonts w:ascii="Courier New" w:eastAsia="Times New Roman" w:hAnsi="Courier New" w:cs="Courier New"/>
          <w:sz w:val="18"/>
          <w:szCs w:val="18"/>
        </w:rPr>
      </w:pPr>
    </w:p>
    <w:p w14:paraId="19045796" w14:textId="77777777" w:rsidR="00FB19CD" w:rsidRDefault="00FB19CD" w:rsidP="00FB19CD">
      <w:pPr>
        <w:rPr>
          <w:rFonts w:ascii="Courier New" w:eastAsia="Times New Roman" w:hAnsi="Courier New" w:cs="Courier New"/>
          <w:strike/>
          <w:sz w:val="18"/>
          <w:szCs w:val="18"/>
        </w:rPr>
      </w:pPr>
      <w:r>
        <w:rPr>
          <w:rFonts w:ascii="Courier New" w:eastAsia="Times New Roman" w:hAnsi="Courier New" w:cs="Courier New"/>
          <w:sz w:val="18"/>
          <w:szCs w:val="18"/>
        </w:rPr>
        <w:t>b. immigration</w:t>
      </w:r>
    </w:p>
    <w:p w14:paraId="56A0E165" w14:textId="77777777" w:rsidR="00FB19CD" w:rsidRDefault="00FB19CD" w:rsidP="00FB19CD">
      <w:pPr>
        <w:rPr>
          <w:rFonts w:ascii="Courier New" w:eastAsia="Times New Roman" w:hAnsi="Courier New" w:cs="Courier New"/>
          <w:sz w:val="18"/>
          <w:szCs w:val="18"/>
        </w:rPr>
      </w:pPr>
    </w:p>
    <w:p w14:paraId="74F3B99A"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 Important -----   -- Not as important -   No   </w:t>
      </w:r>
    </w:p>
    <w:p w14:paraId="452447F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NET   1 of most   Very   NET   Somewhat   Less   op.  </w:t>
      </w:r>
    </w:p>
    <w:p w14:paraId="1BE90AA0"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1/1/18  RV   67       14        53    32       24        8     1</w:t>
      </w:r>
    </w:p>
    <w:p w14:paraId="56494B54"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RV   70       16        54    29       23        6     1</w:t>
      </w:r>
    </w:p>
    <w:p w14:paraId="54DBBFFD"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70       17        52    30       23        7     1</w:t>
      </w:r>
    </w:p>
    <w:p w14:paraId="0D612B06"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6/1/14*       49       10        39    49       33       16     2 </w:t>
      </w:r>
    </w:p>
    <w:p w14:paraId="63BC3E0C"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23/14       48        8        39    52       38       14     1</w:t>
      </w:r>
    </w:p>
    <w:p w14:paraId="47A54D64"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9/2/10  RV    55       12        43    45       30       15     0</w:t>
      </w:r>
    </w:p>
    <w:p w14:paraId="2B96D8E9"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8/06 RV    54        7        47    45       29       16     1</w:t>
      </w:r>
    </w:p>
    <w:p w14:paraId="550C257B"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4/9/06        60       12        48    40       32        8     *</w:t>
      </w:r>
    </w:p>
    <w:p w14:paraId="4E06BA6C"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 xml:space="preserve">*6/1/14 and previous: “immigration issues” </w:t>
      </w:r>
    </w:p>
    <w:p w14:paraId="732A99CC" w14:textId="77777777" w:rsidR="00FB19CD" w:rsidRDefault="00FB19CD" w:rsidP="00FB19CD">
      <w:pPr>
        <w:tabs>
          <w:tab w:val="left" w:pos="5490"/>
        </w:tabs>
        <w:rPr>
          <w:rFonts w:ascii="Courier New" w:eastAsia="Times New Roman" w:hAnsi="Courier New" w:cs="Courier New"/>
          <w:sz w:val="18"/>
          <w:szCs w:val="18"/>
        </w:rPr>
      </w:pPr>
    </w:p>
    <w:p w14:paraId="445B1BC6"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c. taxes</w:t>
      </w:r>
    </w:p>
    <w:p w14:paraId="76454DB9" w14:textId="77777777" w:rsidR="00FB19CD" w:rsidRDefault="00FB19CD" w:rsidP="00FB19CD">
      <w:pPr>
        <w:tabs>
          <w:tab w:val="left" w:pos="5490"/>
        </w:tabs>
        <w:rPr>
          <w:rFonts w:ascii="Courier New" w:eastAsia="Times New Roman" w:hAnsi="Courier New" w:cs="Courier New"/>
          <w:sz w:val="18"/>
          <w:szCs w:val="18"/>
        </w:rPr>
      </w:pPr>
    </w:p>
    <w:p w14:paraId="5BC3A765"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 Important -----   -- Not as important -   No   </w:t>
      </w:r>
    </w:p>
    <w:p w14:paraId="7BF9AAD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NET   1 of most   Very   NET   Somewhat   Less   op.  </w:t>
      </w:r>
    </w:p>
    <w:p w14:paraId="341B5864"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1/1/18  RV   66       10        56    33       26        7     1</w:t>
      </w:r>
    </w:p>
    <w:p w14:paraId="181AB1FF"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RV   73       16        57    27       22        5     1</w:t>
      </w:r>
    </w:p>
    <w:p w14:paraId="532B49EB"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71       16        55    28       23        5     1</w:t>
      </w:r>
    </w:p>
    <w:p w14:paraId="3EBFA4BF"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9/2/10  RV    69       11        58    31       23        8     1</w:t>
      </w:r>
    </w:p>
    <w:p w14:paraId="59200E33" w14:textId="77777777" w:rsidR="00FB19CD" w:rsidRDefault="00FB19CD" w:rsidP="00FB19CD">
      <w:pPr>
        <w:tabs>
          <w:tab w:val="left" w:pos="5490"/>
        </w:tabs>
        <w:rPr>
          <w:rFonts w:ascii="Courier New" w:eastAsia="Times New Roman" w:hAnsi="Courier New" w:cs="Courier New"/>
          <w:sz w:val="18"/>
          <w:szCs w:val="18"/>
        </w:rPr>
      </w:pPr>
    </w:p>
    <w:p w14:paraId="3DCD9A10" w14:textId="777777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d. health care</w:t>
      </w:r>
    </w:p>
    <w:p w14:paraId="139C21FF" w14:textId="77777777" w:rsidR="00FB19CD" w:rsidRDefault="00FB19CD" w:rsidP="00FB19CD">
      <w:pPr>
        <w:tabs>
          <w:tab w:val="left" w:pos="5490"/>
        </w:tabs>
        <w:rPr>
          <w:rFonts w:ascii="Courier New" w:eastAsia="Times New Roman" w:hAnsi="Courier New" w:cs="Courier New"/>
          <w:sz w:val="18"/>
          <w:szCs w:val="18"/>
        </w:rPr>
      </w:pPr>
    </w:p>
    <w:p w14:paraId="67D0E05E"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 Important -----   -- Not as important -   No   </w:t>
      </w:r>
    </w:p>
    <w:p w14:paraId="533C60D8"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NET   1 of most   Very   NET   Somewhat   Less   op.  </w:t>
      </w:r>
    </w:p>
    <w:p w14:paraId="4E5C317C"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1/1/18  RV   78       17        60    22       18        4     *</w:t>
      </w:r>
    </w:p>
    <w:p w14:paraId="41E334EB"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RV   81       21        60    18       15        3     1</w:t>
      </w:r>
    </w:p>
    <w:p w14:paraId="4471F12A"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1/18      82       21        61    18       15        3     1</w:t>
      </w:r>
    </w:p>
    <w:p w14:paraId="623DB145"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6/1/14*       69       16        53    28       20        8     4 </w:t>
      </w:r>
    </w:p>
    <w:p w14:paraId="73C69C2C"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23/14*      69       15        54    30       23        7     1</w:t>
      </w:r>
    </w:p>
    <w:p w14:paraId="25624AB5"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9/2/10 RV     82       19        63    18       15        3     *</w:t>
      </w:r>
    </w:p>
    <w:p w14:paraId="46D8CC02"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8/06 RV    71       11        61    28       22        6     *</w:t>
      </w:r>
    </w:p>
    <w:p w14:paraId="061742CB"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4/9/06        75       16        60    25       20        4     *</w:t>
      </w:r>
    </w:p>
    <w:p w14:paraId="456A25F6"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6/1/14 and 1/23/14 "the new federal health care law"</w:t>
      </w:r>
    </w:p>
    <w:p w14:paraId="143F1B65" w14:textId="77777777" w:rsidR="00FB19CD" w:rsidRDefault="00FB19CD" w:rsidP="00FB19CD">
      <w:pPr>
        <w:tabs>
          <w:tab w:val="left" w:pos="5490"/>
        </w:tabs>
        <w:rPr>
          <w:rFonts w:ascii="Courier New" w:eastAsia="Times New Roman" w:hAnsi="Courier New" w:cs="Courier New"/>
          <w:sz w:val="18"/>
          <w:szCs w:val="18"/>
        </w:rPr>
      </w:pPr>
    </w:p>
    <w:p w14:paraId="540AC10A" w14:textId="54852D77" w:rsidR="00FB19CD" w:rsidRDefault="00FB19CD" w:rsidP="00FB19CD">
      <w:pPr>
        <w:tabs>
          <w:tab w:val="left" w:pos="5490"/>
        </w:tabs>
        <w:rPr>
          <w:rFonts w:ascii="Courier New" w:eastAsia="Times New Roman" w:hAnsi="Courier New" w:cs="Courier New"/>
          <w:sz w:val="18"/>
          <w:szCs w:val="18"/>
        </w:rPr>
      </w:pPr>
      <w:r>
        <w:rPr>
          <w:rFonts w:ascii="Courier New" w:eastAsia="Times New Roman" w:hAnsi="Courier New" w:cs="Courier New"/>
          <w:sz w:val="18"/>
          <w:szCs w:val="18"/>
        </w:rPr>
        <w:t>e-</w:t>
      </w:r>
      <w:r w:rsidR="0067374A">
        <w:rPr>
          <w:rFonts w:ascii="Courier New" w:eastAsia="Times New Roman" w:hAnsi="Courier New" w:cs="Courier New"/>
          <w:sz w:val="18"/>
          <w:szCs w:val="18"/>
        </w:rPr>
        <w:t>f</w:t>
      </w:r>
      <w:r>
        <w:rPr>
          <w:rFonts w:ascii="Courier New" w:eastAsia="Times New Roman" w:hAnsi="Courier New" w:cs="Courier New"/>
          <w:sz w:val="18"/>
          <w:szCs w:val="18"/>
        </w:rPr>
        <w:t>. No trend.</w:t>
      </w:r>
    </w:p>
    <w:p w14:paraId="3B9C842F" w14:textId="77777777" w:rsidR="00FB19CD" w:rsidRDefault="00FB19CD" w:rsidP="00FB19CD">
      <w:pPr>
        <w:tabs>
          <w:tab w:val="left" w:pos="5490"/>
        </w:tabs>
        <w:rPr>
          <w:rFonts w:ascii="Courier New" w:eastAsia="Times New Roman" w:hAnsi="Courier New" w:cs="Courier New"/>
          <w:sz w:val="18"/>
          <w:szCs w:val="18"/>
        </w:rPr>
      </w:pPr>
    </w:p>
    <w:p w14:paraId="7E87D9F5" w14:textId="77777777" w:rsidR="00FB19CD" w:rsidRDefault="00FB19CD" w:rsidP="00FB19CD">
      <w:pPr>
        <w:rPr>
          <w:rFonts w:ascii="Courier New" w:eastAsia="Times New Roman" w:hAnsi="Courier New" w:cs="Courier New"/>
          <w:sz w:val="18"/>
          <w:szCs w:val="18"/>
        </w:rPr>
      </w:pPr>
    </w:p>
    <w:p w14:paraId="3CC198DF"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8. Would you describe the state of the nation's economy these days as excellent, good, not so good or poor? </w:t>
      </w:r>
    </w:p>
    <w:p w14:paraId="6A126911" w14:textId="77777777" w:rsidR="00FB19CD" w:rsidRDefault="00FB19CD" w:rsidP="00FB19CD">
      <w:pPr>
        <w:rPr>
          <w:rFonts w:ascii="Courier New" w:hAnsi="Courier New" w:cs="Courier New"/>
          <w:sz w:val="18"/>
          <w:szCs w:val="18"/>
        </w:rPr>
      </w:pPr>
    </w:p>
    <w:p w14:paraId="5F55AB02" w14:textId="77777777" w:rsidR="00FB19CD" w:rsidRDefault="00FB19CD" w:rsidP="00FB19CD">
      <w:pPr>
        <w:rPr>
          <w:rFonts w:ascii="Courier New" w:hAnsi="Courier New" w:cs="Courier New"/>
          <w:sz w:val="18"/>
          <w:szCs w:val="18"/>
        </w:rPr>
      </w:pPr>
      <w:r>
        <w:rPr>
          <w:rFonts w:ascii="Courier New" w:hAnsi="Courier New" w:cs="Courier New"/>
          <w:sz w:val="18"/>
          <w:szCs w:val="18"/>
        </w:rPr>
        <w:lastRenderedPageBreak/>
        <w:t xml:space="preserve">              ------ Positive ------   ------- Negative -------     No</w:t>
      </w:r>
    </w:p>
    <w:p w14:paraId="748E52E6"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              NET   Excellent   Good   NET   Not so good   Poor   opinion</w:t>
      </w:r>
    </w:p>
    <w:p w14:paraId="130F4655"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11/1/18       65       15        49    34        25          9       1  </w:t>
      </w:r>
    </w:p>
    <w:p w14:paraId="4C09D942" w14:textId="77777777" w:rsidR="00FB19CD" w:rsidRDefault="00FB19CD" w:rsidP="00FB19CD">
      <w:pPr>
        <w:rPr>
          <w:rFonts w:ascii="Courier New" w:hAnsi="Courier New" w:cs="Courier New"/>
          <w:sz w:val="18"/>
          <w:szCs w:val="18"/>
        </w:rPr>
      </w:pPr>
      <w:r>
        <w:rPr>
          <w:rFonts w:ascii="Courier New" w:hAnsi="Courier New" w:cs="Courier New"/>
          <w:sz w:val="18"/>
          <w:szCs w:val="18"/>
        </w:rPr>
        <w:t>8/29/18       58       12        46    40        31          9       2</w:t>
      </w:r>
    </w:p>
    <w:p w14:paraId="30E0A387" w14:textId="77777777" w:rsidR="00FB19CD" w:rsidRDefault="00FB19CD" w:rsidP="00FB19CD">
      <w:pPr>
        <w:rPr>
          <w:rFonts w:ascii="Courier New" w:hAnsi="Courier New" w:cs="Courier New"/>
          <w:sz w:val="18"/>
          <w:szCs w:val="18"/>
        </w:rPr>
      </w:pPr>
      <w:r>
        <w:rPr>
          <w:rFonts w:ascii="Courier New" w:hAnsi="Courier New" w:cs="Courier New"/>
          <w:sz w:val="18"/>
          <w:szCs w:val="18"/>
        </w:rPr>
        <w:t>1/18/18       58       14        44    40        28         12       2</w:t>
      </w:r>
    </w:p>
    <w:p w14:paraId="34EE30C2" w14:textId="77777777" w:rsidR="00FB19CD" w:rsidRDefault="00FB19CD" w:rsidP="00FB19CD">
      <w:pPr>
        <w:rPr>
          <w:rFonts w:ascii="Courier New" w:hAnsi="Courier New" w:cs="Courier New"/>
          <w:sz w:val="18"/>
          <w:szCs w:val="18"/>
        </w:rPr>
      </w:pPr>
      <w:r>
        <w:rPr>
          <w:rFonts w:ascii="Courier New" w:hAnsi="Courier New" w:cs="Courier New"/>
          <w:sz w:val="18"/>
          <w:szCs w:val="18"/>
        </w:rPr>
        <w:t>1/15/17       51        6        45    48        35         14       1</w:t>
      </w:r>
    </w:p>
    <w:p w14:paraId="30D15D97" w14:textId="77777777" w:rsidR="00FB19CD" w:rsidRDefault="00FB19CD" w:rsidP="00FB19CD">
      <w:pPr>
        <w:rPr>
          <w:rFonts w:ascii="Courier New" w:hAnsi="Courier New" w:cs="Courier New"/>
          <w:sz w:val="18"/>
          <w:szCs w:val="18"/>
        </w:rPr>
      </w:pPr>
      <w:r>
        <w:rPr>
          <w:rFonts w:ascii="Courier New" w:hAnsi="Courier New" w:cs="Courier New"/>
          <w:sz w:val="18"/>
          <w:szCs w:val="18"/>
        </w:rPr>
        <w:t>3/29/15       40        2        38    59        40         19       1</w:t>
      </w:r>
    </w:p>
    <w:p w14:paraId="6B003EE6" w14:textId="77777777" w:rsidR="00FB19CD" w:rsidRDefault="00FB19CD" w:rsidP="00FB19CD">
      <w:pPr>
        <w:rPr>
          <w:rFonts w:ascii="Courier New" w:hAnsi="Courier New" w:cs="Courier New"/>
          <w:sz w:val="18"/>
          <w:szCs w:val="18"/>
        </w:rPr>
      </w:pPr>
      <w:r>
        <w:rPr>
          <w:rFonts w:ascii="Courier New" w:hAnsi="Courier New" w:cs="Courier New"/>
          <w:sz w:val="18"/>
          <w:szCs w:val="18"/>
        </w:rPr>
        <w:t>1/15/15       41        3        39    58        40         18       1</w:t>
      </w:r>
    </w:p>
    <w:p w14:paraId="0379DD9E" w14:textId="77777777" w:rsidR="00FB19CD" w:rsidRDefault="00FB19CD" w:rsidP="00FB19CD">
      <w:pPr>
        <w:rPr>
          <w:rFonts w:ascii="Courier New" w:hAnsi="Courier New" w:cs="Courier New"/>
          <w:sz w:val="18"/>
          <w:szCs w:val="18"/>
        </w:rPr>
      </w:pPr>
      <w:r>
        <w:rPr>
          <w:rFonts w:ascii="Courier New" w:hAnsi="Courier New" w:cs="Courier New"/>
          <w:sz w:val="18"/>
          <w:szCs w:val="18"/>
        </w:rPr>
        <w:t>10/26/14      27        1        26    72        44         28       1</w:t>
      </w:r>
    </w:p>
    <w:p w14:paraId="7537A4C7" w14:textId="77777777" w:rsidR="00FB19CD" w:rsidRDefault="00FB19CD" w:rsidP="00FB19CD">
      <w:pPr>
        <w:rPr>
          <w:rFonts w:ascii="Courier New" w:hAnsi="Courier New" w:cs="Courier New"/>
          <w:sz w:val="18"/>
          <w:szCs w:val="18"/>
        </w:rPr>
      </w:pPr>
      <w:r>
        <w:rPr>
          <w:rFonts w:ascii="Courier New" w:hAnsi="Courier New" w:cs="Courier New"/>
          <w:sz w:val="18"/>
          <w:szCs w:val="18"/>
        </w:rPr>
        <w:t>9/7/14        30        1        29    69        42         27       1</w:t>
      </w:r>
    </w:p>
    <w:p w14:paraId="72B950D7" w14:textId="77777777" w:rsidR="00FB19CD" w:rsidRDefault="00FB19CD" w:rsidP="00FB19CD">
      <w:pPr>
        <w:rPr>
          <w:rFonts w:ascii="Courier New" w:hAnsi="Courier New" w:cs="Courier New"/>
          <w:sz w:val="18"/>
          <w:szCs w:val="18"/>
        </w:rPr>
      </w:pPr>
      <w:r>
        <w:rPr>
          <w:rFonts w:ascii="Courier New" w:hAnsi="Courier New" w:cs="Courier New"/>
          <w:sz w:val="18"/>
          <w:szCs w:val="18"/>
        </w:rPr>
        <w:t>4/27/14       29        1        27    71        40         31       1</w:t>
      </w:r>
    </w:p>
    <w:p w14:paraId="4A5F2D55" w14:textId="77777777" w:rsidR="00FB19CD" w:rsidRDefault="00FB19CD" w:rsidP="00FB19CD">
      <w:pPr>
        <w:rPr>
          <w:rFonts w:ascii="Courier New" w:hAnsi="Courier New" w:cs="Courier New"/>
          <w:sz w:val="18"/>
          <w:szCs w:val="18"/>
        </w:rPr>
      </w:pPr>
      <w:r>
        <w:rPr>
          <w:rFonts w:ascii="Courier New" w:hAnsi="Courier New" w:cs="Courier New"/>
          <w:sz w:val="18"/>
          <w:szCs w:val="18"/>
        </w:rPr>
        <w:t>3/2/14        27        2        26    72        44         28       *</w:t>
      </w:r>
    </w:p>
    <w:p w14:paraId="405AFF01" w14:textId="77777777" w:rsidR="00FB19CD" w:rsidRDefault="00FB19CD" w:rsidP="00FB19CD">
      <w:pPr>
        <w:rPr>
          <w:rFonts w:ascii="Courier New" w:hAnsi="Courier New" w:cs="Courier New"/>
          <w:sz w:val="18"/>
          <w:szCs w:val="18"/>
        </w:rPr>
      </w:pPr>
      <w:r>
        <w:rPr>
          <w:rFonts w:ascii="Courier New" w:hAnsi="Courier New" w:cs="Courier New"/>
          <w:sz w:val="18"/>
          <w:szCs w:val="18"/>
        </w:rPr>
        <w:t>10/20/13      24        2        23    75        45         30       1</w:t>
      </w:r>
    </w:p>
    <w:p w14:paraId="7DF59D21" w14:textId="77777777" w:rsidR="00FB19CD" w:rsidRDefault="00FB19CD" w:rsidP="00FB19CD">
      <w:pPr>
        <w:rPr>
          <w:rFonts w:ascii="Courier New" w:hAnsi="Courier New" w:cs="Courier New"/>
          <w:sz w:val="18"/>
          <w:szCs w:val="18"/>
        </w:rPr>
      </w:pPr>
      <w:r>
        <w:rPr>
          <w:rFonts w:ascii="Courier New" w:hAnsi="Courier New" w:cs="Courier New"/>
          <w:sz w:val="18"/>
          <w:szCs w:val="18"/>
        </w:rPr>
        <w:t>9/29/12  RV   18        2        16    81        42         39       *</w:t>
      </w:r>
    </w:p>
    <w:p w14:paraId="5299FE09" w14:textId="77777777" w:rsidR="00FB19CD" w:rsidRDefault="00FB19CD" w:rsidP="00FB19CD">
      <w:pPr>
        <w:rPr>
          <w:rFonts w:ascii="Courier New" w:hAnsi="Courier New" w:cs="Courier New"/>
          <w:sz w:val="18"/>
          <w:szCs w:val="18"/>
        </w:rPr>
      </w:pPr>
      <w:r>
        <w:rPr>
          <w:rFonts w:ascii="Courier New" w:hAnsi="Courier New" w:cs="Courier New"/>
          <w:sz w:val="18"/>
          <w:szCs w:val="18"/>
        </w:rPr>
        <w:t>8/25/12       15        1        14    84        39         45       1</w:t>
      </w:r>
    </w:p>
    <w:p w14:paraId="78B393A1" w14:textId="77777777" w:rsidR="00FB19CD" w:rsidRDefault="00FB19CD" w:rsidP="00FB19CD">
      <w:pPr>
        <w:rPr>
          <w:rFonts w:ascii="Courier New" w:hAnsi="Courier New" w:cs="Courier New"/>
          <w:sz w:val="18"/>
          <w:szCs w:val="18"/>
        </w:rPr>
      </w:pPr>
      <w:r>
        <w:rPr>
          <w:rFonts w:ascii="Courier New" w:hAnsi="Courier New" w:cs="Courier New"/>
          <w:sz w:val="18"/>
          <w:szCs w:val="18"/>
        </w:rPr>
        <w:t>8/5/12*       13        1        12    87        42         44       *</w:t>
      </w:r>
    </w:p>
    <w:p w14:paraId="1C338B11" w14:textId="77777777" w:rsidR="00FB19CD" w:rsidRDefault="00FB19CD" w:rsidP="00FB19CD">
      <w:pPr>
        <w:rPr>
          <w:rFonts w:ascii="Courier New" w:hAnsi="Courier New" w:cs="Courier New"/>
          <w:sz w:val="18"/>
          <w:szCs w:val="18"/>
        </w:rPr>
      </w:pPr>
      <w:r>
        <w:rPr>
          <w:rFonts w:ascii="Courier New" w:hAnsi="Courier New" w:cs="Courier New"/>
          <w:sz w:val="18"/>
          <w:szCs w:val="18"/>
        </w:rPr>
        <w:t>5/20/12       17        1        16    83        47         36       *</w:t>
      </w:r>
    </w:p>
    <w:p w14:paraId="006ABD28" w14:textId="77777777" w:rsidR="00FB19CD" w:rsidRDefault="00FB19CD" w:rsidP="00FB19CD">
      <w:pPr>
        <w:rPr>
          <w:rFonts w:ascii="Courier New" w:hAnsi="Courier New" w:cs="Courier New"/>
          <w:sz w:val="18"/>
          <w:szCs w:val="18"/>
        </w:rPr>
      </w:pPr>
      <w:r>
        <w:rPr>
          <w:rFonts w:ascii="Courier New" w:hAnsi="Courier New" w:cs="Courier New"/>
          <w:sz w:val="18"/>
          <w:szCs w:val="18"/>
        </w:rPr>
        <w:t>2/4/12        11        *        11    89        46         42       *</w:t>
      </w:r>
    </w:p>
    <w:p w14:paraId="19E760EE" w14:textId="77777777" w:rsidR="00FB19CD" w:rsidRDefault="00FB19CD" w:rsidP="00FB19CD">
      <w:pPr>
        <w:rPr>
          <w:rFonts w:ascii="Courier New" w:hAnsi="Courier New" w:cs="Courier New"/>
          <w:sz w:val="18"/>
          <w:szCs w:val="18"/>
        </w:rPr>
      </w:pPr>
      <w:r>
        <w:rPr>
          <w:rFonts w:ascii="Courier New" w:hAnsi="Courier New" w:cs="Courier New"/>
          <w:sz w:val="18"/>
          <w:szCs w:val="18"/>
        </w:rPr>
        <w:t>11/3/11       10        1         9    89        43         47       *</w:t>
      </w:r>
    </w:p>
    <w:p w14:paraId="5C7E432E" w14:textId="77777777" w:rsidR="00FB19CD" w:rsidRDefault="00FB19CD" w:rsidP="00FB19CD">
      <w:pPr>
        <w:rPr>
          <w:rFonts w:ascii="Courier New" w:hAnsi="Courier New" w:cs="Courier New"/>
          <w:sz w:val="18"/>
          <w:szCs w:val="18"/>
        </w:rPr>
      </w:pPr>
      <w:r>
        <w:rPr>
          <w:rFonts w:ascii="Courier New" w:hAnsi="Courier New" w:cs="Courier New"/>
          <w:sz w:val="18"/>
          <w:szCs w:val="18"/>
        </w:rPr>
        <w:t>7/17/11       10        1         9    90        40         50       *</w:t>
      </w:r>
    </w:p>
    <w:p w14:paraId="72E4344E" w14:textId="77777777" w:rsidR="00FB19CD" w:rsidRDefault="00FB19CD" w:rsidP="00FB19CD">
      <w:pPr>
        <w:rPr>
          <w:rFonts w:ascii="Courier New" w:hAnsi="Courier New" w:cs="Courier New"/>
          <w:sz w:val="18"/>
          <w:szCs w:val="18"/>
        </w:rPr>
      </w:pPr>
      <w:r>
        <w:rPr>
          <w:rFonts w:ascii="Courier New" w:hAnsi="Courier New" w:cs="Courier New"/>
          <w:sz w:val="18"/>
          <w:szCs w:val="18"/>
        </w:rPr>
        <w:t>6/5/11        11        1        10    89        46         44       *</w:t>
      </w:r>
    </w:p>
    <w:p w14:paraId="37B78EC5" w14:textId="77777777" w:rsidR="00FB19CD" w:rsidRDefault="00FB19CD" w:rsidP="00FB19CD">
      <w:pPr>
        <w:rPr>
          <w:rFonts w:ascii="Courier New" w:hAnsi="Courier New" w:cs="Courier New"/>
          <w:sz w:val="18"/>
          <w:szCs w:val="18"/>
        </w:rPr>
      </w:pPr>
      <w:r>
        <w:rPr>
          <w:rFonts w:ascii="Courier New" w:hAnsi="Courier New" w:cs="Courier New"/>
          <w:sz w:val="18"/>
          <w:szCs w:val="18"/>
        </w:rPr>
        <w:t>1/16/11       13        1        12    87        45         41       *</w:t>
      </w:r>
    </w:p>
    <w:p w14:paraId="17ECEDEA" w14:textId="77777777" w:rsidR="00FB19CD" w:rsidRDefault="00FB19CD" w:rsidP="00FB19CD">
      <w:pPr>
        <w:rPr>
          <w:rFonts w:ascii="Courier New" w:hAnsi="Courier New" w:cs="Courier New"/>
          <w:sz w:val="18"/>
          <w:szCs w:val="18"/>
        </w:rPr>
      </w:pPr>
      <w:r>
        <w:rPr>
          <w:rFonts w:ascii="Courier New" w:hAnsi="Courier New" w:cs="Courier New"/>
          <w:sz w:val="18"/>
          <w:szCs w:val="18"/>
        </w:rPr>
        <w:t>10/28/10       9        *         9    90        41         49       1</w:t>
      </w:r>
    </w:p>
    <w:p w14:paraId="776FF562" w14:textId="77777777" w:rsidR="00FB19CD" w:rsidRDefault="00FB19CD" w:rsidP="00FB19CD">
      <w:pPr>
        <w:rPr>
          <w:rFonts w:ascii="Courier New" w:hAnsi="Courier New" w:cs="Courier New"/>
          <w:sz w:val="18"/>
          <w:szCs w:val="18"/>
        </w:rPr>
      </w:pPr>
      <w:r>
        <w:rPr>
          <w:rFonts w:ascii="Courier New" w:hAnsi="Courier New" w:cs="Courier New"/>
          <w:sz w:val="18"/>
          <w:szCs w:val="18"/>
        </w:rPr>
        <w:t>10/3/10        9        1         8    90        40         50       *</w:t>
      </w:r>
    </w:p>
    <w:p w14:paraId="1D25A677" w14:textId="77777777" w:rsidR="00FB19CD" w:rsidRDefault="00FB19CD" w:rsidP="00FB19CD">
      <w:pPr>
        <w:rPr>
          <w:rFonts w:ascii="Courier New" w:hAnsi="Courier New" w:cs="Courier New"/>
          <w:sz w:val="18"/>
          <w:szCs w:val="18"/>
        </w:rPr>
      </w:pPr>
      <w:r>
        <w:rPr>
          <w:rFonts w:ascii="Courier New" w:hAnsi="Courier New" w:cs="Courier New"/>
          <w:sz w:val="18"/>
          <w:szCs w:val="18"/>
        </w:rPr>
        <w:t>9/2/10         8        *         7    92        40         53       0</w:t>
      </w:r>
    </w:p>
    <w:p w14:paraId="486FF26E" w14:textId="77777777" w:rsidR="00FB19CD" w:rsidRDefault="00FB19CD" w:rsidP="00FB19CD">
      <w:pPr>
        <w:rPr>
          <w:rFonts w:ascii="Courier New" w:hAnsi="Courier New" w:cs="Courier New"/>
          <w:sz w:val="18"/>
          <w:szCs w:val="18"/>
        </w:rPr>
      </w:pPr>
      <w:r>
        <w:rPr>
          <w:rFonts w:ascii="Courier New" w:hAnsi="Courier New" w:cs="Courier New"/>
          <w:sz w:val="18"/>
          <w:szCs w:val="18"/>
        </w:rPr>
        <w:t>7/11/10       10        1         9    90        44         46       0</w:t>
      </w:r>
    </w:p>
    <w:p w14:paraId="09B43F94" w14:textId="77777777" w:rsidR="00FB19CD" w:rsidRDefault="00FB19CD" w:rsidP="00FB19CD">
      <w:pPr>
        <w:rPr>
          <w:rFonts w:ascii="Courier New" w:hAnsi="Courier New" w:cs="Courier New"/>
          <w:sz w:val="18"/>
          <w:szCs w:val="18"/>
        </w:rPr>
      </w:pPr>
      <w:r>
        <w:rPr>
          <w:rFonts w:ascii="Courier New" w:hAnsi="Courier New" w:cs="Courier New"/>
          <w:sz w:val="18"/>
          <w:szCs w:val="18"/>
        </w:rPr>
        <w:t>6/6/10        12        *        11    88        43         45       0</w:t>
      </w:r>
    </w:p>
    <w:p w14:paraId="62F7CD88" w14:textId="77777777" w:rsidR="00FB19CD" w:rsidRDefault="00FB19CD" w:rsidP="00FB19CD">
      <w:pPr>
        <w:rPr>
          <w:rFonts w:ascii="Courier New" w:hAnsi="Courier New" w:cs="Courier New"/>
          <w:sz w:val="18"/>
          <w:szCs w:val="18"/>
        </w:rPr>
      </w:pPr>
      <w:r>
        <w:rPr>
          <w:rFonts w:ascii="Courier New" w:hAnsi="Courier New" w:cs="Courier New"/>
          <w:sz w:val="18"/>
          <w:szCs w:val="18"/>
        </w:rPr>
        <w:t>1/16/09        5        1         5    94        32         62       *</w:t>
      </w:r>
    </w:p>
    <w:p w14:paraId="5794C028" w14:textId="77777777" w:rsidR="00FB19CD" w:rsidRDefault="00FB19CD" w:rsidP="00FB19CD">
      <w:pPr>
        <w:rPr>
          <w:rFonts w:ascii="Courier New" w:hAnsi="Courier New" w:cs="Courier New"/>
          <w:sz w:val="18"/>
          <w:szCs w:val="18"/>
        </w:rPr>
      </w:pPr>
      <w:r>
        <w:rPr>
          <w:rFonts w:ascii="Courier New" w:hAnsi="Courier New" w:cs="Courier New"/>
          <w:sz w:val="18"/>
          <w:szCs w:val="18"/>
        </w:rPr>
        <w:t>9/22/08        9        *         9    91        34         57       *</w:t>
      </w:r>
    </w:p>
    <w:p w14:paraId="009CB200" w14:textId="77777777" w:rsidR="00FB19CD" w:rsidRDefault="00FB19CD" w:rsidP="00FB19CD">
      <w:pPr>
        <w:rPr>
          <w:rFonts w:ascii="Courier New" w:hAnsi="Courier New" w:cs="Courier New"/>
          <w:sz w:val="18"/>
          <w:szCs w:val="18"/>
        </w:rPr>
      </w:pPr>
      <w:r>
        <w:rPr>
          <w:rFonts w:ascii="Courier New" w:hAnsi="Courier New" w:cs="Courier New"/>
          <w:sz w:val="18"/>
          <w:szCs w:val="18"/>
        </w:rPr>
        <w:t>4/13/08       10        1         9    90        39         51       *</w:t>
      </w:r>
    </w:p>
    <w:p w14:paraId="166559F5" w14:textId="77777777" w:rsidR="00FB19CD" w:rsidRDefault="00FB19CD" w:rsidP="00FB19CD">
      <w:pPr>
        <w:rPr>
          <w:rFonts w:ascii="Courier New" w:hAnsi="Courier New" w:cs="Courier New"/>
          <w:sz w:val="18"/>
          <w:szCs w:val="18"/>
        </w:rPr>
      </w:pPr>
      <w:r>
        <w:rPr>
          <w:rFonts w:ascii="Courier New" w:hAnsi="Courier New" w:cs="Courier New"/>
          <w:sz w:val="18"/>
          <w:szCs w:val="18"/>
        </w:rPr>
        <w:t>2/1/08        19        1        18    81        43         38       0</w:t>
      </w:r>
    </w:p>
    <w:p w14:paraId="400D1B0E" w14:textId="6C63386A" w:rsidR="00FB19CD" w:rsidRDefault="00FB19CD" w:rsidP="00FB19CD">
      <w:pPr>
        <w:rPr>
          <w:rFonts w:ascii="Courier New" w:hAnsi="Courier New" w:cs="Courier New"/>
          <w:sz w:val="18"/>
          <w:szCs w:val="18"/>
        </w:rPr>
      </w:pPr>
      <w:r>
        <w:rPr>
          <w:rFonts w:ascii="Courier New" w:hAnsi="Courier New" w:cs="Courier New"/>
          <w:sz w:val="18"/>
          <w:szCs w:val="18"/>
        </w:rPr>
        <w:t>Call for full trend.</w:t>
      </w:r>
    </w:p>
    <w:p w14:paraId="51D3CD8A" w14:textId="77777777" w:rsidR="00FB19CD" w:rsidRDefault="00FB19CD" w:rsidP="00FB19CD">
      <w:pPr>
        <w:rPr>
          <w:rFonts w:ascii="Courier New" w:hAnsi="Courier New" w:cs="Courier New"/>
          <w:sz w:val="18"/>
          <w:szCs w:val="18"/>
        </w:rPr>
      </w:pPr>
    </w:p>
    <w:p w14:paraId="4580FEB9" w14:textId="77777777" w:rsidR="00FB19CD" w:rsidRDefault="00FB19CD" w:rsidP="00FB19CD">
      <w:pPr>
        <w:rPr>
          <w:rFonts w:ascii="Courier New" w:hAnsi="Courier New" w:cs="Courier New"/>
          <w:sz w:val="18"/>
          <w:szCs w:val="18"/>
        </w:rPr>
      </w:pPr>
    </w:p>
    <w:p w14:paraId="00B8E60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9. Would you say you, yourself, are better off financially than you were when Trump became president, not as well off, or in about the same shape financially?</w:t>
      </w:r>
    </w:p>
    <w:p w14:paraId="505CBCA8" w14:textId="77777777" w:rsidR="00FB19CD" w:rsidRDefault="00FB19CD" w:rsidP="00FB19CD">
      <w:pPr>
        <w:rPr>
          <w:rFonts w:ascii="Courier New" w:eastAsia="Times New Roman" w:hAnsi="Courier New" w:cs="Courier New"/>
          <w:sz w:val="18"/>
          <w:szCs w:val="18"/>
        </w:rPr>
      </w:pPr>
    </w:p>
    <w:p w14:paraId="10BE626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              Better off   Not as well off   About the same   No opinion</w:t>
      </w:r>
    </w:p>
    <w:p w14:paraId="72D11760"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11/1/18           25             13                60              2   </w:t>
      </w:r>
    </w:p>
    <w:p w14:paraId="5A7AAC8B" w14:textId="77777777" w:rsidR="00FB19CD" w:rsidRDefault="00FB19CD" w:rsidP="00FB19CD">
      <w:pPr>
        <w:rPr>
          <w:rFonts w:ascii="Courier New" w:eastAsia="Times New Roman" w:hAnsi="Courier New" w:cs="Courier New"/>
          <w:sz w:val="18"/>
          <w:szCs w:val="18"/>
        </w:rPr>
      </w:pPr>
    </w:p>
    <w:p w14:paraId="2F3A3547"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Obama</w:t>
      </w:r>
    </w:p>
    <w:p w14:paraId="671AA408"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 xml:space="preserve">9/22/16           29             25                45              2   </w:t>
      </w:r>
    </w:p>
    <w:p w14:paraId="0413AC70"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15/15           25             25                49              2</w:t>
      </w:r>
    </w:p>
    <w:p w14:paraId="01CAFCE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12/14          22             30                46              2</w:t>
      </w:r>
    </w:p>
    <w:p w14:paraId="63544CC8"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28/12 LV       22             33                45              1</w:t>
      </w:r>
    </w:p>
    <w:p w14:paraId="341276F7"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9/9/12   LV       21             32                46              *</w:t>
      </w:r>
    </w:p>
    <w:p w14:paraId="436AB83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5/20/12  RV       17             31                51              1</w:t>
      </w:r>
    </w:p>
    <w:p w14:paraId="70294787"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15/12  RV       15             31                53              1</w:t>
      </w:r>
    </w:p>
    <w:p w14:paraId="7AA9FF6C"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1/3/11  RV       13             35                51              1</w:t>
      </w:r>
    </w:p>
    <w:p w14:paraId="66B8DC53"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9/1/11   RV       14             36                50              1</w:t>
      </w:r>
    </w:p>
    <w:p w14:paraId="5CE9535D"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7/18/09            8             27                64              *</w:t>
      </w:r>
    </w:p>
    <w:p w14:paraId="7E2FF03F" w14:textId="77777777" w:rsidR="00FB19CD" w:rsidRDefault="00FB19CD" w:rsidP="00FB19CD">
      <w:pPr>
        <w:rPr>
          <w:rFonts w:ascii="Courier New" w:eastAsia="Times New Roman" w:hAnsi="Courier New" w:cs="Courier New"/>
          <w:sz w:val="18"/>
          <w:szCs w:val="18"/>
        </w:rPr>
      </w:pPr>
    </w:p>
    <w:p w14:paraId="10209C72"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G.W. Bush:</w:t>
      </w:r>
    </w:p>
    <w:p w14:paraId="4E1E891F"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5/04 LV        30             30                40              1</w:t>
      </w:r>
    </w:p>
    <w:p w14:paraId="047F3D96"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10/29/03          22             27                50              1</w:t>
      </w:r>
    </w:p>
    <w:p w14:paraId="206A565F" w14:textId="77777777"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9/13/03           21             30                49              *</w:t>
      </w:r>
    </w:p>
    <w:p w14:paraId="560D6101" w14:textId="78DB38BD"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8/11/03           17             25                58              1</w:t>
      </w:r>
    </w:p>
    <w:p w14:paraId="0D1CAF66" w14:textId="5712B06F" w:rsidR="00FB19CD" w:rsidRDefault="00FB19CD" w:rsidP="00FB19CD">
      <w:pPr>
        <w:rPr>
          <w:rFonts w:ascii="Courier New" w:eastAsia="Times New Roman" w:hAnsi="Courier New" w:cs="Courier New"/>
          <w:sz w:val="18"/>
          <w:szCs w:val="18"/>
        </w:rPr>
      </w:pPr>
      <w:r>
        <w:rPr>
          <w:rFonts w:ascii="Courier New" w:eastAsia="Times New Roman" w:hAnsi="Courier New" w:cs="Courier New"/>
          <w:sz w:val="18"/>
          <w:szCs w:val="18"/>
        </w:rPr>
        <w:t>Call for full trend.</w:t>
      </w:r>
    </w:p>
    <w:p w14:paraId="524DAE67" w14:textId="030781F9" w:rsidR="003541AB" w:rsidRDefault="003541AB" w:rsidP="00190288">
      <w:pPr>
        <w:rPr>
          <w:rFonts w:ascii="Courier New" w:eastAsia="Times New Roman" w:hAnsi="Courier New" w:cs="Courier New"/>
          <w:sz w:val="18"/>
          <w:szCs w:val="18"/>
        </w:rPr>
      </w:pPr>
    </w:p>
    <w:p w14:paraId="5211D34C" w14:textId="10E3DA0A" w:rsidR="00FB19CD" w:rsidRDefault="00FB19CD" w:rsidP="00190288">
      <w:pPr>
        <w:rPr>
          <w:rFonts w:ascii="Courier New" w:eastAsia="Times New Roman" w:hAnsi="Courier New" w:cs="Courier New"/>
          <w:sz w:val="18"/>
          <w:szCs w:val="18"/>
        </w:rPr>
      </w:pPr>
    </w:p>
    <w:p w14:paraId="7CDDB284" w14:textId="77777777" w:rsidR="00FB19CD" w:rsidRDefault="00FB19CD" w:rsidP="00FB19CD">
      <w:pPr>
        <w:rPr>
          <w:rFonts w:ascii="Courier New" w:hAnsi="Courier New" w:cs="Courier New"/>
          <w:sz w:val="18"/>
          <w:szCs w:val="18"/>
        </w:rPr>
      </w:pPr>
      <w:r>
        <w:rPr>
          <w:rFonts w:ascii="Courier New" w:eastAsia="Times New Roman" w:hAnsi="Courier New" w:cs="Courier New"/>
          <w:sz w:val="18"/>
          <w:szCs w:val="18"/>
        </w:rPr>
        <w:t>12. (ASK IF REGISTERED TO VOTE) How often, if at all, do you see political information on social media – very often, somewhat often, not so often, rarely, or never? If you don’t use social media just say so.</w:t>
      </w:r>
      <w:r>
        <w:rPr>
          <w:rFonts w:ascii="Courier New" w:hAnsi="Courier New" w:cs="Courier New"/>
          <w:sz w:val="18"/>
          <w:szCs w:val="18"/>
        </w:rPr>
        <w:t xml:space="preserve">  </w:t>
      </w:r>
    </w:p>
    <w:p w14:paraId="601664BE" w14:textId="77777777" w:rsidR="00FB19CD" w:rsidRDefault="00FB19CD" w:rsidP="00FB19CD">
      <w:pPr>
        <w:rPr>
          <w:rFonts w:ascii="Courier New" w:hAnsi="Courier New" w:cs="Courier New"/>
          <w:sz w:val="18"/>
          <w:szCs w:val="18"/>
        </w:rPr>
      </w:pPr>
    </w:p>
    <w:p w14:paraId="5623B15A"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          ------- Often -------   --------- Not often ---------    Don't use     No  </w:t>
      </w:r>
    </w:p>
    <w:p w14:paraId="3257ABDA"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          NET   Very   Somewhat   NET   Not so   Rarely   Never   social media   op.</w:t>
      </w:r>
    </w:p>
    <w:p w14:paraId="6B290256" w14:textId="1F4B9F78" w:rsidR="007B7EB0" w:rsidRDefault="00FB19CD" w:rsidP="00FB19CD">
      <w:pPr>
        <w:rPr>
          <w:rFonts w:ascii="Courier New" w:hAnsi="Courier New" w:cs="Courier New"/>
          <w:sz w:val="18"/>
          <w:szCs w:val="18"/>
        </w:rPr>
      </w:pPr>
      <w:r>
        <w:rPr>
          <w:rFonts w:ascii="Courier New" w:hAnsi="Courier New" w:cs="Courier New"/>
          <w:sz w:val="18"/>
          <w:szCs w:val="18"/>
        </w:rPr>
        <w:t>11/1/18   64     47       17      16       5        5       6          20         *</w:t>
      </w:r>
    </w:p>
    <w:p w14:paraId="6DA83BC8" w14:textId="0A086AE1" w:rsidR="00FB19CD" w:rsidRDefault="00FB19CD" w:rsidP="00FB19CD">
      <w:pPr>
        <w:rPr>
          <w:rFonts w:ascii="Courier New" w:hAnsi="Courier New" w:cs="Courier New"/>
          <w:sz w:val="18"/>
          <w:szCs w:val="18"/>
        </w:rPr>
      </w:pPr>
    </w:p>
    <w:p w14:paraId="7FF8F8AD" w14:textId="77777777" w:rsidR="00D02D27" w:rsidRDefault="00D02D27" w:rsidP="00FB19CD">
      <w:pPr>
        <w:rPr>
          <w:rFonts w:ascii="Courier New" w:hAnsi="Courier New" w:cs="Courier New"/>
          <w:sz w:val="18"/>
          <w:szCs w:val="18"/>
        </w:rPr>
      </w:pPr>
    </w:p>
    <w:p w14:paraId="6A0A5280" w14:textId="77777777" w:rsidR="00FB19CD" w:rsidRDefault="00FB19CD" w:rsidP="00FB19CD">
      <w:pPr>
        <w:rPr>
          <w:rFonts w:ascii="Courier New" w:hAnsi="Courier New" w:cs="Courier New"/>
          <w:sz w:val="18"/>
          <w:szCs w:val="18"/>
        </w:rPr>
      </w:pPr>
      <w:r>
        <w:rPr>
          <w:rFonts w:ascii="Courier New" w:eastAsia="Times New Roman" w:hAnsi="Courier New" w:cs="Courier New"/>
          <w:sz w:val="18"/>
          <w:szCs w:val="18"/>
        </w:rPr>
        <w:t>13. (ASK IF REGISTERED TO VOTE) How much do you think it matters whether or not you personally vote – does it matter a great deal, a good amount, somewhat, not so much or not at all?</w:t>
      </w:r>
    </w:p>
    <w:p w14:paraId="290BF99A" w14:textId="77777777" w:rsidR="00FB19CD" w:rsidRDefault="00FB19CD" w:rsidP="00FB19CD">
      <w:pPr>
        <w:rPr>
          <w:rFonts w:ascii="Courier New" w:hAnsi="Courier New" w:cs="Courier New"/>
          <w:sz w:val="18"/>
          <w:szCs w:val="18"/>
        </w:rPr>
      </w:pPr>
    </w:p>
    <w:p w14:paraId="4B736183"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          --- Matters more ---              ---- Matters less ---   </w:t>
      </w:r>
    </w:p>
    <w:p w14:paraId="2470ACE4"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                Great    Good                     Not so   Not at     No</w:t>
      </w:r>
    </w:p>
    <w:p w14:paraId="11A5798D"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          NET   deal    amount   Somewhat   NET    much     all     opinion</w:t>
      </w:r>
    </w:p>
    <w:p w14:paraId="1434DE15" w14:textId="77777777" w:rsidR="00FB19CD" w:rsidRDefault="00FB19CD" w:rsidP="00FB19CD">
      <w:pPr>
        <w:rPr>
          <w:rFonts w:ascii="Courier New" w:hAnsi="Courier New" w:cs="Courier New"/>
          <w:sz w:val="18"/>
          <w:szCs w:val="18"/>
        </w:rPr>
      </w:pPr>
      <w:r>
        <w:rPr>
          <w:rFonts w:ascii="Courier New" w:hAnsi="Courier New" w:cs="Courier New"/>
          <w:sz w:val="18"/>
          <w:szCs w:val="18"/>
        </w:rPr>
        <w:t xml:space="preserve">11/1/18   82     69       14        10       7       4        4        1 </w:t>
      </w:r>
    </w:p>
    <w:p w14:paraId="10306A6F" w14:textId="1C673B40" w:rsidR="00FB19CD" w:rsidRDefault="00FB19CD" w:rsidP="00190288">
      <w:pPr>
        <w:rPr>
          <w:rFonts w:ascii="Courier New" w:eastAsia="Times New Roman" w:hAnsi="Courier New" w:cs="Courier New"/>
          <w:sz w:val="18"/>
          <w:szCs w:val="18"/>
        </w:rPr>
      </w:pPr>
    </w:p>
    <w:p w14:paraId="3F58D334" w14:textId="4DAB3A45" w:rsidR="00FB19CD" w:rsidRDefault="00FB19CD" w:rsidP="00190288">
      <w:pPr>
        <w:rPr>
          <w:rFonts w:ascii="Courier New" w:eastAsia="Times New Roman" w:hAnsi="Courier New" w:cs="Courier New"/>
          <w:sz w:val="18"/>
          <w:szCs w:val="18"/>
        </w:rPr>
      </w:pPr>
    </w:p>
    <w:p w14:paraId="3CE754BD" w14:textId="4713D91B" w:rsidR="00FB19CD" w:rsidRPr="00C5238C" w:rsidRDefault="00FB19CD" w:rsidP="00190288">
      <w:pPr>
        <w:rPr>
          <w:rFonts w:ascii="Courier New" w:eastAsia="Times New Roman" w:hAnsi="Courier New" w:cs="Courier New"/>
          <w:sz w:val="18"/>
          <w:szCs w:val="18"/>
        </w:rPr>
      </w:pPr>
      <w:r>
        <w:rPr>
          <w:rFonts w:ascii="Courier New" w:eastAsia="Times New Roman" w:hAnsi="Courier New" w:cs="Courier New"/>
          <w:sz w:val="18"/>
          <w:szCs w:val="18"/>
        </w:rPr>
        <w:t>** END **</w:t>
      </w:r>
    </w:p>
    <w:sectPr w:rsidR="00FB19CD" w:rsidRPr="00C5238C" w:rsidSect="00D30C1F">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0E89FD" w14:textId="77777777" w:rsidR="00B033F4" w:rsidRDefault="00B033F4" w:rsidP="00D30C1F">
      <w:r>
        <w:separator/>
      </w:r>
    </w:p>
  </w:endnote>
  <w:endnote w:type="continuationSeparator" w:id="0">
    <w:p w14:paraId="7AAFCAA7" w14:textId="77777777" w:rsidR="00B033F4" w:rsidRDefault="00B033F4" w:rsidP="00D30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l?r ?S?V?b?N"/>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l?r ??fc"/>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5117414"/>
      <w:docPartObj>
        <w:docPartGallery w:val="Page Numbers (Bottom of Page)"/>
        <w:docPartUnique/>
      </w:docPartObj>
    </w:sdtPr>
    <w:sdtEndPr>
      <w:rPr>
        <w:noProof/>
      </w:rPr>
    </w:sdtEndPr>
    <w:sdtContent>
      <w:p w14:paraId="30A036B6" w14:textId="77777777" w:rsidR="005977D7" w:rsidRDefault="005977D7">
        <w:pPr>
          <w:pStyle w:val="Footer"/>
          <w:jc w:val="right"/>
        </w:pPr>
        <w:r w:rsidRPr="00D30C1F">
          <w:rPr>
            <w:sz w:val="22"/>
          </w:rPr>
          <w:fldChar w:fldCharType="begin"/>
        </w:r>
        <w:r w:rsidRPr="00D30C1F">
          <w:rPr>
            <w:sz w:val="22"/>
          </w:rPr>
          <w:instrText xml:space="preserve"> PAGE   \* MERGEFORMAT </w:instrText>
        </w:r>
        <w:r w:rsidRPr="00D30C1F">
          <w:rPr>
            <w:sz w:val="22"/>
          </w:rPr>
          <w:fldChar w:fldCharType="separate"/>
        </w:r>
        <w:r w:rsidR="006D7AD0">
          <w:rPr>
            <w:noProof/>
            <w:sz w:val="22"/>
          </w:rPr>
          <w:t>4</w:t>
        </w:r>
        <w:r w:rsidRPr="00D30C1F">
          <w:rPr>
            <w:noProof/>
            <w:sz w:val="22"/>
          </w:rPr>
          <w:fldChar w:fldCharType="end"/>
        </w:r>
      </w:p>
    </w:sdtContent>
  </w:sdt>
  <w:p w14:paraId="0D5FB3EB" w14:textId="77777777" w:rsidR="005977D7" w:rsidRDefault="005977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E8D3C" w14:textId="77777777" w:rsidR="00B033F4" w:rsidRDefault="00B033F4" w:rsidP="00D30C1F">
      <w:r>
        <w:separator/>
      </w:r>
    </w:p>
  </w:footnote>
  <w:footnote w:type="continuationSeparator" w:id="0">
    <w:p w14:paraId="50A179BC" w14:textId="77777777" w:rsidR="00B033F4" w:rsidRDefault="00B033F4" w:rsidP="00D30C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7660BD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7F4808"/>
    <w:multiLevelType w:val="hybridMultilevel"/>
    <w:tmpl w:val="2C4CE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909BB"/>
    <w:multiLevelType w:val="hybridMultilevel"/>
    <w:tmpl w:val="120E0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47125"/>
    <w:multiLevelType w:val="hybridMultilevel"/>
    <w:tmpl w:val="246CA69A"/>
    <w:lvl w:ilvl="0" w:tplc="F800E404">
      <w:start w:val="7"/>
      <w:numFmt w:val="bullet"/>
      <w:lvlText w:val="-"/>
      <w:lvlJc w:val="left"/>
      <w:pPr>
        <w:ind w:left="1425" w:hanging="360"/>
      </w:pPr>
      <w:rPr>
        <w:rFonts w:ascii="Courier New" w:eastAsiaTheme="minorHAnsi"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1E6D6A6A"/>
    <w:multiLevelType w:val="hybridMultilevel"/>
    <w:tmpl w:val="3A3C8A4C"/>
    <w:lvl w:ilvl="0" w:tplc="1E5ABD78">
      <w:start w:val="11"/>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841E8"/>
    <w:multiLevelType w:val="hybridMultilevel"/>
    <w:tmpl w:val="088C3FFA"/>
    <w:lvl w:ilvl="0" w:tplc="6D5E3A2C">
      <w:start w:val="3"/>
      <w:numFmt w:val="bullet"/>
      <w:lvlText w:val="-"/>
      <w:lvlJc w:val="left"/>
      <w:pPr>
        <w:ind w:left="1425" w:hanging="360"/>
      </w:pPr>
      <w:rPr>
        <w:rFonts w:ascii="Courier New" w:eastAsiaTheme="minorHAnsi"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6" w15:restartNumberingAfterBreak="0">
    <w:nsid w:val="49A5052C"/>
    <w:multiLevelType w:val="hybridMultilevel"/>
    <w:tmpl w:val="56AC8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85EF2"/>
    <w:multiLevelType w:val="hybridMultilevel"/>
    <w:tmpl w:val="5400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86AF7"/>
    <w:multiLevelType w:val="hybridMultilevel"/>
    <w:tmpl w:val="EDC8C566"/>
    <w:lvl w:ilvl="0" w:tplc="3662DA5E">
      <w:start w:val="7"/>
      <w:numFmt w:val="bullet"/>
      <w:lvlText w:val="-"/>
      <w:lvlJc w:val="left"/>
      <w:pPr>
        <w:ind w:left="1530" w:hanging="360"/>
      </w:pPr>
      <w:rPr>
        <w:rFonts w:ascii="Courier New" w:eastAsiaTheme="minorHAnsi"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15:restartNumberingAfterBreak="0">
    <w:nsid w:val="5F5513C6"/>
    <w:multiLevelType w:val="hybridMultilevel"/>
    <w:tmpl w:val="D298C93E"/>
    <w:lvl w:ilvl="0" w:tplc="FA9CE1E6">
      <w:start w:val="11"/>
      <w:numFmt w:val="bullet"/>
      <w:lvlText w:val=""/>
      <w:lvlJc w:val="left"/>
      <w:pPr>
        <w:ind w:left="4785" w:hanging="360"/>
      </w:pPr>
      <w:rPr>
        <w:rFonts w:ascii="Wingdings" w:eastAsia="Times New Roman" w:hAnsi="Wingdings" w:cs="Courier New" w:hint="default"/>
      </w:rPr>
    </w:lvl>
    <w:lvl w:ilvl="1" w:tplc="04090003" w:tentative="1">
      <w:start w:val="1"/>
      <w:numFmt w:val="bullet"/>
      <w:lvlText w:val="o"/>
      <w:lvlJc w:val="left"/>
      <w:pPr>
        <w:ind w:left="5505" w:hanging="360"/>
      </w:pPr>
      <w:rPr>
        <w:rFonts w:ascii="Courier New" w:hAnsi="Courier New" w:cs="Courier New" w:hint="default"/>
      </w:rPr>
    </w:lvl>
    <w:lvl w:ilvl="2" w:tplc="04090005" w:tentative="1">
      <w:start w:val="1"/>
      <w:numFmt w:val="bullet"/>
      <w:lvlText w:val=""/>
      <w:lvlJc w:val="left"/>
      <w:pPr>
        <w:ind w:left="6225" w:hanging="360"/>
      </w:pPr>
      <w:rPr>
        <w:rFonts w:ascii="Wingdings" w:hAnsi="Wingdings" w:hint="default"/>
      </w:rPr>
    </w:lvl>
    <w:lvl w:ilvl="3" w:tplc="04090001" w:tentative="1">
      <w:start w:val="1"/>
      <w:numFmt w:val="bullet"/>
      <w:lvlText w:val=""/>
      <w:lvlJc w:val="left"/>
      <w:pPr>
        <w:ind w:left="6945" w:hanging="360"/>
      </w:pPr>
      <w:rPr>
        <w:rFonts w:ascii="Symbol" w:hAnsi="Symbol" w:hint="default"/>
      </w:rPr>
    </w:lvl>
    <w:lvl w:ilvl="4" w:tplc="04090003" w:tentative="1">
      <w:start w:val="1"/>
      <w:numFmt w:val="bullet"/>
      <w:lvlText w:val="o"/>
      <w:lvlJc w:val="left"/>
      <w:pPr>
        <w:ind w:left="7665" w:hanging="360"/>
      </w:pPr>
      <w:rPr>
        <w:rFonts w:ascii="Courier New" w:hAnsi="Courier New" w:cs="Courier New" w:hint="default"/>
      </w:rPr>
    </w:lvl>
    <w:lvl w:ilvl="5" w:tplc="04090005" w:tentative="1">
      <w:start w:val="1"/>
      <w:numFmt w:val="bullet"/>
      <w:lvlText w:val=""/>
      <w:lvlJc w:val="left"/>
      <w:pPr>
        <w:ind w:left="8385" w:hanging="360"/>
      </w:pPr>
      <w:rPr>
        <w:rFonts w:ascii="Wingdings" w:hAnsi="Wingdings" w:hint="default"/>
      </w:rPr>
    </w:lvl>
    <w:lvl w:ilvl="6" w:tplc="04090001" w:tentative="1">
      <w:start w:val="1"/>
      <w:numFmt w:val="bullet"/>
      <w:lvlText w:val=""/>
      <w:lvlJc w:val="left"/>
      <w:pPr>
        <w:ind w:left="9105" w:hanging="360"/>
      </w:pPr>
      <w:rPr>
        <w:rFonts w:ascii="Symbol" w:hAnsi="Symbol" w:hint="default"/>
      </w:rPr>
    </w:lvl>
    <w:lvl w:ilvl="7" w:tplc="04090003" w:tentative="1">
      <w:start w:val="1"/>
      <w:numFmt w:val="bullet"/>
      <w:lvlText w:val="o"/>
      <w:lvlJc w:val="left"/>
      <w:pPr>
        <w:ind w:left="9825" w:hanging="360"/>
      </w:pPr>
      <w:rPr>
        <w:rFonts w:ascii="Courier New" w:hAnsi="Courier New" w:cs="Courier New" w:hint="default"/>
      </w:rPr>
    </w:lvl>
    <w:lvl w:ilvl="8" w:tplc="04090005" w:tentative="1">
      <w:start w:val="1"/>
      <w:numFmt w:val="bullet"/>
      <w:lvlText w:val=""/>
      <w:lvlJc w:val="left"/>
      <w:pPr>
        <w:ind w:left="10545" w:hanging="360"/>
      </w:pPr>
      <w:rPr>
        <w:rFonts w:ascii="Wingdings" w:hAnsi="Wingdings" w:hint="default"/>
      </w:rPr>
    </w:lvl>
  </w:abstractNum>
  <w:abstractNum w:abstractNumId="10" w15:restartNumberingAfterBreak="0">
    <w:nsid w:val="63742B40"/>
    <w:multiLevelType w:val="hybridMultilevel"/>
    <w:tmpl w:val="C47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EE644E"/>
    <w:multiLevelType w:val="hybridMultilevel"/>
    <w:tmpl w:val="F35EEF52"/>
    <w:lvl w:ilvl="0" w:tplc="ECBCB1FE">
      <w:start w:val="11"/>
      <w:numFmt w:val="bullet"/>
      <w:lvlText w:val="-"/>
      <w:lvlJc w:val="left"/>
      <w:pPr>
        <w:ind w:left="4785" w:hanging="360"/>
      </w:pPr>
      <w:rPr>
        <w:rFonts w:ascii="Courier New" w:eastAsia="Times New Roman" w:hAnsi="Courier New" w:cs="Courier New" w:hint="default"/>
      </w:rPr>
    </w:lvl>
    <w:lvl w:ilvl="1" w:tplc="04090003" w:tentative="1">
      <w:start w:val="1"/>
      <w:numFmt w:val="bullet"/>
      <w:lvlText w:val="o"/>
      <w:lvlJc w:val="left"/>
      <w:pPr>
        <w:ind w:left="5505" w:hanging="360"/>
      </w:pPr>
      <w:rPr>
        <w:rFonts w:ascii="Courier New" w:hAnsi="Courier New" w:cs="Courier New" w:hint="default"/>
      </w:rPr>
    </w:lvl>
    <w:lvl w:ilvl="2" w:tplc="04090005" w:tentative="1">
      <w:start w:val="1"/>
      <w:numFmt w:val="bullet"/>
      <w:lvlText w:val=""/>
      <w:lvlJc w:val="left"/>
      <w:pPr>
        <w:ind w:left="6225" w:hanging="360"/>
      </w:pPr>
      <w:rPr>
        <w:rFonts w:ascii="Wingdings" w:hAnsi="Wingdings" w:hint="default"/>
      </w:rPr>
    </w:lvl>
    <w:lvl w:ilvl="3" w:tplc="04090001" w:tentative="1">
      <w:start w:val="1"/>
      <w:numFmt w:val="bullet"/>
      <w:lvlText w:val=""/>
      <w:lvlJc w:val="left"/>
      <w:pPr>
        <w:ind w:left="6945" w:hanging="360"/>
      </w:pPr>
      <w:rPr>
        <w:rFonts w:ascii="Symbol" w:hAnsi="Symbol" w:hint="default"/>
      </w:rPr>
    </w:lvl>
    <w:lvl w:ilvl="4" w:tplc="04090003" w:tentative="1">
      <w:start w:val="1"/>
      <w:numFmt w:val="bullet"/>
      <w:lvlText w:val="o"/>
      <w:lvlJc w:val="left"/>
      <w:pPr>
        <w:ind w:left="7665" w:hanging="360"/>
      </w:pPr>
      <w:rPr>
        <w:rFonts w:ascii="Courier New" w:hAnsi="Courier New" w:cs="Courier New" w:hint="default"/>
      </w:rPr>
    </w:lvl>
    <w:lvl w:ilvl="5" w:tplc="04090005" w:tentative="1">
      <w:start w:val="1"/>
      <w:numFmt w:val="bullet"/>
      <w:lvlText w:val=""/>
      <w:lvlJc w:val="left"/>
      <w:pPr>
        <w:ind w:left="8385" w:hanging="360"/>
      </w:pPr>
      <w:rPr>
        <w:rFonts w:ascii="Wingdings" w:hAnsi="Wingdings" w:hint="default"/>
      </w:rPr>
    </w:lvl>
    <w:lvl w:ilvl="6" w:tplc="04090001" w:tentative="1">
      <w:start w:val="1"/>
      <w:numFmt w:val="bullet"/>
      <w:lvlText w:val=""/>
      <w:lvlJc w:val="left"/>
      <w:pPr>
        <w:ind w:left="9105" w:hanging="360"/>
      </w:pPr>
      <w:rPr>
        <w:rFonts w:ascii="Symbol" w:hAnsi="Symbol" w:hint="default"/>
      </w:rPr>
    </w:lvl>
    <w:lvl w:ilvl="7" w:tplc="04090003" w:tentative="1">
      <w:start w:val="1"/>
      <w:numFmt w:val="bullet"/>
      <w:lvlText w:val="o"/>
      <w:lvlJc w:val="left"/>
      <w:pPr>
        <w:ind w:left="9825" w:hanging="360"/>
      </w:pPr>
      <w:rPr>
        <w:rFonts w:ascii="Courier New" w:hAnsi="Courier New" w:cs="Courier New" w:hint="default"/>
      </w:rPr>
    </w:lvl>
    <w:lvl w:ilvl="8" w:tplc="04090005" w:tentative="1">
      <w:start w:val="1"/>
      <w:numFmt w:val="bullet"/>
      <w:lvlText w:val=""/>
      <w:lvlJc w:val="left"/>
      <w:pPr>
        <w:ind w:left="10545" w:hanging="360"/>
      </w:pPr>
      <w:rPr>
        <w:rFonts w:ascii="Wingdings" w:hAnsi="Wingdings" w:hint="default"/>
      </w:rPr>
    </w:lvl>
  </w:abstractNum>
  <w:abstractNum w:abstractNumId="12" w15:restartNumberingAfterBreak="0">
    <w:nsid w:val="6A9819BD"/>
    <w:multiLevelType w:val="hybridMultilevel"/>
    <w:tmpl w:val="312A9D9C"/>
    <w:lvl w:ilvl="0" w:tplc="ED440C6E">
      <w:start w:val="1"/>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7C2F1E"/>
    <w:multiLevelType w:val="hybridMultilevel"/>
    <w:tmpl w:val="895AD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0"/>
  </w:num>
  <w:num w:numId="4">
    <w:abstractNumId w:val="5"/>
  </w:num>
  <w:num w:numId="5">
    <w:abstractNumId w:val="13"/>
  </w:num>
  <w:num w:numId="6">
    <w:abstractNumId w:val="11"/>
  </w:num>
  <w:num w:numId="7">
    <w:abstractNumId w:val="9"/>
  </w:num>
  <w:num w:numId="8">
    <w:abstractNumId w:val="2"/>
  </w:num>
  <w:num w:numId="9">
    <w:abstractNumId w:val="1"/>
  </w:num>
  <w:num w:numId="10">
    <w:abstractNumId w:val="10"/>
  </w:num>
  <w:num w:numId="11">
    <w:abstractNumId w:val="6"/>
  </w:num>
  <w:num w:numId="12">
    <w:abstractNumId w:val="12"/>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NTMzMjM1tbA0NbRQ0lEKTi0uzszPAykwqwUA7Y8++CwAAAA="/>
  </w:docVars>
  <w:rsids>
    <w:rsidRoot w:val="004B249C"/>
    <w:rsid w:val="000032F5"/>
    <w:rsid w:val="000074B5"/>
    <w:rsid w:val="00016342"/>
    <w:rsid w:val="00024A38"/>
    <w:rsid w:val="00032362"/>
    <w:rsid w:val="000454A0"/>
    <w:rsid w:val="00050296"/>
    <w:rsid w:val="00050FCE"/>
    <w:rsid w:val="00051DA9"/>
    <w:rsid w:val="000529B0"/>
    <w:rsid w:val="000575E9"/>
    <w:rsid w:val="000640C3"/>
    <w:rsid w:val="00080E1E"/>
    <w:rsid w:val="000953A2"/>
    <w:rsid w:val="000A3D47"/>
    <w:rsid w:val="000A7A78"/>
    <w:rsid w:val="000B76FD"/>
    <w:rsid w:val="000C466E"/>
    <w:rsid w:val="000C4FC1"/>
    <w:rsid w:val="000C7E64"/>
    <w:rsid w:val="000D199A"/>
    <w:rsid w:val="000D3813"/>
    <w:rsid w:val="000D429C"/>
    <w:rsid w:val="000D667D"/>
    <w:rsid w:val="000D7216"/>
    <w:rsid w:val="000E302C"/>
    <w:rsid w:val="000F3824"/>
    <w:rsid w:val="00111373"/>
    <w:rsid w:val="00113B21"/>
    <w:rsid w:val="00121487"/>
    <w:rsid w:val="001243E2"/>
    <w:rsid w:val="00125C64"/>
    <w:rsid w:val="00126E28"/>
    <w:rsid w:val="00134E5B"/>
    <w:rsid w:val="0013783D"/>
    <w:rsid w:val="00151270"/>
    <w:rsid w:val="00154425"/>
    <w:rsid w:val="00173FCE"/>
    <w:rsid w:val="00176D8F"/>
    <w:rsid w:val="001811E3"/>
    <w:rsid w:val="00190288"/>
    <w:rsid w:val="001A2FB4"/>
    <w:rsid w:val="001A797B"/>
    <w:rsid w:val="001B1622"/>
    <w:rsid w:val="001B295E"/>
    <w:rsid w:val="001D2FC9"/>
    <w:rsid w:val="001D4549"/>
    <w:rsid w:val="001D5737"/>
    <w:rsid w:val="001E6595"/>
    <w:rsid w:val="001F7F0E"/>
    <w:rsid w:val="0020485A"/>
    <w:rsid w:val="00206532"/>
    <w:rsid w:val="00211E36"/>
    <w:rsid w:val="002203A8"/>
    <w:rsid w:val="00226C12"/>
    <w:rsid w:val="002428CF"/>
    <w:rsid w:val="00242A21"/>
    <w:rsid w:val="00250821"/>
    <w:rsid w:val="0025525B"/>
    <w:rsid w:val="00266FC4"/>
    <w:rsid w:val="002677DF"/>
    <w:rsid w:val="00282D75"/>
    <w:rsid w:val="0029500A"/>
    <w:rsid w:val="002C581F"/>
    <w:rsid w:val="002D0A58"/>
    <w:rsid w:val="002D0CD2"/>
    <w:rsid w:val="002D2252"/>
    <w:rsid w:val="002E57E7"/>
    <w:rsid w:val="002F4398"/>
    <w:rsid w:val="003075B1"/>
    <w:rsid w:val="00307CB6"/>
    <w:rsid w:val="003167BC"/>
    <w:rsid w:val="00323B2E"/>
    <w:rsid w:val="00324BDF"/>
    <w:rsid w:val="003541AB"/>
    <w:rsid w:val="003570E1"/>
    <w:rsid w:val="003610BC"/>
    <w:rsid w:val="00372677"/>
    <w:rsid w:val="00375A7C"/>
    <w:rsid w:val="003835B9"/>
    <w:rsid w:val="00394AC4"/>
    <w:rsid w:val="003A0762"/>
    <w:rsid w:val="003B5EEB"/>
    <w:rsid w:val="003E17F0"/>
    <w:rsid w:val="003E5088"/>
    <w:rsid w:val="003E7395"/>
    <w:rsid w:val="004011C2"/>
    <w:rsid w:val="0040204D"/>
    <w:rsid w:val="004035E3"/>
    <w:rsid w:val="00421B16"/>
    <w:rsid w:val="00427E9B"/>
    <w:rsid w:val="004403F2"/>
    <w:rsid w:val="00442F0E"/>
    <w:rsid w:val="004437FF"/>
    <w:rsid w:val="004502A5"/>
    <w:rsid w:val="0045276D"/>
    <w:rsid w:val="004530DC"/>
    <w:rsid w:val="00461AFD"/>
    <w:rsid w:val="004721E0"/>
    <w:rsid w:val="00474E66"/>
    <w:rsid w:val="004850D1"/>
    <w:rsid w:val="00492D9D"/>
    <w:rsid w:val="004A0E66"/>
    <w:rsid w:val="004A278F"/>
    <w:rsid w:val="004B249C"/>
    <w:rsid w:val="004B7553"/>
    <w:rsid w:val="004C5EA6"/>
    <w:rsid w:val="004D1608"/>
    <w:rsid w:val="004D27B2"/>
    <w:rsid w:val="004E12F2"/>
    <w:rsid w:val="004E72D7"/>
    <w:rsid w:val="004F1402"/>
    <w:rsid w:val="004F5242"/>
    <w:rsid w:val="005056AE"/>
    <w:rsid w:val="00505CF2"/>
    <w:rsid w:val="00521C44"/>
    <w:rsid w:val="00524A4B"/>
    <w:rsid w:val="00524AE5"/>
    <w:rsid w:val="00540D06"/>
    <w:rsid w:val="00547201"/>
    <w:rsid w:val="00562C71"/>
    <w:rsid w:val="00565391"/>
    <w:rsid w:val="00571715"/>
    <w:rsid w:val="0057403B"/>
    <w:rsid w:val="00574F10"/>
    <w:rsid w:val="00582618"/>
    <w:rsid w:val="00594955"/>
    <w:rsid w:val="005977D7"/>
    <w:rsid w:val="005B0D34"/>
    <w:rsid w:val="005C66C3"/>
    <w:rsid w:val="005D2DDE"/>
    <w:rsid w:val="005D6EC6"/>
    <w:rsid w:val="005E2316"/>
    <w:rsid w:val="005E4E31"/>
    <w:rsid w:val="005F4309"/>
    <w:rsid w:val="00612E05"/>
    <w:rsid w:val="006156E5"/>
    <w:rsid w:val="00616814"/>
    <w:rsid w:val="0063138A"/>
    <w:rsid w:val="00633BF2"/>
    <w:rsid w:val="00644859"/>
    <w:rsid w:val="00646E24"/>
    <w:rsid w:val="00647628"/>
    <w:rsid w:val="00654BC7"/>
    <w:rsid w:val="006636C2"/>
    <w:rsid w:val="006665CF"/>
    <w:rsid w:val="0066754D"/>
    <w:rsid w:val="0067374A"/>
    <w:rsid w:val="00676F9F"/>
    <w:rsid w:val="00677854"/>
    <w:rsid w:val="00686956"/>
    <w:rsid w:val="00694558"/>
    <w:rsid w:val="0069624B"/>
    <w:rsid w:val="006B4FA3"/>
    <w:rsid w:val="006C3E76"/>
    <w:rsid w:val="006C72BA"/>
    <w:rsid w:val="006D1165"/>
    <w:rsid w:val="006D7AD0"/>
    <w:rsid w:val="006E245C"/>
    <w:rsid w:val="006E5606"/>
    <w:rsid w:val="006F1E0D"/>
    <w:rsid w:val="007024CA"/>
    <w:rsid w:val="007066A4"/>
    <w:rsid w:val="0071107B"/>
    <w:rsid w:val="00713BAC"/>
    <w:rsid w:val="0072416E"/>
    <w:rsid w:val="00730E22"/>
    <w:rsid w:val="00731AFE"/>
    <w:rsid w:val="00737CC1"/>
    <w:rsid w:val="007401FC"/>
    <w:rsid w:val="00746B3F"/>
    <w:rsid w:val="007506E5"/>
    <w:rsid w:val="00752067"/>
    <w:rsid w:val="007565FD"/>
    <w:rsid w:val="00766B7A"/>
    <w:rsid w:val="007705AA"/>
    <w:rsid w:val="00770762"/>
    <w:rsid w:val="007749BF"/>
    <w:rsid w:val="00776573"/>
    <w:rsid w:val="0078002F"/>
    <w:rsid w:val="00786315"/>
    <w:rsid w:val="00786FF4"/>
    <w:rsid w:val="0078736D"/>
    <w:rsid w:val="007B7EB0"/>
    <w:rsid w:val="007D0AC8"/>
    <w:rsid w:val="007D30CB"/>
    <w:rsid w:val="007F1663"/>
    <w:rsid w:val="007F3586"/>
    <w:rsid w:val="007F568A"/>
    <w:rsid w:val="007F620B"/>
    <w:rsid w:val="008209AB"/>
    <w:rsid w:val="00825BF2"/>
    <w:rsid w:val="0084619E"/>
    <w:rsid w:val="00852AC8"/>
    <w:rsid w:val="00857936"/>
    <w:rsid w:val="00863F40"/>
    <w:rsid w:val="008779FD"/>
    <w:rsid w:val="00886334"/>
    <w:rsid w:val="00894195"/>
    <w:rsid w:val="008967D7"/>
    <w:rsid w:val="008A2717"/>
    <w:rsid w:val="008A6E2F"/>
    <w:rsid w:val="008D3264"/>
    <w:rsid w:val="008D6946"/>
    <w:rsid w:val="008D7032"/>
    <w:rsid w:val="008E0CCD"/>
    <w:rsid w:val="008F2602"/>
    <w:rsid w:val="008F2757"/>
    <w:rsid w:val="008F794C"/>
    <w:rsid w:val="00912DE9"/>
    <w:rsid w:val="0094685C"/>
    <w:rsid w:val="009547C6"/>
    <w:rsid w:val="009612EB"/>
    <w:rsid w:val="009710CE"/>
    <w:rsid w:val="009748CC"/>
    <w:rsid w:val="00983A37"/>
    <w:rsid w:val="00983EDF"/>
    <w:rsid w:val="0098522D"/>
    <w:rsid w:val="009915DE"/>
    <w:rsid w:val="009B3D57"/>
    <w:rsid w:val="009B4E0F"/>
    <w:rsid w:val="009B67E8"/>
    <w:rsid w:val="009B6EBE"/>
    <w:rsid w:val="009C0158"/>
    <w:rsid w:val="009C59B7"/>
    <w:rsid w:val="009E7D43"/>
    <w:rsid w:val="009F62C1"/>
    <w:rsid w:val="00A00E4E"/>
    <w:rsid w:val="00A1101D"/>
    <w:rsid w:val="00A264A3"/>
    <w:rsid w:val="00A40F49"/>
    <w:rsid w:val="00A54761"/>
    <w:rsid w:val="00A80AF3"/>
    <w:rsid w:val="00A83F48"/>
    <w:rsid w:val="00A94C58"/>
    <w:rsid w:val="00A95CF7"/>
    <w:rsid w:val="00AB3DCD"/>
    <w:rsid w:val="00AC0DDA"/>
    <w:rsid w:val="00AD03FC"/>
    <w:rsid w:val="00AD297F"/>
    <w:rsid w:val="00AD3AE0"/>
    <w:rsid w:val="00AD7C93"/>
    <w:rsid w:val="00AE2314"/>
    <w:rsid w:val="00AF654F"/>
    <w:rsid w:val="00B033F4"/>
    <w:rsid w:val="00B1007E"/>
    <w:rsid w:val="00B1109B"/>
    <w:rsid w:val="00B156E5"/>
    <w:rsid w:val="00B167FD"/>
    <w:rsid w:val="00B34CE8"/>
    <w:rsid w:val="00B60288"/>
    <w:rsid w:val="00B704EF"/>
    <w:rsid w:val="00B741DF"/>
    <w:rsid w:val="00BB241F"/>
    <w:rsid w:val="00BB24D9"/>
    <w:rsid w:val="00BC0314"/>
    <w:rsid w:val="00BD03ED"/>
    <w:rsid w:val="00BD0EBC"/>
    <w:rsid w:val="00BD1655"/>
    <w:rsid w:val="00BD2448"/>
    <w:rsid w:val="00BE0851"/>
    <w:rsid w:val="00BE6071"/>
    <w:rsid w:val="00BF0BD7"/>
    <w:rsid w:val="00C07B5B"/>
    <w:rsid w:val="00C17398"/>
    <w:rsid w:val="00C24204"/>
    <w:rsid w:val="00C26CD2"/>
    <w:rsid w:val="00C37668"/>
    <w:rsid w:val="00C4184E"/>
    <w:rsid w:val="00C4228A"/>
    <w:rsid w:val="00C44FA9"/>
    <w:rsid w:val="00C5238C"/>
    <w:rsid w:val="00C61349"/>
    <w:rsid w:val="00C67FB3"/>
    <w:rsid w:val="00C70974"/>
    <w:rsid w:val="00C7714A"/>
    <w:rsid w:val="00C86E1A"/>
    <w:rsid w:val="00CB4740"/>
    <w:rsid w:val="00CD19D4"/>
    <w:rsid w:val="00CD7514"/>
    <w:rsid w:val="00CE1F82"/>
    <w:rsid w:val="00CE27CB"/>
    <w:rsid w:val="00CE30AD"/>
    <w:rsid w:val="00CE4861"/>
    <w:rsid w:val="00D005B7"/>
    <w:rsid w:val="00D01379"/>
    <w:rsid w:val="00D02D27"/>
    <w:rsid w:val="00D04BD0"/>
    <w:rsid w:val="00D0783A"/>
    <w:rsid w:val="00D16E36"/>
    <w:rsid w:val="00D30C1F"/>
    <w:rsid w:val="00D33859"/>
    <w:rsid w:val="00D404A3"/>
    <w:rsid w:val="00D43B28"/>
    <w:rsid w:val="00D46B68"/>
    <w:rsid w:val="00D53694"/>
    <w:rsid w:val="00D54CC5"/>
    <w:rsid w:val="00D67C1B"/>
    <w:rsid w:val="00D709E1"/>
    <w:rsid w:val="00D84B46"/>
    <w:rsid w:val="00DB7A41"/>
    <w:rsid w:val="00DE1A11"/>
    <w:rsid w:val="00DE6714"/>
    <w:rsid w:val="00DF37A1"/>
    <w:rsid w:val="00DF56F4"/>
    <w:rsid w:val="00DF5A73"/>
    <w:rsid w:val="00E006AF"/>
    <w:rsid w:val="00E01126"/>
    <w:rsid w:val="00E07E3A"/>
    <w:rsid w:val="00E15E5D"/>
    <w:rsid w:val="00E16D63"/>
    <w:rsid w:val="00E2686A"/>
    <w:rsid w:val="00E32BC5"/>
    <w:rsid w:val="00E337D5"/>
    <w:rsid w:val="00E51FA2"/>
    <w:rsid w:val="00E537BB"/>
    <w:rsid w:val="00E67CF0"/>
    <w:rsid w:val="00E716B7"/>
    <w:rsid w:val="00E81DF0"/>
    <w:rsid w:val="00E94A01"/>
    <w:rsid w:val="00EA5C47"/>
    <w:rsid w:val="00EB22E3"/>
    <w:rsid w:val="00EC2430"/>
    <w:rsid w:val="00EF2809"/>
    <w:rsid w:val="00EF2A74"/>
    <w:rsid w:val="00EF5A04"/>
    <w:rsid w:val="00F0662F"/>
    <w:rsid w:val="00F14CED"/>
    <w:rsid w:val="00F15B5D"/>
    <w:rsid w:val="00F3614B"/>
    <w:rsid w:val="00F67970"/>
    <w:rsid w:val="00F74A05"/>
    <w:rsid w:val="00F75C1D"/>
    <w:rsid w:val="00F77EB0"/>
    <w:rsid w:val="00F8224E"/>
    <w:rsid w:val="00F871E0"/>
    <w:rsid w:val="00F909F6"/>
    <w:rsid w:val="00F937CB"/>
    <w:rsid w:val="00FA21AD"/>
    <w:rsid w:val="00FA3572"/>
    <w:rsid w:val="00FB19CD"/>
    <w:rsid w:val="00FB5CCA"/>
    <w:rsid w:val="00FC1C5D"/>
    <w:rsid w:val="00FC3A23"/>
    <w:rsid w:val="00FC6056"/>
    <w:rsid w:val="00FD61C5"/>
    <w:rsid w:val="00FE0B92"/>
    <w:rsid w:val="00FE573F"/>
    <w:rsid w:val="00FE74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B3B46"/>
  <w15:docId w15:val="{A458B437-2556-420C-AFBC-531C72291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E76"/>
    <w:pPr>
      <w:ind w:left="720"/>
      <w:contextualSpacing/>
    </w:pPr>
  </w:style>
  <w:style w:type="character" w:styleId="Hyperlink">
    <w:name w:val="Hyperlink"/>
    <w:uiPriority w:val="99"/>
    <w:unhideWhenUsed/>
    <w:rsid w:val="00A264A3"/>
    <w:rPr>
      <w:color w:val="0000FF"/>
      <w:u w:val="single"/>
    </w:rPr>
  </w:style>
  <w:style w:type="character" w:customStyle="1" w:styleId="apple-converted-space">
    <w:name w:val="apple-converted-space"/>
    <w:basedOn w:val="DefaultParagraphFont"/>
    <w:rsid w:val="00A264A3"/>
  </w:style>
  <w:style w:type="paragraph" w:styleId="Header">
    <w:name w:val="header"/>
    <w:basedOn w:val="Normal"/>
    <w:link w:val="HeaderChar"/>
    <w:uiPriority w:val="99"/>
    <w:unhideWhenUsed/>
    <w:rsid w:val="00D30C1F"/>
    <w:pPr>
      <w:tabs>
        <w:tab w:val="center" w:pos="4680"/>
        <w:tab w:val="right" w:pos="9360"/>
      </w:tabs>
    </w:pPr>
  </w:style>
  <w:style w:type="character" w:customStyle="1" w:styleId="HeaderChar">
    <w:name w:val="Header Char"/>
    <w:basedOn w:val="DefaultParagraphFont"/>
    <w:link w:val="Header"/>
    <w:uiPriority w:val="99"/>
    <w:rsid w:val="00D30C1F"/>
  </w:style>
  <w:style w:type="paragraph" w:styleId="Footer">
    <w:name w:val="footer"/>
    <w:basedOn w:val="Normal"/>
    <w:link w:val="FooterChar"/>
    <w:uiPriority w:val="99"/>
    <w:unhideWhenUsed/>
    <w:rsid w:val="00D30C1F"/>
    <w:pPr>
      <w:tabs>
        <w:tab w:val="center" w:pos="4680"/>
        <w:tab w:val="right" w:pos="9360"/>
      </w:tabs>
    </w:pPr>
  </w:style>
  <w:style w:type="character" w:customStyle="1" w:styleId="FooterChar">
    <w:name w:val="Footer Char"/>
    <w:basedOn w:val="DefaultParagraphFont"/>
    <w:link w:val="Footer"/>
    <w:uiPriority w:val="99"/>
    <w:rsid w:val="00D30C1F"/>
  </w:style>
  <w:style w:type="paragraph" w:styleId="BalloonText">
    <w:name w:val="Balloon Text"/>
    <w:basedOn w:val="Normal"/>
    <w:link w:val="BalloonTextChar"/>
    <w:uiPriority w:val="99"/>
    <w:semiHidden/>
    <w:unhideWhenUsed/>
    <w:rsid w:val="004F14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402"/>
    <w:rPr>
      <w:rFonts w:ascii="Segoe UI" w:hAnsi="Segoe UI" w:cs="Segoe UI"/>
      <w:sz w:val="18"/>
      <w:szCs w:val="18"/>
    </w:rPr>
  </w:style>
  <w:style w:type="character" w:styleId="CommentReference">
    <w:name w:val="annotation reference"/>
    <w:basedOn w:val="DefaultParagraphFont"/>
    <w:uiPriority w:val="99"/>
    <w:semiHidden/>
    <w:unhideWhenUsed/>
    <w:rsid w:val="009748CC"/>
    <w:rPr>
      <w:sz w:val="16"/>
      <w:szCs w:val="16"/>
    </w:rPr>
  </w:style>
  <w:style w:type="paragraph" w:styleId="CommentText">
    <w:name w:val="annotation text"/>
    <w:basedOn w:val="Normal"/>
    <w:link w:val="CommentTextChar"/>
    <w:uiPriority w:val="99"/>
    <w:semiHidden/>
    <w:unhideWhenUsed/>
    <w:rsid w:val="009748CC"/>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9748CC"/>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9748CC"/>
    <w:rPr>
      <w:b/>
      <w:bCs/>
    </w:rPr>
  </w:style>
  <w:style w:type="character" w:customStyle="1" w:styleId="CommentSubjectChar">
    <w:name w:val="Comment Subject Char"/>
    <w:basedOn w:val="CommentTextChar"/>
    <w:link w:val="CommentSubject"/>
    <w:uiPriority w:val="99"/>
    <w:semiHidden/>
    <w:rsid w:val="009748CC"/>
    <w:rPr>
      <w:rFonts w:asciiTheme="minorHAnsi" w:hAnsiTheme="minorHAnsi"/>
      <w:b/>
      <w:bCs/>
      <w:sz w:val="20"/>
      <w:szCs w:val="20"/>
    </w:rPr>
  </w:style>
  <w:style w:type="paragraph" w:styleId="HTMLPreformatted">
    <w:name w:val="HTML Preformatted"/>
    <w:basedOn w:val="Normal"/>
    <w:link w:val="HTMLPreformattedChar"/>
    <w:uiPriority w:val="99"/>
    <w:unhideWhenUsed/>
    <w:rsid w:val="00974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48CC"/>
    <w:rPr>
      <w:rFonts w:ascii="Courier New" w:eastAsia="Times New Roman" w:hAnsi="Courier New" w:cs="Courier New"/>
      <w:sz w:val="20"/>
      <w:szCs w:val="20"/>
    </w:rPr>
  </w:style>
  <w:style w:type="paragraph" w:styleId="ListBullet">
    <w:name w:val="List Bullet"/>
    <w:basedOn w:val="Normal"/>
    <w:uiPriority w:val="99"/>
    <w:unhideWhenUsed/>
    <w:rsid w:val="00D84B46"/>
    <w:pPr>
      <w:numPr>
        <w:numId w:val="3"/>
      </w:numPr>
      <w:contextualSpacing/>
    </w:pPr>
  </w:style>
  <w:style w:type="paragraph" w:styleId="PlainText">
    <w:name w:val="Plain Text"/>
    <w:basedOn w:val="Normal"/>
    <w:link w:val="PlainTextChar"/>
    <w:uiPriority w:val="99"/>
    <w:rsid w:val="00D005B7"/>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D005B7"/>
    <w:rPr>
      <w:rFonts w:ascii="Courier New" w:eastAsia="Times New Roman" w:hAnsi="Courier New" w:cs="Courier New"/>
      <w:sz w:val="20"/>
      <w:szCs w:val="20"/>
    </w:rPr>
  </w:style>
  <w:style w:type="character" w:customStyle="1" w:styleId="PlainTextChar1">
    <w:name w:val="Plain Text Char1"/>
    <w:rsid w:val="003835B9"/>
    <w:rPr>
      <w:rFonts w:ascii="Courier New" w:eastAsia="Calibri" w:hAnsi="Courier New" w:cs="Courier New"/>
      <w:sz w:val="20"/>
      <w:szCs w:val="20"/>
    </w:rPr>
  </w:style>
  <w:style w:type="character" w:customStyle="1" w:styleId="aqj">
    <w:name w:val="aqj"/>
    <w:basedOn w:val="DefaultParagraphFont"/>
    <w:rsid w:val="00524A4B"/>
  </w:style>
  <w:style w:type="paragraph" w:styleId="NormalWeb">
    <w:name w:val="Normal (Web)"/>
    <w:basedOn w:val="Normal"/>
    <w:uiPriority w:val="99"/>
    <w:unhideWhenUsed/>
    <w:rsid w:val="00394AC4"/>
    <w:pPr>
      <w:spacing w:before="100" w:beforeAutospacing="1" w:after="100" w:afterAutospacing="1"/>
    </w:pPr>
    <w:rPr>
      <w:rFonts w:eastAsia="Calibri" w:cs="Times New Roman"/>
      <w:szCs w:val="24"/>
    </w:rPr>
  </w:style>
  <w:style w:type="paragraph" w:styleId="NoSpacing">
    <w:name w:val="No Spacing"/>
    <w:uiPriority w:val="1"/>
    <w:qFormat/>
    <w:rsid w:val="00394AC4"/>
    <w:rPr>
      <w:rFonts w:ascii="Courier New" w:eastAsia="Calibri" w:hAnsi="Courier New" w:cs="Times New Roman"/>
    </w:rPr>
  </w:style>
  <w:style w:type="character" w:styleId="Emphasis">
    <w:name w:val="Emphasis"/>
    <w:basedOn w:val="DefaultParagraphFont"/>
    <w:uiPriority w:val="20"/>
    <w:qFormat/>
    <w:rsid w:val="00474E66"/>
    <w:rPr>
      <w:i/>
      <w:iCs/>
    </w:rPr>
  </w:style>
  <w:style w:type="table" w:styleId="TableGrid">
    <w:name w:val="Table Grid"/>
    <w:basedOn w:val="TableNormal"/>
    <w:uiPriority w:val="39"/>
    <w:rsid w:val="004D27B2"/>
    <w:rPr>
      <w:rFonts w:asciiTheme="minorHAnsi"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869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06764">
      <w:bodyDiv w:val="1"/>
      <w:marLeft w:val="0"/>
      <w:marRight w:val="0"/>
      <w:marTop w:val="0"/>
      <w:marBottom w:val="0"/>
      <w:divBdr>
        <w:top w:val="none" w:sz="0" w:space="0" w:color="auto"/>
        <w:left w:val="none" w:sz="0" w:space="0" w:color="auto"/>
        <w:bottom w:val="none" w:sz="0" w:space="0" w:color="auto"/>
        <w:right w:val="none" w:sz="0" w:space="0" w:color="auto"/>
      </w:divBdr>
      <w:divsChild>
        <w:div w:id="1463841201">
          <w:marLeft w:val="0"/>
          <w:marRight w:val="0"/>
          <w:marTop w:val="0"/>
          <w:marBottom w:val="0"/>
          <w:divBdr>
            <w:top w:val="none" w:sz="0" w:space="0" w:color="auto"/>
            <w:left w:val="none" w:sz="0" w:space="0" w:color="auto"/>
            <w:bottom w:val="none" w:sz="0" w:space="0" w:color="auto"/>
            <w:right w:val="none" w:sz="0" w:space="0" w:color="auto"/>
          </w:divBdr>
        </w:div>
        <w:div w:id="909970834">
          <w:marLeft w:val="0"/>
          <w:marRight w:val="0"/>
          <w:marTop w:val="0"/>
          <w:marBottom w:val="0"/>
          <w:divBdr>
            <w:top w:val="none" w:sz="0" w:space="0" w:color="auto"/>
            <w:left w:val="none" w:sz="0" w:space="0" w:color="auto"/>
            <w:bottom w:val="none" w:sz="0" w:space="0" w:color="auto"/>
            <w:right w:val="none" w:sz="0" w:space="0" w:color="auto"/>
          </w:divBdr>
        </w:div>
        <w:div w:id="345593427">
          <w:marLeft w:val="0"/>
          <w:marRight w:val="0"/>
          <w:marTop w:val="0"/>
          <w:marBottom w:val="0"/>
          <w:divBdr>
            <w:top w:val="none" w:sz="0" w:space="0" w:color="auto"/>
            <w:left w:val="none" w:sz="0" w:space="0" w:color="auto"/>
            <w:bottom w:val="none" w:sz="0" w:space="0" w:color="auto"/>
            <w:right w:val="none" w:sz="0" w:space="0" w:color="auto"/>
          </w:divBdr>
        </w:div>
        <w:div w:id="471097830">
          <w:marLeft w:val="0"/>
          <w:marRight w:val="0"/>
          <w:marTop w:val="0"/>
          <w:marBottom w:val="0"/>
          <w:divBdr>
            <w:top w:val="none" w:sz="0" w:space="0" w:color="auto"/>
            <w:left w:val="none" w:sz="0" w:space="0" w:color="auto"/>
            <w:bottom w:val="none" w:sz="0" w:space="0" w:color="auto"/>
            <w:right w:val="none" w:sz="0" w:space="0" w:color="auto"/>
          </w:divBdr>
          <w:divsChild>
            <w:div w:id="1634093703">
              <w:marLeft w:val="0"/>
              <w:marRight w:val="0"/>
              <w:marTop w:val="0"/>
              <w:marBottom w:val="0"/>
              <w:divBdr>
                <w:top w:val="none" w:sz="0" w:space="0" w:color="auto"/>
                <w:left w:val="none" w:sz="0" w:space="0" w:color="auto"/>
                <w:bottom w:val="none" w:sz="0" w:space="0" w:color="auto"/>
                <w:right w:val="none" w:sz="0" w:space="0" w:color="auto"/>
              </w:divBdr>
            </w:div>
            <w:div w:id="1140075992">
              <w:marLeft w:val="0"/>
              <w:marRight w:val="0"/>
              <w:marTop w:val="0"/>
              <w:marBottom w:val="0"/>
              <w:divBdr>
                <w:top w:val="none" w:sz="0" w:space="0" w:color="auto"/>
                <w:left w:val="none" w:sz="0" w:space="0" w:color="auto"/>
                <w:bottom w:val="none" w:sz="0" w:space="0" w:color="auto"/>
                <w:right w:val="none" w:sz="0" w:space="0" w:color="auto"/>
              </w:divBdr>
            </w:div>
            <w:div w:id="1175000645">
              <w:marLeft w:val="0"/>
              <w:marRight w:val="0"/>
              <w:marTop w:val="0"/>
              <w:marBottom w:val="0"/>
              <w:divBdr>
                <w:top w:val="none" w:sz="0" w:space="0" w:color="auto"/>
                <w:left w:val="none" w:sz="0" w:space="0" w:color="auto"/>
                <w:bottom w:val="none" w:sz="0" w:space="0" w:color="auto"/>
                <w:right w:val="none" w:sz="0" w:space="0" w:color="auto"/>
              </w:divBdr>
            </w:div>
            <w:div w:id="1515194061">
              <w:marLeft w:val="0"/>
              <w:marRight w:val="0"/>
              <w:marTop w:val="0"/>
              <w:marBottom w:val="0"/>
              <w:divBdr>
                <w:top w:val="none" w:sz="0" w:space="0" w:color="auto"/>
                <w:left w:val="none" w:sz="0" w:space="0" w:color="auto"/>
                <w:bottom w:val="none" w:sz="0" w:space="0" w:color="auto"/>
                <w:right w:val="none" w:sz="0" w:space="0" w:color="auto"/>
              </w:divBdr>
            </w:div>
            <w:div w:id="34158830">
              <w:marLeft w:val="0"/>
              <w:marRight w:val="0"/>
              <w:marTop w:val="0"/>
              <w:marBottom w:val="0"/>
              <w:divBdr>
                <w:top w:val="none" w:sz="0" w:space="0" w:color="auto"/>
                <w:left w:val="none" w:sz="0" w:space="0" w:color="auto"/>
                <w:bottom w:val="none" w:sz="0" w:space="0" w:color="auto"/>
                <w:right w:val="none" w:sz="0" w:space="0" w:color="auto"/>
              </w:divBdr>
            </w:div>
            <w:div w:id="802424893">
              <w:marLeft w:val="0"/>
              <w:marRight w:val="0"/>
              <w:marTop w:val="0"/>
              <w:marBottom w:val="0"/>
              <w:divBdr>
                <w:top w:val="none" w:sz="0" w:space="0" w:color="auto"/>
                <w:left w:val="none" w:sz="0" w:space="0" w:color="auto"/>
                <w:bottom w:val="none" w:sz="0" w:space="0" w:color="auto"/>
                <w:right w:val="none" w:sz="0" w:space="0" w:color="auto"/>
              </w:divBdr>
              <w:divsChild>
                <w:div w:id="75585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033622">
          <w:marLeft w:val="0"/>
          <w:marRight w:val="0"/>
          <w:marTop w:val="0"/>
          <w:marBottom w:val="0"/>
          <w:divBdr>
            <w:top w:val="none" w:sz="0" w:space="0" w:color="auto"/>
            <w:left w:val="none" w:sz="0" w:space="0" w:color="auto"/>
            <w:bottom w:val="none" w:sz="0" w:space="0" w:color="auto"/>
            <w:right w:val="none" w:sz="0" w:space="0" w:color="auto"/>
          </w:divBdr>
        </w:div>
        <w:div w:id="1929315158">
          <w:marLeft w:val="0"/>
          <w:marRight w:val="0"/>
          <w:marTop w:val="0"/>
          <w:marBottom w:val="0"/>
          <w:divBdr>
            <w:top w:val="none" w:sz="0" w:space="0" w:color="auto"/>
            <w:left w:val="none" w:sz="0" w:space="0" w:color="auto"/>
            <w:bottom w:val="none" w:sz="0" w:space="0" w:color="auto"/>
            <w:right w:val="none" w:sz="0" w:space="0" w:color="auto"/>
          </w:divBdr>
        </w:div>
      </w:divsChild>
    </w:div>
    <w:div w:id="50615917">
      <w:bodyDiv w:val="1"/>
      <w:marLeft w:val="0"/>
      <w:marRight w:val="0"/>
      <w:marTop w:val="0"/>
      <w:marBottom w:val="0"/>
      <w:divBdr>
        <w:top w:val="none" w:sz="0" w:space="0" w:color="auto"/>
        <w:left w:val="none" w:sz="0" w:space="0" w:color="auto"/>
        <w:bottom w:val="none" w:sz="0" w:space="0" w:color="auto"/>
        <w:right w:val="none" w:sz="0" w:space="0" w:color="auto"/>
      </w:divBdr>
    </w:div>
    <w:div w:id="106657952">
      <w:bodyDiv w:val="1"/>
      <w:marLeft w:val="0"/>
      <w:marRight w:val="0"/>
      <w:marTop w:val="0"/>
      <w:marBottom w:val="0"/>
      <w:divBdr>
        <w:top w:val="none" w:sz="0" w:space="0" w:color="auto"/>
        <w:left w:val="none" w:sz="0" w:space="0" w:color="auto"/>
        <w:bottom w:val="none" w:sz="0" w:space="0" w:color="auto"/>
        <w:right w:val="none" w:sz="0" w:space="0" w:color="auto"/>
      </w:divBdr>
    </w:div>
    <w:div w:id="219362964">
      <w:bodyDiv w:val="1"/>
      <w:marLeft w:val="0"/>
      <w:marRight w:val="0"/>
      <w:marTop w:val="0"/>
      <w:marBottom w:val="0"/>
      <w:divBdr>
        <w:top w:val="none" w:sz="0" w:space="0" w:color="auto"/>
        <w:left w:val="none" w:sz="0" w:space="0" w:color="auto"/>
        <w:bottom w:val="none" w:sz="0" w:space="0" w:color="auto"/>
        <w:right w:val="none" w:sz="0" w:space="0" w:color="auto"/>
      </w:divBdr>
    </w:div>
    <w:div w:id="265964438">
      <w:bodyDiv w:val="1"/>
      <w:marLeft w:val="0"/>
      <w:marRight w:val="0"/>
      <w:marTop w:val="0"/>
      <w:marBottom w:val="0"/>
      <w:divBdr>
        <w:top w:val="none" w:sz="0" w:space="0" w:color="auto"/>
        <w:left w:val="none" w:sz="0" w:space="0" w:color="auto"/>
        <w:bottom w:val="none" w:sz="0" w:space="0" w:color="auto"/>
        <w:right w:val="none" w:sz="0" w:space="0" w:color="auto"/>
      </w:divBdr>
      <w:divsChild>
        <w:div w:id="1775512893">
          <w:marLeft w:val="0"/>
          <w:marRight w:val="0"/>
          <w:marTop w:val="0"/>
          <w:marBottom w:val="0"/>
          <w:divBdr>
            <w:top w:val="none" w:sz="0" w:space="0" w:color="auto"/>
            <w:left w:val="none" w:sz="0" w:space="0" w:color="auto"/>
            <w:bottom w:val="none" w:sz="0" w:space="0" w:color="auto"/>
            <w:right w:val="none" w:sz="0" w:space="0" w:color="auto"/>
          </w:divBdr>
          <w:divsChild>
            <w:div w:id="196038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92653">
      <w:bodyDiv w:val="1"/>
      <w:marLeft w:val="0"/>
      <w:marRight w:val="0"/>
      <w:marTop w:val="0"/>
      <w:marBottom w:val="0"/>
      <w:divBdr>
        <w:top w:val="none" w:sz="0" w:space="0" w:color="auto"/>
        <w:left w:val="none" w:sz="0" w:space="0" w:color="auto"/>
        <w:bottom w:val="none" w:sz="0" w:space="0" w:color="auto"/>
        <w:right w:val="none" w:sz="0" w:space="0" w:color="auto"/>
      </w:divBdr>
    </w:div>
    <w:div w:id="683357754">
      <w:bodyDiv w:val="1"/>
      <w:marLeft w:val="0"/>
      <w:marRight w:val="0"/>
      <w:marTop w:val="0"/>
      <w:marBottom w:val="0"/>
      <w:divBdr>
        <w:top w:val="none" w:sz="0" w:space="0" w:color="auto"/>
        <w:left w:val="none" w:sz="0" w:space="0" w:color="auto"/>
        <w:bottom w:val="none" w:sz="0" w:space="0" w:color="auto"/>
        <w:right w:val="none" w:sz="0" w:space="0" w:color="auto"/>
      </w:divBdr>
    </w:div>
    <w:div w:id="736900547">
      <w:bodyDiv w:val="1"/>
      <w:marLeft w:val="0"/>
      <w:marRight w:val="0"/>
      <w:marTop w:val="0"/>
      <w:marBottom w:val="0"/>
      <w:divBdr>
        <w:top w:val="none" w:sz="0" w:space="0" w:color="auto"/>
        <w:left w:val="none" w:sz="0" w:space="0" w:color="auto"/>
        <w:bottom w:val="none" w:sz="0" w:space="0" w:color="auto"/>
        <w:right w:val="none" w:sz="0" w:space="0" w:color="auto"/>
      </w:divBdr>
      <w:divsChild>
        <w:div w:id="318775573">
          <w:marLeft w:val="0"/>
          <w:marRight w:val="0"/>
          <w:marTop w:val="0"/>
          <w:marBottom w:val="48"/>
          <w:divBdr>
            <w:top w:val="none" w:sz="0" w:space="0" w:color="auto"/>
            <w:left w:val="none" w:sz="0" w:space="0" w:color="auto"/>
            <w:bottom w:val="none" w:sz="0" w:space="0" w:color="auto"/>
            <w:right w:val="none" w:sz="0" w:space="0" w:color="auto"/>
          </w:divBdr>
        </w:div>
        <w:div w:id="1072510250">
          <w:marLeft w:val="0"/>
          <w:marRight w:val="0"/>
          <w:marTop w:val="0"/>
          <w:marBottom w:val="48"/>
          <w:divBdr>
            <w:top w:val="none" w:sz="0" w:space="0" w:color="auto"/>
            <w:left w:val="none" w:sz="0" w:space="0" w:color="auto"/>
            <w:bottom w:val="none" w:sz="0" w:space="0" w:color="auto"/>
            <w:right w:val="none" w:sz="0" w:space="0" w:color="auto"/>
          </w:divBdr>
        </w:div>
      </w:divsChild>
    </w:div>
    <w:div w:id="748621888">
      <w:bodyDiv w:val="1"/>
      <w:marLeft w:val="0"/>
      <w:marRight w:val="0"/>
      <w:marTop w:val="0"/>
      <w:marBottom w:val="0"/>
      <w:divBdr>
        <w:top w:val="none" w:sz="0" w:space="0" w:color="auto"/>
        <w:left w:val="none" w:sz="0" w:space="0" w:color="auto"/>
        <w:bottom w:val="none" w:sz="0" w:space="0" w:color="auto"/>
        <w:right w:val="none" w:sz="0" w:space="0" w:color="auto"/>
      </w:divBdr>
    </w:div>
    <w:div w:id="855314519">
      <w:bodyDiv w:val="1"/>
      <w:marLeft w:val="0"/>
      <w:marRight w:val="0"/>
      <w:marTop w:val="0"/>
      <w:marBottom w:val="0"/>
      <w:divBdr>
        <w:top w:val="none" w:sz="0" w:space="0" w:color="auto"/>
        <w:left w:val="none" w:sz="0" w:space="0" w:color="auto"/>
        <w:bottom w:val="none" w:sz="0" w:space="0" w:color="auto"/>
        <w:right w:val="none" w:sz="0" w:space="0" w:color="auto"/>
      </w:divBdr>
    </w:div>
    <w:div w:id="891968773">
      <w:bodyDiv w:val="1"/>
      <w:marLeft w:val="0"/>
      <w:marRight w:val="0"/>
      <w:marTop w:val="0"/>
      <w:marBottom w:val="0"/>
      <w:divBdr>
        <w:top w:val="none" w:sz="0" w:space="0" w:color="auto"/>
        <w:left w:val="none" w:sz="0" w:space="0" w:color="auto"/>
        <w:bottom w:val="none" w:sz="0" w:space="0" w:color="auto"/>
        <w:right w:val="none" w:sz="0" w:space="0" w:color="auto"/>
      </w:divBdr>
      <w:divsChild>
        <w:div w:id="629285116">
          <w:marLeft w:val="0"/>
          <w:marRight w:val="0"/>
          <w:marTop w:val="0"/>
          <w:marBottom w:val="0"/>
          <w:divBdr>
            <w:top w:val="none" w:sz="0" w:space="0" w:color="auto"/>
            <w:left w:val="none" w:sz="0" w:space="0" w:color="auto"/>
            <w:bottom w:val="none" w:sz="0" w:space="0" w:color="auto"/>
            <w:right w:val="none" w:sz="0" w:space="0" w:color="auto"/>
          </w:divBdr>
        </w:div>
        <w:div w:id="49886336">
          <w:marLeft w:val="0"/>
          <w:marRight w:val="0"/>
          <w:marTop w:val="0"/>
          <w:marBottom w:val="0"/>
          <w:divBdr>
            <w:top w:val="none" w:sz="0" w:space="0" w:color="auto"/>
            <w:left w:val="none" w:sz="0" w:space="0" w:color="auto"/>
            <w:bottom w:val="none" w:sz="0" w:space="0" w:color="auto"/>
            <w:right w:val="none" w:sz="0" w:space="0" w:color="auto"/>
          </w:divBdr>
        </w:div>
      </w:divsChild>
    </w:div>
    <w:div w:id="998340992">
      <w:bodyDiv w:val="1"/>
      <w:marLeft w:val="0"/>
      <w:marRight w:val="0"/>
      <w:marTop w:val="0"/>
      <w:marBottom w:val="0"/>
      <w:divBdr>
        <w:top w:val="none" w:sz="0" w:space="0" w:color="auto"/>
        <w:left w:val="none" w:sz="0" w:space="0" w:color="auto"/>
        <w:bottom w:val="none" w:sz="0" w:space="0" w:color="auto"/>
        <w:right w:val="none" w:sz="0" w:space="0" w:color="auto"/>
      </w:divBdr>
    </w:div>
    <w:div w:id="1129543727">
      <w:bodyDiv w:val="1"/>
      <w:marLeft w:val="0"/>
      <w:marRight w:val="0"/>
      <w:marTop w:val="0"/>
      <w:marBottom w:val="0"/>
      <w:divBdr>
        <w:top w:val="none" w:sz="0" w:space="0" w:color="auto"/>
        <w:left w:val="none" w:sz="0" w:space="0" w:color="auto"/>
        <w:bottom w:val="none" w:sz="0" w:space="0" w:color="auto"/>
        <w:right w:val="none" w:sz="0" w:space="0" w:color="auto"/>
      </w:divBdr>
    </w:div>
    <w:div w:id="1254314070">
      <w:bodyDiv w:val="1"/>
      <w:marLeft w:val="0"/>
      <w:marRight w:val="0"/>
      <w:marTop w:val="0"/>
      <w:marBottom w:val="0"/>
      <w:divBdr>
        <w:top w:val="none" w:sz="0" w:space="0" w:color="auto"/>
        <w:left w:val="none" w:sz="0" w:space="0" w:color="auto"/>
        <w:bottom w:val="none" w:sz="0" w:space="0" w:color="auto"/>
        <w:right w:val="none" w:sz="0" w:space="0" w:color="auto"/>
      </w:divBdr>
    </w:div>
    <w:div w:id="1688602793">
      <w:bodyDiv w:val="1"/>
      <w:marLeft w:val="0"/>
      <w:marRight w:val="0"/>
      <w:marTop w:val="0"/>
      <w:marBottom w:val="0"/>
      <w:divBdr>
        <w:top w:val="none" w:sz="0" w:space="0" w:color="auto"/>
        <w:left w:val="none" w:sz="0" w:space="0" w:color="auto"/>
        <w:bottom w:val="none" w:sz="0" w:space="0" w:color="auto"/>
        <w:right w:val="none" w:sz="0" w:space="0" w:color="auto"/>
      </w:divBdr>
      <w:divsChild>
        <w:div w:id="136380859">
          <w:marLeft w:val="0"/>
          <w:marRight w:val="0"/>
          <w:marTop w:val="0"/>
          <w:marBottom w:val="0"/>
          <w:divBdr>
            <w:top w:val="none" w:sz="0" w:space="0" w:color="auto"/>
            <w:left w:val="none" w:sz="0" w:space="0" w:color="auto"/>
            <w:bottom w:val="none" w:sz="0" w:space="0" w:color="auto"/>
            <w:right w:val="none" w:sz="0" w:space="0" w:color="auto"/>
          </w:divBdr>
          <w:divsChild>
            <w:div w:id="40857867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071421407">
      <w:bodyDiv w:val="1"/>
      <w:marLeft w:val="0"/>
      <w:marRight w:val="0"/>
      <w:marTop w:val="0"/>
      <w:marBottom w:val="0"/>
      <w:divBdr>
        <w:top w:val="none" w:sz="0" w:space="0" w:color="auto"/>
        <w:left w:val="none" w:sz="0" w:space="0" w:color="auto"/>
        <w:bottom w:val="none" w:sz="0" w:space="0" w:color="auto"/>
        <w:right w:val="none" w:sz="0" w:space="0" w:color="auto"/>
      </w:divBdr>
      <w:divsChild>
        <w:div w:id="1350336128">
          <w:marLeft w:val="0"/>
          <w:marRight w:val="0"/>
          <w:marTop w:val="0"/>
          <w:marBottom w:val="0"/>
          <w:divBdr>
            <w:top w:val="none" w:sz="0" w:space="0" w:color="auto"/>
            <w:left w:val="none" w:sz="0" w:space="0" w:color="auto"/>
            <w:bottom w:val="none" w:sz="0" w:space="0" w:color="auto"/>
            <w:right w:val="none" w:sz="0" w:space="0" w:color="auto"/>
          </w:divBdr>
        </w:div>
        <w:div w:id="894971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ngerresearch.com" TargetMode="External"/><Relationship Id="rId13" Type="http://schemas.openxmlformats.org/officeDocument/2006/relationships/hyperlink" Target="http://langerresearch.co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abcnews.go.com/PollingUnit/story?id=5984818&amp;page=1" TargetMode="External"/><Relationship Id="rId17" Type="http://schemas.openxmlformats.org/officeDocument/2006/relationships/hyperlink" Target="mailto:julie.townsend@abc.com" TargetMode="External"/><Relationship Id="rId2" Type="http://schemas.openxmlformats.org/officeDocument/2006/relationships/styles" Target="styles.xml"/><Relationship Id="rId16" Type="http://schemas.openxmlformats.org/officeDocument/2006/relationships/hyperlink" Target="mailto:heather.m.riley@abc.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abcnews.com/pollingunit" TargetMode="External"/><Relationship Id="rId10" Type="http://schemas.openxmlformats.org/officeDocument/2006/relationships/hyperlink" Target="https://abcnews.go.com/Politics/half-trump-encourages-violence-media/story?id=58924536"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abcnews.go.com/US/PollVault/abc-news-polling-methodology-standards/story?id=1453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3</Pages>
  <Words>5406</Words>
  <Characters>28168</Characters>
  <Application>Microsoft Office Word</Application>
  <DocSecurity>0</DocSecurity>
  <Lines>761</Lines>
  <Paragraphs>339</Paragraphs>
  <ScaleCrop>false</ScaleCrop>
  <HeadingPairs>
    <vt:vector size="2" baseType="variant">
      <vt:variant>
        <vt:lpstr>Title</vt:lpstr>
      </vt:variant>
      <vt:variant>
        <vt:i4>1</vt:i4>
      </vt:variant>
    </vt:vector>
  </HeadingPairs>
  <TitlesOfParts>
    <vt:vector size="1" baseType="lpstr">
      <vt:lpstr/>
    </vt:vector>
  </TitlesOfParts>
  <Company>The Walt Disney Company</Company>
  <LinksUpToDate>false</LinksUpToDate>
  <CharactersWithSpaces>33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anger@langerresearch.com</dc:creator>
  <cp:lastModifiedBy>Gary Langer</cp:lastModifiedBy>
  <cp:revision>6</cp:revision>
  <cp:lastPrinted>2018-11-02T23:46:00Z</cp:lastPrinted>
  <dcterms:created xsi:type="dcterms:W3CDTF">2018-11-03T15:20:00Z</dcterms:created>
  <dcterms:modified xsi:type="dcterms:W3CDTF">2018-11-03T15:59:00Z</dcterms:modified>
</cp:coreProperties>
</file>